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0802" w14:textId="3EDD9713" w:rsidR="00D27C37" w:rsidRPr="00FA2AF6" w:rsidRDefault="00D27C37">
      <w:pPr>
        <w:rPr>
          <w:sz w:val="20"/>
          <w:szCs w:val="20"/>
        </w:rPr>
      </w:pPr>
    </w:p>
    <w:p w14:paraId="7063ED12" w14:textId="77777777" w:rsidR="00B44F14" w:rsidRPr="00FA2AF6" w:rsidRDefault="00B44F14" w:rsidP="5848742D">
      <w:pPr>
        <w:jc w:val="center"/>
        <w:rPr>
          <w:rFonts w:ascii="Century Gothic" w:eastAsia="Times New Roman" w:hAnsi="Century Gothic" w:cs="Times New Roman"/>
          <w:sz w:val="24"/>
          <w:szCs w:val="24"/>
        </w:rPr>
      </w:pPr>
    </w:p>
    <w:p w14:paraId="448ABC28" w14:textId="5220BAF4" w:rsidR="005315CA" w:rsidRPr="00FA2AF6" w:rsidRDefault="00C22C01" w:rsidP="5848742D">
      <w:pPr>
        <w:jc w:val="center"/>
        <w:rPr>
          <w:rFonts w:ascii="Century Gothic" w:eastAsia="Times New Roman" w:hAnsi="Century Gothic" w:cs="Times New Roman"/>
          <w:sz w:val="24"/>
          <w:szCs w:val="24"/>
        </w:rPr>
      </w:pPr>
      <w:r>
        <w:rPr>
          <w:rFonts w:ascii="Century Gothic" w:eastAsia="Times New Roman" w:hAnsi="Century Gothic" w:cs="Times New Roman"/>
          <w:sz w:val="24"/>
          <w:szCs w:val="24"/>
        </w:rPr>
        <w:t xml:space="preserve">Koos Kas </w:t>
      </w:r>
      <w:r w:rsidR="1967034C" w:rsidRPr="00FA2AF6">
        <w:rPr>
          <w:rFonts w:ascii="Century Gothic" w:eastAsia="Times New Roman" w:hAnsi="Century Gothic" w:cs="Times New Roman"/>
          <w:sz w:val="24"/>
          <w:szCs w:val="24"/>
        </w:rPr>
        <w:t xml:space="preserve">Catalyst Framework - </w:t>
      </w:r>
      <w:proofErr w:type="spellStart"/>
      <w:r w:rsidR="1967034C" w:rsidRPr="00FA2AF6">
        <w:rPr>
          <w:rFonts w:ascii="Century Gothic" w:eastAsia="Times New Roman" w:hAnsi="Century Gothic" w:cs="Times New Roman"/>
          <w:sz w:val="24"/>
          <w:szCs w:val="24"/>
        </w:rPr>
        <w:t>Hloov</w:t>
      </w:r>
      <w:proofErr w:type="spellEnd"/>
      <w:r w:rsidR="1967034C" w:rsidRPr="00FA2AF6">
        <w:rPr>
          <w:rFonts w:ascii="Century Gothic" w:eastAsia="Times New Roman" w:hAnsi="Century Gothic" w:cs="Times New Roman"/>
          <w:sz w:val="24"/>
          <w:szCs w:val="24"/>
        </w:rPr>
        <w:t xml:space="preserve"> </w:t>
      </w:r>
      <w:proofErr w:type="spellStart"/>
      <w:r w:rsidR="1967034C" w:rsidRPr="00FA2AF6">
        <w:rPr>
          <w:rFonts w:ascii="Century Gothic" w:eastAsia="Times New Roman" w:hAnsi="Century Gothic" w:cs="Times New Roman"/>
          <w:sz w:val="24"/>
          <w:szCs w:val="24"/>
        </w:rPr>
        <w:t>kho</w:t>
      </w:r>
      <w:proofErr w:type="spellEnd"/>
      <w:r w:rsidR="00D45AD4" w:rsidRPr="00FA2AF6">
        <w:rPr>
          <w:rFonts w:ascii="Century Gothic" w:eastAsia="Times New Roman" w:hAnsi="Century Gothic" w:cs="Times New Roman"/>
          <w:sz w:val="24"/>
          <w:szCs w:val="24"/>
        </w:rPr>
        <w:t xml:space="preserve"> Hnub Tim</w:t>
      </w:r>
      <w:r w:rsidR="1967034C" w:rsidRPr="00FA2AF6">
        <w:rPr>
          <w:rFonts w:ascii="Century Gothic" w:eastAsia="Times New Roman" w:hAnsi="Century Gothic" w:cs="Times New Roman"/>
          <w:sz w:val="24"/>
          <w:szCs w:val="24"/>
        </w:rPr>
        <w:t xml:space="preserve"> 8.21.23</w:t>
      </w:r>
    </w:p>
    <w:p w14:paraId="196124AC" w14:textId="77777777" w:rsidR="221ACE2E" w:rsidRPr="00FA2AF6" w:rsidRDefault="221ACE2E" w:rsidP="5848742D">
      <w:pPr>
        <w:rPr>
          <w:rFonts w:ascii="Century Gothic" w:eastAsia="Times New Roman" w:hAnsi="Century Gothic" w:cs="Times New Roman"/>
          <w:b/>
          <w:bCs/>
        </w:rPr>
      </w:pP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Cov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ntsiab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lus</w:t>
      </w:r>
      <w:proofErr w:type="spellEnd"/>
    </w:p>
    <w:p w14:paraId="3EC8A1AB" w14:textId="4F6C5C3C" w:rsidR="00433BD5" w:rsidRPr="00FA2AF6" w:rsidRDefault="00433BD5" w:rsidP="00C45A57">
      <w:pPr>
        <w:jc w:val="both"/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Lub </w:t>
      </w:r>
      <w:proofErr w:type="spellStart"/>
      <w:r w:rsidRPr="00FA2AF6">
        <w:rPr>
          <w:rFonts w:ascii="Century Gothic" w:eastAsia="Times New Roman" w:hAnsi="Century Gothic" w:cs="Times New Roman"/>
        </w:rPr>
        <w:t>Z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Zog Economic Resilience Fund (CERF) yog </w:t>
      </w:r>
      <w:proofErr w:type="spellStart"/>
      <w:r w:rsidRPr="00FA2AF6">
        <w:rPr>
          <w:rFonts w:ascii="Century Gothic" w:eastAsia="Times New Roman" w:hAnsi="Century Gothic" w:cs="Times New Roman"/>
        </w:rPr>
        <w:t>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q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alifornia 13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lo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sib </w:t>
      </w:r>
      <w:proofErr w:type="spellStart"/>
      <w:r w:rsidRPr="00FA2AF6">
        <w:rPr>
          <w:rFonts w:ascii="Century Gothic" w:eastAsia="Times New Roman" w:hAnsi="Century Gothic" w:cs="Times New Roman"/>
        </w:rPr>
        <w:t>rau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zoo,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ag </w:t>
      </w:r>
      <w:proofErr w:type="spellStart"/>
      <w:r w:rsidRPr="00FA2AF6">
        <w:rPr>
          <w:rFonts w:ascii="Century Gothic" w:eastAsia="Times New Roman" w:hAnsi="Century Gothic" w:cs="Times New Roman"/>
        </w:rPr>
        <w:t>l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zoo dua </w:t>
      </w:r>
      <w:proofErr w:type="spellStart"/>
      <w:r w:rsidRPr="00FA2AF6">
        <w:rPr>
          <w:rFonts w:ascii="Century Gothic" w:eastAsia="Times New Roman" w:hAnsi="Century Gothic" w:cs="Times New Roman"/>
        </w:rPr>
        <w:t>qu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. Los ntawm CERF,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b tom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r w:rsidR="004D4CDE">
        <w:rPr>
          <w:rFonts w:ascii="Century Gothic" w:eastAsia="Times New Roman" w:hAnsi="Century Gothic" w:cs="Times New Roman"/>
        </w:rPr>
        <w:t xml:space="preserve">Kev </w:t>
      </w:r>
      <w:proofErr w:type="spellStart"/>
      <w:r w:rsidR="004D4CDE">
        <w:rPr>
          <w:rFonts w:ascii="Century Gothic" w:eastAsia="Times New Roman" w:hAnsi="Century Gothic" w:cs="Times New Roman"/>
        </w:rPr>
        <w:t>Koom</w:t>
      </w:r>
      <w:proofErr w:type="spellEnd"/>
      <w:r w:rsidR="004D4CDE">
        <w:rPr>
          <w:rFonts w:ascii="Century Gothic" w:eastAsia="Times New Roman" w:hAnsi="Century Gothic" w:cs="Times New Roman"/>
        </w:rPr>
        <w:t xml:space="preserve"> </w:t>
      </w:r>
      <w:proofErr w:type="spellStart"/>
      <w:r w:rsidR="004D4CDE">
        <w:rPr>
          <w:rFonts w:ascii="Century Gothic" w:eastAsia="Times New Roman" w:hAnsi="Century Gothic" w:cs="Times New Roman"/>
        </w:rPr>
        <w:t>Tes</w:t>
      </w:r>
      <w:proofErr w:type="spellEnd"/>
      <w:r w:rsidR="004D4CDE">
        <w:rPr>
          <w:rFonts w:ascii="Century Gothic" w:eastAsia="Times New Roman" w:hAnsi="Century Gothic" w:cs="Times New Roman"/>
        </w:rPr>
        <w:t xml:space="preserve"> </w:t>
      </w:r>
      <w:proofErr w:type="spellStart"/>
      <w:r w:rsidR="004D4CDE">
        <w:rPr>
          <w:rFonts w:ascii="Century Gothic" w:eastAsia="Times New Roman" w:hAnsi="Century Gothic" w:cs="Times New Roman"/>
        </w:rPr>
        <w:t>Hauv</w:t>
      </w:r>
      <w:proofErr w:type="spellEnd"/>
      <w:r w:rsidR="004D4CDE">
        <w:rPr>
          <w:rFonts w:ascii="Century Gothic" w:eastAsia="Times New Roman" w:hAnsi="Century Gothic" w:cs="Times New Roman"/>
        </w:rPr>
        <w:t xml:space="preserve"> Kev </w:t>
      </w:r>
      <w:proofErr w:type="spellStart"/>
      <w:r w:rsidR="004D4CDE">
        <w:rPr>
          <w:rFonts w:ascii="Century Gothic" w:eastAsia="Times New Roman" w:hAnsi="Century Gothic" w:cs="Times New Roman"/>
        </w:rPr>
        <w:t>Hloov</w:t>
      </w:r>
      <w:proofErr w:type="spellEnd"/>
      <w:r w:rsidR="004D4CDE">
        <w:rPr>
          <w:rFonts w:ascii="Century Gothic" w:eastAsia="Times New Roman" w:hAnsi="Century Gothic" w:cs="Times New Roman"/>
        </w:rPr>
        <w:t xml:space="preserve"> </w:t>
      </w:r>
      <w:proofErr w:type="spellStart"/>
      <w:r w:rsidR="004D4CDE">
        <w:rPr>
          <w:rFonts w:ascii="Century Gothic" w:eastAsia="Times New Roman" w:hAnsi="Century Gothic" w:cs="Times New Roman"/>
        </w:rPr>
        <w:t>Pauv</w:t>
      </w:r>
      <w:proofErr w:type="spellEnd"/>
      <w:r w:rsidR="004D4CDE">
        <w:rPr>
          <w:rFonts w:ascii="Century Gothic" w:eastAsia="Times New Roman" w:hAnsi="Century Gothic" w:cs="Times New Roman"/>
        </w:rPr>
        <w:t xml:space="preserve"> (</w:t>
      </w:r>
      <w:r w:rsidRPr="00FA2AF6">
        <w:rPr>
          <w:rFonts w:ascii="Century Gothic" w:eastAsia="Times New Roman" w:hAnsi="Century Gothic" w:cs="Times New Roman"/>
        </w:rPr>
        <w:t xml:space="preserve">High Road Transition Collaboratives HRTCs)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</w:t>
      </w:r>
      <w:proofErr w:type="spellStart"/>
      <w:r w:rsidRPr="00FA2AF6">
        <w:rPr>
          <w:rFonts w:ascii="Century Gothic" w:eastAsia="Times New Roman" w:hAnsi="Century Gothic" w:cs="Times New Roman"/>
        </w:rPr>
        <w:t>z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mu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pom </w:t>
      </w:r>
      <w:proofErr w:type="spellStart"/>
      <w:r w:rsidRPr="00FA2AF6">
        <w:rPr>
          <w:rFonts w:ascii="Century Gothic" w:eastAsia="Times New Roman" w:hAnsi="Century Gothic" w:cs="Times New Roman"/>
        </w:rPr>
        <w:t>ts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ag </w:t>
      </w:r>
      <w:proofErr w:type="spellStart"/>
      <w:r w:rsidRPr="00FA2AF6">
        <w:rPr>
          <w:rFonts w:ascii="Century Gothic" w:eastAsia="Times New Roman" w:hAnsi="Century Gothic" w:cs="Times New Roman"/>
        </w:rPr>
        <w:t>l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om </w:t>
      </w:r>
      <w:proofErr w:type="spellStart"/>
      <w:r w:rsidRPr="00FA2AF6">
        <w:rPr>
          <w:rFonts w:ascii="Century Gothic" w:eastAsia="Times New Roman" w:hAnsi="Century Gothic" w:cs="Times New Roman"/>
        </w:rPr>
        <w:t>nt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.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sim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CERF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c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cee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c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cee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u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ci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thiab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e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C45A57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yob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u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txh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ag </w:t>
      </w:r>
      <w:proofErr w:type="spellStart"/>
      <w:r w:rsidRPr="00FA2AF6">
        <w:rPr>
          <w:rFonts w:ascii="Century Gothic" w:eastAsia="Times New Roman" w:hAnsi="Century Gothic" w:cs="Times New Roman"/>
        </w:rPr>
        <w:t>luam</w:t>
      </w:r>
      <w:proofErr w:type="spellEnd"/>
      <w:r w:rsidRPr="00FA2AF6">
        <w:rPr>
          <w:rFonts w:ascii="Century Gothic" w:eastAsia="Times New Roman" w:hAnsi="Century Gothic" w:cs="Times New Roman"/>
        </w:rPr>
        <w:t>.</w:t>
      </w:r>
    </w:p>
    <w:p w14:paraId="31EEE607" w14:textId="6653D254" w:rsidR="00B83B4C" w:rsidRPr="00FA2AF6" w:rsidRDefault="00FF73CA" w:rsidP="00C45A57">
      <w:pPr>
        <w:jc w:val="both"/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Txha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se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ti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qhov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lo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ag </w:t>
      </w:r>
      <w:proofErr w:type="spellStart"/>
      <w:r w:rsidRPr="00FA2AF6">
        <w:rPr>
          <w:rFonts w:ascii="Century Gothic" w:eastAsia="Times New Roman" w:hAnsi="Century Gothic" w:cs="Times New Roman"/>
        </w:rPr>
        <w:t>l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r w:rsidR="009A6BC1">
        <w:rPr>
          <w:rFonts w:ascii="Century Gothic" w:eastAsia="Times New Roman" w:hAnsi="Century Gothic" w:cs="Times New Roman"/>
        </w:rPr>
        <w:t xml:space="preserve">Koos Kas </w:t>
      </w:r>
      <w:r w:rsidRPr="00FA2AF6">
        <w:rPr>
          <w:rFonts w:ascii="Century Gothic" w:eastAsia="Times New Roman" w:hAnsi="Century Gothic" w:cs="Times New Roman"/>
        </w:rPr>
        <w:t xml:space="preserve">Catalyst </w:t>
      </w:r>
      <w:proofErr w:type="spellStart"/>
      <w:r w:rsidRPr="00FA2AF6">
        <w:rPr>
          <w:rFonts w:ascii="Century Gothic" w:eastAsia="Times New Roman" w:hAnsi="Century Gothic" w:cs="Times New Roman"/>
        </w:rPr>
        <w:t>kha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$ 14 lab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ERF (tag </w:t>
      </w:r>
      <w:proofErr w:type="spellStart"/>
      <w:r w:rsidRPr="00FA2AF6">
        <w:rPr>
          <w:rFonts w:ascii="Century Gothic" w:eastAsia="Times New Roman" w:hAnsi="Century Gothic" w:cs="Times New Roman"/>
        </w:rPr>
        <w:t>nr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$ 182M </w:t>
      </w:r>
      <w:proofErr w:type="spellStart"/>
      <w:r w:rsidRPr="00FA2AF6">
        <w:rPr>
          <w:rFonts w:ascii="Century Gothic" w:eastAsia="Times New Roman" w:hAnsi="Century Gothic" w:cs="Times New Roman"/>
        </w:rPr>
        <w:t>thoo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C45A57" w:rsidRPr="00FA2AF6">
        <w:rPr>
          <w:rFonts w:ascii="Century Gothic" w:eastAsia="Times New Roman" w:hAnsi="Century Gothic" w:cs="Times New Roman"/>
        </w:rPr>
        <w:t>plaws</w:t>
      </w:r>
      <w:proofErr w:type="spellEnd"/>
      <w:r w:rsidR="00C45A57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lub </w:t>
      </w:r>
      <w:proofErr w:type="spellStart"/>
      <w:r w:rsidRPr="00FA2AF6">
        <w:rPr>
          <w:rFonts w:ascii="Century Gothic" w:eastAsia="Times New Roman" w:hAnsi="Century Gothic" w:cs="Times New Roman"/>
        </w:rPr>
        <w:t>x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) </w:t>
      </w:r>
      <w:proofErr w:type="spellStart"/>
      <w:r w:rsidRPr="00FA2AF6">
        <w:rPr>
          <w:rFonts w:ascii="Century Gothic" w:eastAsia="Times New Roman" w:hAnsi="Century Gothic" w:cs="Times New Roman"/>
        </w:rPr>
        <w:t>txha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qhov sib </w:t>
      </w:r>
      <w:proofErr w:type="spellStart"/>
      <w:r w:rsidRPr="00FA2AF6">
        <w:rPr>
          <w:rFonts w:ascii="Century Gothic" w:eastAsia="Times New Roman" w:hAnsi="Century Gothic" w:cs="Times New Roman"/>
        </w:rPr>
        <w:t>tx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ag </w:t>
      </w:r>
      <w:proofErr w:type="spellStart"/>
      <w:r w:rsidRPr="00FA2AF6">
        <w:rPr>
          <w:rFonts w:ascii="Century Gothic" w:eastAsia="Times New Roman" w:hAnsi="Century Gothic" w:cs="Times New Roman"/>
        </w:rPr>
        <w:t>l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i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si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zoo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. Catalyst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q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RTCs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q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C45A57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C45A57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zoo </w:t>
      </w:r>
      <w:proofErr w:type="spellStart"/>
      <w:r w:rsidRPr="00FA2AF6">
        <w:rPr>
          <w:rFonts w:ascii="Century Gothic" w:eastAsia="Times New Roman" w:hAnsi="Century Gothic" w:cs="Times New Roman"/>
        </w:rPr>
        <w:t>tsh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la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au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a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C45A57" w:rsidRPr="00FA2AF6">
        <w:rPr>
          <w:rFonts w:ascii="Century Gothic" w:eastAsia="Times New Roman" w:hAnsi="Century Gothic" w:cs="Times New Roman"/>
        </w:rPr>
        <w:t>uas</w:t>
      </w:r>
      <w:proofErr w:type="spellEnd"/>
      <w:r w:rsidR="00C45A57"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ij</w:t>
      </w:r>
      <w:proofErr w:type="spellEnd"/>
      <w:r w:rsidRPr="00FA2AF6">
        <w:rPr>
          <w:rFonts w:ascii="Century Gothic" w:eastAsia="Times New Roman" w:hAnsi="Century Gothic" w:cs="Times New Roman"/>
        </w:rPr>
        <w:t>.</w:t>
      </w:r>
    </w:p>
    <w:p w14:paraId="34FB6A45" w14:textId="3B731532" w:rsidR="59EA44B6" w:rsidRPr="00FA2AF6" w:rsidRDefault="009B7B60" w:rsidP="5848742D">
      <w:p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  <w:b/>
          <w:bCs/>
        </w:rPr>
        <w:t xml:space="preserve">Vim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lis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cas</w:t>
      </w:r>
      <w:proofErr w:type="spellEnd"/>
    </w:p>
    <w:p w14:paraId="2C2896BC" w14:textId="60D39205" w:rsidR="001528D7" w:rsidRPr="00FA2AF6" w:rsidRDefault="4D9D2FAE" w:rsidP="5848742D">
      <w:p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h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d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9B7B6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CERF </w:t>
      </w:r>
      <w:r w:rsidR="008B6588">
        <w:rPr>
          <w:rFonts w:ascii="Century Gothic" w:eastAsia="Times New Roman" w:hAnsi="Century Gothic" w:cs="Times New Roman"/>
        </w:rPr>
        <w:t xml:space="preserve">Kev </w:t>
      </w:r>
      <w:proofErr w:type="spellStart"/>
      <w:r w:rsidR="008B6588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tx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q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9B7B6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nq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oo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la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</w:t>
      </w:r>
      <w:proofErr w:type="spellStart"/>
      <w:r w:rsidRPr="00FA2AF6">
        <w:rPr>
          <w:rFonts w:ascii="Century Gothic" w:eastAsia="Times New Roman" w:hAnsi="Century Gothic" w:cs="Times New Roman"/>
        </w:rPr>
        <w:t>x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au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mu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o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9B7B6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ra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 </w:t>
      </w:r>
      <w:proofErr w:type="spellStart"/>
      <w:r w:rsidRPr="00FA2AF6">
        <w:rPr>
          <w:rFonts w:ascii="Century Gothic" w:eastAsia="Times New Roman" w:hAnsi="Century Gothic" w:cs="Times New Roman"/>
        </w:rPr>
        <w:t>l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xav tau.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o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oo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laws</w:t>
      </w:r>
      <w:proofErr w:type="spellEnd"/>
      <w:r w:rsidR="009B7B6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B7B60"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alifornia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9B7B6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 lub </w:t>
      </w:r>
      <w:proofErr w:type="spellStart"/>
      <w:r w:rsidRPr="00FA2AF6">
        <w:rPr>
          <w:rFonts w:ascii="Century Gothic" w:eastAsia="Times New Roman" w:hAnsi="Century Gothic" w:cs="Times New Roman"/>
        </w:rPr>
        <w:t>z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mu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HRTC thiab </w:t>
      </w:r>
      <w:proofErr w:type="spellStart"/>
      <w:r w:rsidRPr="00FA2AF6">
        <w:rPr>
          <w:rFonts w:ascii="Century Gothic" w:eastAsia="Times New Roman" w:hAnsi="Century Gothic" w:cs="Times New Roman"/>
        </w:rPr>
        <w:t>ts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ai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k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m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oom</w:t>
      </w:r>
      <w:proofErr w:type="spellEnd"/>
      <w:r w:rsidR="009B7B6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f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r w:rsidR="009B7B60" w:rsidRPr="00FA2AF6">
        <w:rPr>
          <w:rFonts w:ascii="Century Gothic" w:eastAsia="Times New Roman" w:hAnsi="Century Gothic" w:cs="Times New Roman"/>
        </w:rPr>
        <w:t xml:space="preserve">lub </w:t>
      </w:r>
      <w:proofErr w:type="spellStart"/>
      <w:r w:rsidRPr="00FA2AF6">
        <w:rPr>
          <w:rFonts w:ascii="Century Gothic" w:eastAsia="Times New Roman" w:hAnsi="Century Gothic" w:cs="Times New Roman"/>
        </w:rPr>
        <w:t>x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thiab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ug </w:t>
      </w:r>
      <w:proofErr w:type="spellStart"/>
      <w:r w:rsidRPr="00FA2AF6">
        <w:rPr>
          <w:rFonts w:ascii="Century Gothic" w:eastAsia="Times New Roman" w:hAnsi="Century Gothic" w:cs="Times New Roman"/>
        </w:rPr>
        <w:t>ntxiv</w:t>
      </w:r>
      <w:proofErr w:type="spellEnd"/>
      <w:r w:rsidRPr="00FA2AF6">
        <w:rPr>
          <w:rFonts w:ascii="Century Gothic" w:eastAsia="Times New Roman" w:hAnsi="Century Gothic" w:cs="Times New Roman"/>
        </w:rPr>
        <w:t>.</w:t>
      </w:r>
    </w:p>
    <w:p w14:paraId="2C2B7095" w14:textId="78635AE8" w:rsidR="4AE3FB22" w:rsidRPr="00FA2AF6" w:rsidRDefault="4AE3FB22" w:rsidP="5848742D">
      <w:p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Lub </w:t>
      </w:r>
      <w:proofErr w:type="spellStart"/>
      <w:r w:rsidRPr="00FA2AF6">
        <w:rPr>
          <w:rFonts w:ascii="Century Gothic" w:eastAsia="Times New Roman" w:hAnsi="Century Gothic" w:cs="Times New Roman"/>
        </w:rPr>
        <w:t>x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ts</w:t>
      </w:r>
      <w:r w:rsidR="009B7B60" w:rsidRPr="00FA2AF6">
        <w:rPr>
          <w:rFonts w:ascii="Century Gothic" w:eastAsia="Times New Roman" w:hAnsi="Century Gothic" w:cs="Times New Roman"/>
        </w:rPr>
        <w:t>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f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thiab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ug </w:t>
      </w:r>
      <w:proofErr w:type="spellStart"/>
      <w:r w:rsidRPr="00FA2AF6">
        <w:rPr>
          <w:rFonts w:ascii="Century Gothic" w:eastAsia="Times New Roman" w:hAnsi="Century Gothic" w:cs="Times New Roman"/>
        </w:rPr>
        <w:t>f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yog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es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yog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au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x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xav tau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9B7B6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. </w:t>
      </w:r>
      <w:proofErr w:type="spellStart"/>
      <w:r w:rsidRPr="00FA2AF6">
        <w:rPr>
          <w:rFonts w:ascii="Century Gothic" w:eastAsia="Times New Roman" w:hAnsi="Century Gothic" w:cs="Times New Roman"/>
        </w:rPr>
        <w:t>Nt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</w:t>
      </w:r>
      <w:proofErr w:type="spellStart"/>
      <w:r w:rsidRPr="00FA2AF6">
        <w:rPr>
          <w:rFonts w:ascii="Century Gothic" w:eastAsia="Times New Roman" w:hAnsi="Century Gothic" w:cs="Times New Roman"/>
        </w:rPr>
        <w:t>z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oo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la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alifornia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lo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9B7B6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tx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(</w:t>
      </w:r>
      <w:proofErr w:type="spellStart"/>
      <w:r w:rsidRPr="00FA2AF6">
        <w:rPr>
          <w:rFonts w:ascii="Century Gothic" w:eastAsia="Times New Roman" w:hAnsi="Century Gothic" w:cs="Times New Roman"/>
        </w:rPr>
        <w:t>p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,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qhov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="009B7B60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sis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f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u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ci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tx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tsw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haw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sib </w:t>
      </w:r>
      <w:proofErr w:type="spellStart"/>
      <w:r w:rsidRPr="00FA2AF6">
        <w:rPr>
          <w:rFonts w:ascii="Century Gothic" w:eastAsia="Times New Roman" w:hAnsi="Century Gothic" w:cs="Times New Roman"/>
        </w:rPr>
        <w:t>th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Kev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Zog),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nt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</w:t>
      </w:r>
      <w:proofErr w:type="spellStart"/>
      <w:r w:rsidRPr="00FA2AF6">
        <w:rPr>
          <w:rFonts w:ascii="Century Gothic" w:eastAsia="Times New Roman" w:hAnsi="Century Gothic" w:cs="Times New Roman"/>
        </w:rPr>
        <w:t>sij</w:t>
      </w:r>
      <w:proofErr w:type="spellEnd"/>
      <w:r w:rsidR="009B7B6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. Disinvested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rau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la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qhov </w:t>
      </w:r>
      <w:proofErr w:type="spellStart"/>
      <w:r w:rsidR="009B7B60" w:rsidRPr="00FA2AF6">
        <w:rPr>
          <w:rFonts w:ascii="Century Gothic" w:eastAsia="Times New Roman" w:hAnsi="Century Gothic" w:cs="Times New Roman"/>
        </w:rPr>
        <w:t>xwm</w:t>
      </w:r>
      <w:proofErr w:type="spellEnd"/>
      <w:r w:rsidR="009B7B6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B7B60" w:rsidRPr="00FA2AF6">
        <w:rPr>
          <w:rFonts w:ascii="Century Gothic" w:eastAsia="Times New Roman" w:hAnsi="Century Gothic" w:cs="Times New Roman"/>
        </w:rPr>
        <w:t>tx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thau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zoo dua tuaj </w:t>
      </w:r>
      <w:proofErr w:type="spellStart"/>
      <w:r w:rsidRPr="00FA2AF6">
        <w:rPr>
          <w:rFonts w:ascii="Century Gothic" w:eastAsia="Times New Roman" w:hAnsi="Century Gothic" w:cs="Times New Roman"/>
        </w:rPr>
        <w:t>y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fa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9B7B6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yog '</w:t>
      </w:r>
      <w:proofErr w:type="spellStart"/>
      <w:r w:rsidRPr="00FA2AF6">
        <w:rPr>
          <w:rFonts w:ascii="Century Gothic" w:eastAsia="Times New Roman" w:hAnsi="Century Gothic" w:cs="Times New Roman"/>
        </w:rPr>
        <w:t>npaj-rau-m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'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="009B7B60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sis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m sim </w:t>
      </w:r>
      <w:proofErr w:type="spellStart"/>
      <w:r w:rsidRPr="00FA2AF6">
        <w:rPr>
          <w:rFonts w:ascii="Century Gothic" w:eastAsia="Times New Roman" w:hAnsi="Century Gothic" w:cs="Times New Roman"/>
        </w:rPr>
        <w:t>ntaw</w:t>
      </w:r>
      <w:r w:rsidR="009B7B60" w:rsidRPr="00FA2AF6">
        <w:rPr>
          <w:rFonts w:ascii="Century Gothic" w:eastAsia="Times New Roman" w:hAnsi="Century Gothic" w:cs="Times New Roman"/>
        </w:rPr>
        <w:t>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.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oo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la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B7B60" w:rsidRPr="00FA2AF6">
        <w:rPr>
          <w:rFonts w:ascii="Century Gothic" w:eastAsia="Times New Roman" w:hAnsi="Century Gothic" w:cs="Times New Roman"/>
        </w:rPr>
        <w:t>hauv</w:t>
      </w:r>
      <w:proofErr w:type="spellEnd"/>
      <w:r w:rsidR="009B7B60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California tau </w:t>
      </w:r>
      <w:proofErr w:type="spellStart"/>
      <w:r w:rsidRPr="00FA2AF6">
        <w:rPr>
          <w:rFonts w:ascii="Century Gothic" w:eastAsia="Times New Roman" w:hAnsi="Century Gothic" w:cs="Times New Roman"/>
        </w:rPr>
        <w:t>tx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qhov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xav tau no thiab tab tom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qhov sib </w:t>
      </w:r>
      <w:proofErr w:type="spellStart"/>
      <w:r w:rsidRPr="00FA2AF6">
        <w:rPr>
          <w:rFonts w:ascii="Century Gothic" w:eastAsia="Times New Roman" w:hAnsi="Century Gothic" w:cs="Times New Roman"/>
        </w:rPr>
        <w:t>tx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v</w:t>
      </w:r>
      <w:proofErr w:type="spellEnd"/>
      <w:r w:rsidRPr="00FA2AF6">
        <w:rPr>
          <w:rFonts w:ascii="Century Gothic" w:eastAsia="Times New Roman" w:hAnsi="Century Gothic" w:cs="Times New Roman"/>
        </w:rPr>
        <w:t>.</w:t>
      </w:r>
    </w:p>
    <w:p w14:paraId="198AC625" w14:textId="5DA45AB3" w:rsidR="5D938C2C" w:rsidRPr="00FA2AF6" w:rsidRDefault="5D938C2C" w:rsidP="5848742D">
      <w:p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lastRenderedPageBreak/>
        <w:t xml:space="preserve">Kev </w:t>
      </w:r>
      <w:proofErr w:type="spellStart"/>
      <w:r w:rsidRPr="00FA2AF6">
        <w:rPr>
          <w:rFonts w:ascii="Century Gothic" w:eastAsia="Times New Roman" w:hAnsi="Century Gothic" w:cs="Times New Roman"/>
        </w:rPr>
        <w:t>fa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r w:rsidR="009A6BC1">
        <w:rPr>
          <w:rFonts w:ascii="Century Gothic" w:eastAsia="Times New Roman" w:hAnsi="Century Gothic" w:cs="Times New Roman"/>
        </w:rPr>
        <w:t xml:space="preserve">Koos Kas </w:t>
      </w:r>
      <w:r w:rsidRPr="00FA2AF6">
        <w:rPr>
          <w:rFonts w:ascii="Century Gothic" w:eastAsia="Times New Roman" w:hAnsi="Century Gothic" w:cs="Times New Roman"/>
        </w:rPr>
        <w:t xml:space="preserve">Catalyst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i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o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</w:t>
      </w:r>
      <w:proofErr w:type="spellStart"/>
      <w:r w:rsidRPr="00FA2AF6">
        <w:rPr>
          <w:rFonts w:ascii="Century Gothic" w:eastAsia="Times New Roman" w:hAnsi="Century Gothic" w:cs="Times New Roman"/>
        </w:rPr>
        <w:t>h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seem </w:t>
      </w:r>
      <w:proofErr w:type="spellStart"/>
      <w:r w:rsidRPr="00FA2AF6">
        <w:rPr>
          <w:rFonts w:ascii="Century Gothic" w:eastAsia="Times New Roman" w:hAnsi="Century Gothic" w:cs="Times New Roman"/>
        </w:rPr>
        <w:t>c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: </w:t>
      </w:r>
      <w:proofErr w:type="spellStart"/>
      <w:r w:rsidRPr="00FA2AF6">
        <w:rPr>
          <w:rFonts w:ascii="Century Gothic" w:eastAsia="Times New Roman" w:hAnsi="Century Gothic" w:cs="Times New Roman"/>
        </w:rPr>
        <w:t>ntx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d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RTC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sib </w:t>
      </w:r>
      <w:proofErr w:type="spellStart"/>
      <w:r w:rsidRPr="00FA2AF6">
        <w:rPr>
          <w:rFonts w:ascii="Century Gothic" w:eastAsia="Times New Roman" w:hAnsi="Century Gothic" w:cs="Times New Roman"/>
        </w:rPr>
        <w:t>rau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zoo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ai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d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,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i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m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ERF-</w:t>
      </w:r>
      <w:proofErr w:type="spellStart"/>
      <w:r w:rsidRPr="00FA2AF6">
        <w:rPr>
          <w:rFonts w:ascii="Century Gothic" w:eastAsia="Times New Roman" w:hAnsi="Century Gothic" w:cs="Times New Roman"/>
        </w:rPr>
        <w:t>ra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072427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. Nyob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 </w:t>
      </w:r>
      <w:proofErr w:type="spellStart"/>
      <w:r w:rsidRPr="00FA2AF6">
        <w:rPr>
          <w:rFonts w:ascii="Century Gothic" w:eastAsia="Times New Roman" w:hAnsi="Century Gothic" w:cs="Times New Roman"/>
        </w:rPr>
        <w:t>ntaw</w:t>
      </w:r>
      <w:r w:rsidR="00072427" w:rsidRPr="00FA2AF6">
        <w:rPr>
          <w:rFonts w:ascii="Century Gothic" w:eastAsia="Times New Roman" w:hAnsi="Century Gothic" w:cs="Times New Roman"/>
        </w:rPr>
        <w:t>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qhov no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tx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si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zoo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q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tsoom</w:t>
      </w:r>
      <w:proofErr w:type="spellEnd"/>
      <w:r w:rsidR="00072427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f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r w:rsidR="00072427" w:rsidRPr="00FA2AF6">
        <w:rPr>
          <w:rFonts w:ascii="Century Gothic" w:eastAsia="Times New Roman" w:hAnsi="Century Gothic" w:cs="Times New Roman"/>
        </w:rPr>
        <w:t xml:space="preserve">lub </w:t>
      </w:r>
      <w:proofErr w:type="spellStart"/>
      <w:r w:rsidRPr="00FA2AF6">
        <w:rPr>
          <w:rFonts w:ascii="Century Gothic" w:eastAsia="Times New Roman" w:hAnsi="Century Gothic" w:cs="Times New Roman"/>
        </w:rPr>
        <w:t>x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thiab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q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ug thiab </w:t>
      </w:r>
      <w:proofErr w:type="spellStart"/>
      <w:r w:rsidRPr="00FA2AF6">
        <w:rPr>
          <w:rFonts w:ascii="Century Gothic" w:eastAsia="Times New Roman" w:hAnsi="Century Gothic" w:cs="Times New Roman"/>
        </w:rPr>
        <w:t>tx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ERF </w:t>
      </w:r>
      <w:proofErr w:type="spellStart"/>
      <w:r w:rsidRPr="00FA2AF6">
        <w:rPr>
          <w:rFonts w:ascii="Century Gothic" w:eastAsia="Times New Roman" w:hAnsi="Century Gothic" w:cs="Times New Roman"/>
        </w:rPr>
        <w:t>nc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ERF-</w:t>
      </w:r>
      <w:proofErr w:type="spellStart"/>
      <w:r w:rsidRPr="00FA2AF6">
        <w:rPr>
          <w:rFonts w:ascii="Century Gothic" w:eastAsia="Times New Roman" w:hAnsi="Century Gothic" w:cs="Times New Roman"/>
        </w:rPr>
        <w:t>txh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sib </w:t>
      </w:r>
      <w:proofErr w:type="spellStart"/>
      <w:r w:rsidRPr="00FA2AF6">
        <w:rPr>
          <w:rFonts w:ascii="Century Gothic" w:eastAsia="Times New Roman" w:hAnsi="Century Gothic" w:cs="Times New Roman"/>
        </w:rPr>
        <w:t>tw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dh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</w:t>
      </w:r>
      <w:proofErr w:type="spellStart"/>
      <w:r w:rsidRPr="00FA2AF6">
        <w:rPr>
          <w:rFonts w:ascii="Century Gothic" w:eastAsia="Times New Roman" w:hAnsi="Century Gothic" w:cs="Times New Roman"/>
        </w:rPr>
        <w:t>n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tx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072427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>.</w:t>
      </w:r>
    </w:p>
    <w:p w14:paraId="7BE02DE3" w14:textId="2F9A12D5" w:rsidR="1FA7C6B4" w:rsidRPr="00FA2AF6" w:rsidRDefault="1FA7C6B4" w:rsidP="5848742D">
      <w:p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Cheeb</w:t>
      </w:r>
      <w:proofErr w:type="spellEnd"/>
      <w:r w:rsidR="00072427" w:rsidRPr="00FA2AF6">
        <w:rPr>
          <w:rFonts w:ascii="Century Gothic" w:eastAsia="Times New Roman" w:hAnsi="Century Gothic" w:cs="Times New Roman"/>
          <w:b/>
          <w:bCs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tsam</w:t>
      </w:r>
      <w:proofErr w:type="spellEnd"/>
    </w:p>
    <w:p w14:paraId="624D635C" w14:textId="307267BA" w:rsidR="00724DDB" w:rsidRPr="00FA2AF6" w:rsidRDefault="00B83B4C" w:rsidP="5848742D">
      <w:p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Raws li tau hais </w:t>
      </w:r>
      <w:proofErr w:type="spellStart"/>
      <w:r w:rsidRPr="00FA2AF6">
        <w:rPr>
          <w:rFonts w:ascii="Century Gothic" w:eastAsia="Times New Roman" w:hAnsi="Century Gothic" w:cs="Times New Roman"/>
        </w:rPr>
        <w:t>ts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r w:rsidR="008B6588">
        <w:rPr>
          <w:rFonts w:ascii="Century Gothic" w:eastAsia="Times New Roman" w:hAnsi="Century Gothic" w:cs="Times New Roman"/>
        </w:rPr>
        <w:t xml:space="preserve">Koos Kas </w:t>
      </w:r>
      <w:r w:rsidRPr="00FA2AF6">
        <w:rPr>
          <w:rFonts w:ascii="Century Gothic" w:eastAsia="Times New Roman" w:hAnsi="Century Gothic" w:cs="Times New Roman"/>
        </w:rPr>
        <w:t xml:space="preserve">Catalyst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q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o:</w:t>
      </w:r>
    </w:p>
    <w:p w14:paraId="4DE9B10A" w14:textId="61DF3940" w:rsidR="00433BD5" w:rsidRPr="00FA2AF6" w:rsidRDefault="00724DDB" w:rsidP="5848742D">
      <w:pPr>
        <w:pStyle w:val="ListParagraph"/>
        <w:numPr>
          <w:ilvl w:val="0"/>
          <w:numId w:val="2"/>
        </w:num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Kev </w:t>
      </w:r>
      <w:proofErr w:type="spellStart"/>
      <w:r w:rsidRPr="00FA2AF6">
        <w:rPr>
          <w:rFonts w:ascii="Century Gothic" w:eastAsia="Times New Roman" w:hAnsi="Century Gothic" w:cs="Times New Roman"/>
        </w:rPr>
        <w:t>nq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$ 2M </w:t>
      </w:r>
      <w:proofErr w:type="spellStart"/>
      <w:r w:rsidRPr="00FA2AF6">
        <w:rPr>
          <w:rFonts w:ascii="Century Gothic" w:eastAsia="Times New Roman" w:hAnsi="Century Gothic" w:cs="Times New Roman"/>
        </w:rPr>
        <w:t>t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m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004520">
        <w:rPr>
          <w:rFonts w:ascii="Century Gothic" w:eastAsia="Times New Roman" w:hAnsi="Century Gothic" w:cs="Times New Roman"/>
        </w:rPr>
        <w:t>Cov</w:t>
      </w:r>
      <w:proofErr w:type="spellEnd"/>
      <w:r w:rsidR="00004520">
        <w:rPr>
          <w:rFonts w:ascii="Century Gothic" w:eastAsia="Times New Roman" w:hAnsi="Century Gothic" w:cs="Times New Roman"/>
        </w:rPr>
        <w:t xml:space="preserve"> </w:t>
      </w:r>
      <w:proofErr w:type="spellStart"/>
      <w:r w:rsidR="00004520">
        <w:rPr>
          <w:rFonts w:ascii="Century Gothic" w:eastAsia="Times New Roman" w:hAnsi="Century Gothic" w:cs="Times New Roman"/>
        </w:rPr>
        <w:t>Neeg</w:t>
      </w:r>
      <w:proofErr w:type="spellEnd"/>
      <w:r w:rsidR="00004520">
        <w:rPr>
          <w:rFonts w:ascii="Century Gothic" w:eastAsia="Times New Roman" w:hAnsi="Century Gothic" w:cs="Times New Roman"/>
        </w:rPr>
        <w:t xml:space="preserve"> Sib Tham </w:t>
      </w:r>
      <w:proofErr w:type="spellStart"/>
      <w:r w:rsidR="00004520">
        <w:rPr>
          <w:rFonts w:ascii="Century Gothic" w:eastAsia="Times New Roman" w:hAnsi="Century Gothic" w:cs="Times New Roman"/>
        </w:rPr>
        <w:t>Hauv</w:t>
      </w:r>
      <w:proofErr w:type="spellEnd"/>
      <w:r w:rsidR="00004520">
        <w:rPr>
          <w:rFonts w:ascii="Century Gothic" w:eastAsia="Times New Roman" w:hAnsi="Century Gothic" w:cs="Times New Roman"/>
        </w:rPr>
        <w:t xml:space="preserve"> </w:t>
      </w:r>
      <w:proofErr w:type="spellStart"/>
      <w:r w:rsidR="00004520">
        <w:rPr>
          <w:rFonts w:ascii="Century Gothic" w:eastAsia="Times New Roman" w:hAnsi="Century Gothic" w:cs="Times New Roman"/>
        </w:rPr>
        <w:t>Cheeb</w:t>
      </w:r>
      <w:proofErr w:type="spellEnd"/>
      <w:r w:rsidR="00004520">
        <w:rPr>
          <w:rFonts w:ascii="Century Gothic" w:eastAsia="Times New Roman" w:hAnsi="Century Gothic" w:cs="Times New Roman"/>
        </w:rPr>
        <w:t xml:space="preserve"> Tsam (</w:t>
      </w:r>
      <w:r w:rsidRPr="00FA2AF6">
        <w:rPr>
          <w:rFonts w:ascii="Century Gothic" w:eastAsia="Times New Roman" w:hAnsi="Century Gothic" w:cs="Times New Roman"/>
        </w:rPr>
        <w:t>Regional Convenor</w:t>
      </w:r>
      <w:r w:rsidR="00004520">
        <w:rPr>
          <w:rFonts w:ascii="Century Gothic" w:eastAsia="Times New Roman" w:hAnsi="Century Gothic" w:cs="Times New Roman"/>
        </w:rPr>
        <w:t>)</w:t>
      </w:r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tx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072427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RTC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tsaw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aw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</w:t>
      </w:r>
      <w:proofErr w:type="spellStart"/>
      <w:r w:rsidRPr="00FA2AF6">
        <w:rPr>
          <w:rFonts w:ascii="Century Gothic" w:eastAsia="Times New Roman" w:hAnsi="Century Gothic" w:cs="Times New Roman"/>
        </w:rPr>
        <w:t>Cu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l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r w:rsidR="00072427" w:rsidRPr="00FA2AF6">
        <w:rPr>
          <w:rFonts w:ascii="Century Gothic" w:eastAsia="Times New Roman" w:hAnsi="Century Gothic" w:cs="Times New Roman"/>
        </w:rPr>
        <w:t xml:space="preserve">Hnub Tim </w:t>
      </w:r>
      <w:r w:rsidRPr="00FA2AF6">
        <w:rPr>
          <w:rFonts w:ascii="Century Gothic" w:eastAsia="Times New Roman" w:hAnsi="Century Gothic" w:cs="Times New Roman"/>
        </w:rPr>
        <w:t xml:space="preserve">30, 2026.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o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q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r w:rsidR="00004520">
        <w:rPr>
          <w:rFonts w:ascii="Century Gothic" w:eastAsia="Times New Roman" w:hAnsi="Century Gothic" w:cs="Times New Roman"/>
        </w:rPr>
        <w:t xml:space="preserve">Cev </w:t>
      </w:r>
      <w:proofErr w:type="spellStart"/>
      <w:r w:rsidR="00004520">
        <w:rPr>
          <w:rFonts w:ascii="Century Gothic" w:eastAsia="Times New Roman" w:hAnsi="Century Gothic" w:cs="Times New Roman"/>
        </w:rPr>
        <w:t>Neeg</w:t>
      </w:r>
      <w:proofErr w:type="spellEnd"/>
      <w:r w:rsidR="00004520">
        <w:rPr>
          <w:rFonts w:ascii="Century Gothic" w:eastAsia="Times New Roman" w:hAnsi="Century Gothic" w:cs="Times New Roman"/>
        </w:rPr>
        <w:t xml:space="preserve"> Sib Tham (</w:t>
      </w:r>
      <w:r w:rsidRPr="00FA2AF6">
        <w:rPr>
          <w:rFonts w:ascii="Century Gothic" w:eastAsia="Times New Roman" w:hAnsi="Century Gothic" w:cs="Times New Roman"/>
        </w:rPr>
        <w:t>Conveners</w:t>
      </w:r>
      <w:r w:rsidR="00004520">
        <w:rPr>
          <w:rFonts w:ascii="Century Gothic" w:eastAsia="Times New Roman" w:hAnsi="Century Gothic" w:cs="Times New Roman"/>
        </w:rPr>
        <w:t>)</w:t>
      </w:r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072427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o </w:t>
      </w:r>
      <w:proofErr w:type="spellStart"/>
      <w:r w:rsidRPr="00FA2AF6">
        <w:rPr>
          <w:rFonts w:ascii="Century Gothic" w:eastAsia="Times New Roman" w:hAnsi="Century Gothic" w:cs="Times New Roman"/>
        </w:rPr>
        <w:t>s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HRTC:</w:t>
      </w:r>
    </w:p>
    <w:p w14:paraId="1939A6B3" w14:textId="1C81EF68" w:rsidR="2A7D1AD6" w:rsidRPr="00FA2AF6" w:rsidRDefault="2A7D1AD6" w:rsidP="5848742D">
      <w:pPr>
        <w:pStyle w:val="ListParagraph"/>
        <w:numPr>
          <w:ilvl w:val="1"/>
          <w:numId w:val="2"/>
        </w:num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Tx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x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h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d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h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hi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e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072427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nq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>;</w:t>
      </w:r>
    </w:p>
    <w:p w14:paraId="53BCE13D" w14:textId="78FDADCB" w:rsidR="1C7F1E79" w:rsidRPr="00FA2AF6" w:rsidRDefault="1C7F1E79" w:rsidP="5848742D">
      <w:pPr>
        <w:pStyle w:val="ListParagraph"/>
        <w:numPr>
          <w:ilvl w:val="1"/>
          <w:numId w:val="2"/>
        </w:num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Tx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x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lo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f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a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m sim no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om </w:t>
      </w:r>
      <w:proofErr w:type="spellStart"/>
      <w:r w:rsidRPr="00FA2AF6">
        <w:rPr>
          <w:rFonts w:ascii="Century Gothic" w:eastAsia="Times New Roman" w:hAnsi="Century Gothic" w:cs="Times New Roman"/>
        </w:rPr>
        <w:t>nt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072427" w:rsidRPr="00FA2AF6">
        <w:rPr>
          <w:rFonts w:ascii="Century Gothic" w:eastAsia="Times New Roman" w:hAnsi="Century Gothic" w:cs="Times New Roman"/>
        </w:rPr>
        <w:t>ua</w:t>
      </w:r>
      <w:proofErr w:type="spellEnd"/>
      <w:r w:rsidR="00072427"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>;</w:t>
      </w:r>
    </w:p>
    <w:p w14:paraId="1019D48E" w14:textId="53899D9E" w:rsidR="1C7F1E79" w:rsidRPr="00FA2AF6" w:rsidRDefault="00462444" w:rsidP="5848742D">
      <w:pPr>
        <w:pStyle w:val="ListParagraph"/>
        <w:numPr>
          <w:ilvl w:val="1"/>
          <w:numId w:val="2"/>
        </w:num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Kev sib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</w:t>
      </w:r>
      <w:r w:rsidR="1C7F1E79" w:rsidRPr="00FA2AF6">
        <w:rPr>
          <w:rFonts w:ascii="Century Gothic" w:eastAsia="Times New Roman" w:hAnsi="Century Gothic" w:cs="Times New Roman"/>
        </w:rPr>
        <w:t xml:space="preserve"> daim </w:t>
      </w:r>
      <w:proofErr w:type="spellStart"/>
      <w:r w:rsidR="1C7F1E79" w:rsidRPr="00FA2AF6">
        <w:rPr>
          <w:rFonts w:ascii="Century Gothic" w:eastAsia="Times New Roman" w:hAnsi="Century Gothic" w:cs="Times New Roman"/>
        </w:rPr>
        <w:t>ntawv</w:t>
      </w:r>
      <w:proofErr w:type="spellEnd"/>
      <w:r w:rsidR="1C7F1E7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1C7F1E79" w:rsidRPr="00FA2AF6">
        <w:rPr>
          <w:rFonts w:ascii="Century Gothic" w:eastAsia="Times New Roman" w:hAnsi="Century Gothic" w:cs="Times New Roman"/>
        </w:rPr>
        <w:t>thov</w:t>
      </w:r>
      <w:proofErr w:type="spellEnd"/>
      <w:r w:rsidR="1C7F1E7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1C7F1E79" w:rsidRPr="00FA2AF6">
        <w:rPr>
          <w:rFonts w:ascii="Century Gothic" w:eastAsia="Times New Roman" w:hAnsi="Century Gothic" w:cs="Times New Roman"/>
        </w:rPr>
        <w:t>txheej</w:t>
      </w:r>
      <w:proofErr w:type="spellEnd"/>
      <w:r w:rsidR="1C7F1E7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1C7F1E79" w:rsidRPr="00FA2AF6">
        <w:rPr>
          <w:rFonts w:ascii="Century Gothic" w:eastAsia="Times New Roman" w:hAnsi="Century Gothic" w:cs="Times New Roman"/>
        </w:rPr>
        <w:t>txheem</w:t>
      </w:r>
      <w:proofErr w:type="spellEnd"/>
      <w:r w:rsidR="1C7F1E79" w:rsidRPr="00FA2AF6">
        <w:rPr>
          <w:rFonts w:ascii="Century Gothic" w:eastAsia="Times New Roman" w:hAnsi="Century Gothic" w:cs="Times New Roman"/>
        </w:rPr>
        <w:t>;</w:t>
      </w:r>
    </w:p>
    <w:p w14:paraId="49FBF492" w14:textId="116366EA" w:rsidR="008021E6" w:rsidRPr="00FA2AF6" w:rsidRDefault="755083B6" w:rsidP="5848742D">
      <w:pPr>
        <w:pStyle w:val="ListParagraph"/>
        <w:numPr>
          <w:ilvl w:val="1"/>
          <w:numId w:val="2"/>
        </w:num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e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004520">
        <w:rPr>
          <w:rFonts w:ascii="Century Gothic" w:eastAsia="Times New Roman" w:hAnsi="Century Gothic" w:cs="Times New Roman"/>
        </w:rPr>
        <w:t>Pab</w:t>
      </w:r>
      <w:proofErr w:type="spellEnd"/>
      <w:r w:rsidR="00004520">
        <w:rPr>
          <w:rFonts w:ascii="Century Gothic" w:eastAsia="Times New Roman" w:hAnsi="Century Gothic" w:cs="Times New Roman"/>
        </w:rPr>
        <w:t xml:space="preserve"> </w:t>
      </w:r>
      <w:proofErr w:type="spellStart"/>
      <w:r w:rsidR="00004520">
        <w:rPr>
          <w:rFonts w:ascii="Century Gothic" w:eastAsia="Times New Roman" w:hAnsi="Century Gothic" w:cs="Times New Roman"/>
        </w:rPr>
        <w:t>Pawg</w:t>
      </w:r>
      <w:proofErr w:type="spellEnd"/>
      <w:r w:rsidR="00004520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GO-Biz Community &amp; Place-Based Solutions thiab US Economic Development Administration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r w:rsidR="00004520">
        <w:rPr>
          <w:rFonts w:ascii="Century Gothic" w:eastAsia="Times New Roman" w:hAnsi="Century Gothic" w:cs="Times New Roman"/>
        </w:rPr>
        <w:t xml:space="preserve">Kev Lag </w:t>
      </w:r>
      <w:proofErr w:type="spellStart"/>
      <w:r w:rsidR="00004520">
        <w:rPr>
          <w:rFonts w:ascii="Century Gothic" w:eastAsia="Times New Roman" w:hAnsi="Century Gothic" w:cs="Times New Roman"/>
        </w:rPr>
        <w:t>Luag</w:t>
      </w:r>
      <w:proofErr w:type="spellEnd"/>
      <w:r w:rsidR="00004520">
        <w:rPr>
          <w:rFonts w:ascii="Century Gothic" w:eastAsia="Times New Roman" w:hAnsi="Century Gothic" w:cs="Times New Roman"/>
        </w:rPr>
        <w:t xml:space="preserve"> (</w:t>
      </w:r>
      <w:r w:rsidRPr="00FA2AF6">
        <w:rPr>
          <w:rFonts w:ascii="Century Gothic" w:eastAsia="Times New Roman" w:hAnsi="Century Gothic" w:cs="Times New Roman"/>
        </w:rPr>
        <w:t>Economic Development Districts</w:t>
      </w:r>
      <w:r w:rsidR="00004520">
        <w:rPr>
          <w:rFonts w:ascii="Century Gothic" w:eastAsia="Times New Roman" w:hAnsi="Century Gothic" w:cs="Times New Roman"/>
        </w:rPr>
        <w:t>)</w:t>
      </w:r>
      <w:r w:rsidRPr="00FA2AF6">
        <w:rPr>
          <w:rFonts w:ascii="Century Gothic" w:eastAsia="Times New Roman" w:hAnsi="Century Gothic" w:cs="Times New Roman"/>
        </w:rPr>
        <w:t xml:space="preserve"> u</w:t>
      </w:r>
      <w:proofErr w:type="spellStart"/>
      <w:r w:rsidRPr="00FA2AF6">
        <w:rPr>
          <w:rFonts w:ascii="Century Gothic" w:eastAsia="Times New Roman" w:hAnsi="Century Gothic" w:cs="Times New Roman"/>
        </w:rPr>
        <w:t>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tam sim no;</w:t>
      </w:r>
    </w:p>
    <w:p w14:paraId="61E26C97" w14:textId="617092DC" w:rsidR="1CE4E928" w:rsidRPr="00FA2AF6" w:rsidRDefault="1CE4E928" w:rsidP="5848742D">
      <w:pPr>
        <w:pStyle w:val="ListParagraph"/>
        <w:numPr>
          <w:ilvl w:val="1"/>
          <w:numId w:val="2"/>
        </w:num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Taug </w:t>
      </w:r>
      <w:proofErr w:type="spellStart"/>
      <w:r w:rsidRPr="00FA2AF6">
        <w:rPr>
          <w:rFonts w:ascii="Century Gothic" w:eastAsia="Times New Roman" w:hAnsi="Century Gothic" w:cs="Times New Roman"/>
        </w:rPr>
        <w:t>q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462444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tx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HRTC, </w:t>
      </w:r>
      <w:proofErr w:type="spellStart"/>
      <w:r w:rsidRPr="00FA2AF6">
        <w:rPr>
          <w:rFonts w:ascii="Century Gothic" w:eastAsia="Times New Roman" w:hAnsi="Century Gothic" w:cs="Times New Roman"/>
        </w:rPr>
        <w:t>s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kh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li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x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qhov chaw.</w:t>
      </w:r>
    </w:p>
    <w:p w14:paraId="466CB7BE" w14:textId="1F0182B0" w:rsidR="00735067" w:rsidRPr="00FA2AF6" w:rsidRDefault="00735067" w:rsidP="5848742D">
      <w:pPr>
        <w:pStyle w:val="ListParagraph"/>
        <w:numPr>
          <w:ilvl w:val="0"/>
          <w:numId w:val="2"/>
        </w:num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Kev </w:t>
      </w:r>
      <w:proofErr w:type="spellStart"/>
      <w:r w:rsidRPr="00FA2AF6">
        <w:rPr>
          <w:rFonts w:ascii="Century Gothic" w:eastAsia="Times New Roman" w:hAnsi="Century Gothic" w:cs="Times New Roman"/>
        </w:rPr>
        <w:t>nq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$ 1.5M </w:t>
      </w:r>
      <w:proofErr w:type="spellStart"/>
      <w:r w:rsidRPr="00FA2AF6">
        <w:rPr>
          <w:rFonts w:ascii="Century Gothic" w:eastAsia="Times New Roman" w:hAnsi="Century Gothic" w:cs="Times New Roman"/>
        </w:rPr>
        <w:t>t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nrhi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e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87443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="00B66FF8">
        <w:rPr>
          <w:rFonts w:ascii="Century Gothic" w:eastAsia="Times New Roman" w:hAnsi="Century Gothic" w:cs="Times New Roman"/>
        </w:rPr>
        <w:t>Cov</w:t>
      </w:r>
      <w:proofErr w:type="spellEnd"/>
      <w:r w:rsidR="00B66FF8">
        <w:rPr>
          <w:rFonts w:ascii="Century Gothic" w:eastAsia="Times New Roman" w:hAnsi="Century Gothic" w:cs="Times New Roman"/>
        </w:rPr>
        <w:t xml:space="preserve"> </w:t>
      </w:r>
      <w:proofErr w:type="spellStart"/>
      <w:r w:rsidR="00B66FF8">
        <w:rPr>
          <w:rFonts w:ascii="Century Gothic" w:eastAsia="Times New Roman" w:hAnsi="Century Gothic" w:cs="Times New Roman"/>
        </w:rPr>
        <w:t>Neeg</w:t>
      </w:r>
      <w:proofErr w:type="spellEnd"/>
      <w:r w:rsidR="00B66FF8">
        <w:rPr>
          <w:rFonts w:ascii="Century Gothic" w:eastAsia="Times New Roman" w:hAnsi="Century Gothic" w:cs="Times New Roman"/>
        </w:rPr>
        <w:t xml:space="preserve"> </w:t>
      </w:r>
      <w:proofErr w:type="spellStart"/>
      <w:r w:rsidR="00B66FF8">
        <w:rPr>
          <w:rFonts w:ascii="Century Gothic" w:eastAsia="Times New Roman" w:hAnsi="Century Gothic" w:cs="Times New Roman"/>
        </w:rPr>
        <w:t>Nqis</w:t>
      </w:r>
      <w:proofErr w:type="spellEnd"/>
      <w:r w:rsidR="00B66FF8">
        <w:rPr>
          <w:rFonts w:ascii="Century Gothic" w:eastAsia="Times New Roman" w:hAnsi="Century Gothic" w:cs="Times New Roman"/>
        </w:rPr>
        <w:t xml:space="preserve"> Peev </w:t>
      </w:r>
      <w:proofErr w:type="spellStart"/>
      <w:r w:rsidR="00B66FF8">
        <w:rPr>
          <w:rFonts w:ascii="Century Gothic" w:eastAsia="Times New Roman" w:hAnsi="Century Gothic" w:cs="Times New Roman"/>
        </w:rPr>
        <w:t>Hauv</w:t>
      </w:r>
      <w:proofErr w:type="spellEnd"/>
      <w:r w:rsidR="00B66FF8">
        <w:rPr>
          <w:rFonts w:ascii="Century Gothic" w:eastAsia="Times New Roman" w:hAnsi="Century Gothic" w:cs="Times New Roman"/>
        </w:rPr>
        <w:t xml:space="preserve"> </w:t>
      </w:r>
      <w:proofErr w:type="spellStart"/>
      <w:r w:rsidR="00B66FF8">
        <w:rPr>
          <w:rFonts w:ascii="Century Gothic" w:eastAsia="Times New Roman" w:hAnsi="Century Gothic" w:cs="Times New Roman"/>
        </w:rPr>
        <w:t>Cheeb</w:t>
      </w:r>
      <w:proofErr w:type="spellEnd"/>
      <w:r w:rsidR="00B66FF8">
        <w:rPr>
          <w:rFonts w:ascii="Century Gothic" w:eastAsia="Times New Roman" w:hAnsi="Century Gothic" w:cs="Times New Roman"/>
        </w:rPr>
        <w:t xml:space="preserve"> Tsam (</w:t>
      </w:r>
      <w:r w:rsidRPr="00FA2AF6">
        <w:rPr>
          <w:rFonts w:ascii="Century Gothic" w:eastAsia="Times New Roman" w:hAnsi="Century Gothic" w:cs="Times New Roman"/>
        </w:rPr>
        <w:t>Sector Investment Coordinators</w:t>
      </w:r>
      <w:r w:rsidR="00B66FF8">
        <w:rPr>
          <w:rFonts w:ascii="Century Gothic" w:eastAsia="Times New Roman" w:hAnsi="Century Gothic" w:cs="Times New Roman"/>
        </w:rPr>
        <w:t>)</w:t>
      </w:r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87443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lo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87443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sib </w:t>
      </w:r>
      <w:proofErr w:type="spellStart"/>
      <w:r w:rsidRPr="00FA2AF6">
        <w:rPr>
          <w:rFonts w:ascii="Century Gothic" w:eastAsia="Times New Roman" w:hAnsi="Century Gothic" w:cs="Times New Roman"/>
        </w:rPr>
        <w:t>lu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.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o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q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pub </w:t>
      </w:r>
      <w:proofErr w:type="spellStart"/>
      <w:r w:rsidRPr="00FA2AF6">
        <w:rPr>
          <w:rFonts w:ascii="Century Gothic" w:eastAsia="Times New Roman" w:hAnsi="Century Gothic" w:cs="Times New Roman"/>
        </w:rPr>
        <w:t>nt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87443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="00874430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sis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og </w:t>
      </w:r>
      <w:proofErr w:type="spellStart"/>
      <w:r w:rsidRPr="00FA2AF6">
        <w:rPr>
          <w:rFonts w:ascii="Century Gothic" w:eastAsia="Times New Roman" w:hAnsi="Century Gothic" w:cs="Times New Roman"/>
        </w:rPr>
        <w:t>l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x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e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87443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i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Conveners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="00874430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sis ntawm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tx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.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87443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874430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o </w:t>
      </w:r>
      <w:proofErr w:type="spellStart"/>
      <w:r w:rsidRPr="00FA2AF6">
        <w:rPr>
          <w:rFonts w:ascii="Century Gothic" w:eastAsia="Times New Roman" w:hAnsi="Century Gothic" w:cs="Times New Roman"/>
        </w:rPr>
        <w:t>s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HRTC:</w:t>
      </w:r>
    </w:p>
    <w:p w14:paraId="53D1DA86" w14:textId="555AA7D0" w:rsidR="35647559" w:rsidRPr="00FA2AF6" w:rsidRDefault="35647559" w:rsidP="5848742D">
      <w:pPr>
        <w:pStyle w:val="ListParagraph"/>
        <w:numPr>
          <w:ilvl w:val="1"/>
          <w:numId w:val="2"/>
        </w:num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0846C6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yob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RTC ntawm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ag </w:t>
      </w:r>
      <w:proofErr w:type="spellStart"/>
      <w:r w:rsidRPr="00FA2AF6">
        <w:rPr>
          <w:rFonts w:ascii="Century Gothic" w:eastAsia="Times New Roman" w:hAnsi="Century Gothic" w:cs="Times New Roman"/>
        </w:rPr>
        <w:t>l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Kev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aj</w:t>
      </w:r>
      <w:proofErr w:type="spellEnd"/>
      <w:r w:rsidRPr="00FA2AF6">
        <w:rPr>
          <w:rFonts w:ascii="Century Gothic" w:eastAsia="Times New Roman" w:hAnsi="Century Gothic" w:cs="Times New Roman"/>
        </w:rPr>
        <w:t>;</w:t>
      </w:r>
    </w:p>
    <w:p w14:paraId="34B9331A" w14:textId="179ABFCF" w:rsidR="23B13719" w:rsidRPr="00FA2AF6" w:rsidRDefault="23B13719" w:rsidP="5848742D">
      <w:pPr>
        <w:pStyle w:val="ListParagraph"/>
        <w:numPr>
          <w:ilvl w:val="1"/>
          <w:numId w:val="2"/>
        </w:num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Tx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RTC nyob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ataloging </w:t>
      </w:r>
      <w:proofErr w:type="spellStart"/>
      <w:r w:rsidRPr="00FA2AF6">
        <w:rPr>
          <w:rFonts w:ascii="Century Gothic" w:eastAsia="Times New Roman" w:hAnsi="Century Gothic" w:cs="Times New Roman"/>
        </w:rPr>
        <w:t>t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0846C6" w:rsidRPr="00FA2AF6">
        <w:rPr>
          <w:rFonts w:ascii="Century Gothic" w:eastAsia="Times New Roman" w:hAnsi="Century Gothic" w:cs="Times New Roman"/>
        </w:rPr>
        <w:t>d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um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lo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ag </w:t>
      </w:r>
      <w:proofErr w:type="spellStart"/>
      <w:r w:rsidRPr="00FA2AF6">
        <w:rPr>
          <w:rFonts w:ascii="Century Gothic" w:eastAsia="Times New Roman" w:hAnsi="Century Gothic" w:cs="Times New Roman"/>
        </w:rPr>
        <w:t>l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seem </w:t>
      </w:r>
      <w:proofErr w:type="spellStart"/>
      <w:r w:rsidRPr="00FA2AF6">
        <w:rPr>
          <w:rFonts w:ascii="Century Gothic" w:eastAsia="Times New Roman" w:hAnsi="Century Gothic" w:cs="Times New Roman"/>
        </w:rPr>
        <w:t>c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txh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</w:t>
      </w:r>
      <w:r w:rsidR="000846C6" w:rsidRPr="00FA2AF6">
        <w:rPr>
          <w:rFonts w:ascii="Century Gothic" w:eastAsia="Times New Roman" w:hAnsi="Century Gothic" w:cs="Times New Roman"/>
        </w:rPr>
        <w:t>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0846C6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zoo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</w:t>
      </w:r>
      <w:proofErr w:type="spellStart"/>
      <w:r w:rsidRPr="00FA2AF6">
        <w:rPr>
          <w:rFonts w:ascii="Century Gothic" w:eastAsia="Times New Roman" w:hAnsi="Century Gothic" w:cs="Times New Roman"/>
        </w:rPr>
        <w:t>s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o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"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hiav</w:t>
      </w:r>
      <w:proofErr w:type="spellEnd"/>
      <w:r w:rsidRPr="00FA2AF6">
        <w:rPr>
          <w:rFonts w:ascii="Century Gothic" w:eastAsia="Times New Roman" w:hAnsi="Century Gothic" w:cs="Times New Roman"/>
        </w:rPr>
        <w:t>" (pom zoo-</w:t>
      </w:r>
      <w:proofErr w:type="spellStart"/>
      <w:r w:rsidRPr="00FA2AF6">
        <w:rPr>
          <w:rFonts w:ascii="Century Gothic" w:eastAsia="Times New Roman" w:hAnsi="Century Gothic" w:cs="Times New Roman"/>
        </w:rPr>
        <w:t>ra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yob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) thiab "mile </w:t>
      </w:r>
      <w:proofErr w:type="spellStart"/>
      <w:r w:rsidRPr="00FA2AF6">
        <w:rPr>
          <w:rFonts w:ascii="Century Gothic" w:eastAsia="Times New Roman" w:hAnsi="Century Gothic" w:cs="Times New Roman"/>
        </w:rPr>
        <w:t>kaw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" (pom </w:t>
      </w:r>
      <w:r w:rsidRPr="00FA2AF6">
        <w:rPr>
          <w:rFonts w:ascii="Century Gothic" w:eastAsia="Times New Roman" w:hAnsi="Century Gothic" w:cs="Times New Roman"/>
        </w:rPr>
        <w:lastRenderedPageBreak/>
        <w:t>zoo-</w:t>
      </w:r>
      <w:proofErr w:type="spellStart"/>
      <w:r w:rsidRPr="00FA2AF6">
        <w:rPr>
          <w:rFonts w:ascii="Century Gothic" w:eastAsia="Times New Roman" w:hAnsi="Century Gothic" w:cs="Times New Roman"/>
        </w:rPr>
        <w:t>ra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0846C6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xav tau qhov </w:t>
      </w:r>
      <w:proofErr w:type="spellStart"/>
      <w:r w:rsidRPr="00FA2AF6">
        <w:rPr>
          <w:rFonts w:ascii="Century Gothic" w:eastAsia="Times New Roman" w:hAnsi="Century Gothic" w:cs="Times New Roman"/>
        </w:rPr>
        <w:t>kaw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sib </w:t>
      </w:r>
      <w:proofErr w:type="spellStart"/>
      <w:r w:rsidRPr="00FA2AF6">
        <w:rPr>
          <w:rFonts w:ascii="Century Gothic" w:eastAsia="Times New Roman" w:hAnsi="Century Gothic" w:cs="Times New Roman"/>
        </w:rPr>
        <w:t>dh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),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="000846C6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sis </w:t>
      </w:r>
      <w:proofErr w:type="spellStart"/>
      <w:r w:rsidRPr="00FA2AF6">
        <w:rPr>
          <w:rFonts w:ascii="Century Gothic" w:eastAsia="Times New Roman" w:hAnsi="Century Gothic" w:cs="Times New Roman"/>
        </w:rPr>
        <w:t>tx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0846C6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yog- </w:t>
      </w:r>
      <w:proofErr w:type="spellStart"/>
      <w:r w:rsidRPr="00FA2AF6">
        <w:rPr>
          <w:rFonts w:ascii="Century Gothic" w:eastAsia="Times New Roman" w:hAnsi="Century Gothic" w:cs="Times New Roman"/>
        </w:rPr>
        <w:t>s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;</w:t>
      </w:r>
    </w:p>
    <w:p w14:paraId="3FEA3FEA" w14:textId="62953FD0" w:rsidR="23B13719" w:rsidRPr="00FA2AF6" w:rsidRDefault="23B13719" w:rsidP="5848742D">
      <w:pPr>
        <w:pStyle w:val="ListParagraph"/>
        <w:numPr>
          <w:ilvl w:val="1"/>
          <w:numId w:val="2"/>
        </w:num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0846C6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GO-Biz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e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0846C6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e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hi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th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="000846C6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tsoom</w:t>
      </w:r>
      <w:proofErr w:type="spellEnd"/>
      <w:r w:rsidR="000846C6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fwv</w:t>
      </w:r>
      <w:proofErr w:type="spellEnd"/>
      <w:r w:rsidRPr="00FA2AF6">
        <w:rPr>
          <w:rFonts w:ascii="Century Gothic" w:eastAsia="Times New Roman" w:hAnsi="Century Gothic" w:cs="Times New Roman"/>
        </w:rPr>
        <w:t>, thiab</w:t>
      </w:r>
      <w:r w:rsidR="000846C6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0846C6"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iav</w:t>
      </w:r>
      <w:proofErr w:type="spellEnd"/>
      <w:r w:rsidRPr="00FA2AF6">
        <w:rPr>
          <w:rFonts w:ascii="Century Gothic" w:eastAsia="Times New Roman" w:hAnsi="Century Gothic" w:cs="Times New Roman"/>
        </w:rPr>
        <w:t>;</w:t>
      </w:r>
    </w:p>
    <w:p w14:paraId="18A2DB30" w14:textId="1E803B71" w:rsidR="23B13719" w:rsidRPr="00FA2AF6" w:rsidRDefault="23B13719" w:rsidP="5848742D">
      <w:pPr>
        <w:pStyle w:val="ListParagraph"/>
        <w:numPr>
          <w:ilvl w:val="1"/>
          <w:numId w:val="2"/>
        </w:num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Txh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RTC-</w:t>
      </w:r>
      <w:proofErr w:type="spellStart"/>
      <w:r w:rsidRPr="00FA2AF6">
        <w:rPr>
          <w:rFonts w:ascii="Century Gothic" w:eastAsia="Times New Roman" w:hAnsi="Century Gothic" w:cs="Times New Roman"/>
        </w:rPr>
        <w:t>txh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0846C6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oom</w:t>
      </w:r>
      <w:proofErr w:type="spellEnd"/>
      <w:r w:rsidR="000846C6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f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>;</w:t>
      </w:r>
    </w:p>
    <w:p w14:paraId="3ABF787C" w14:textId="43401B21" w:rsidR="23B13719" w:rsidRPr="00FA2AF6" w:rsidRDefault="23B13719" w:rsidP="5848742D">
      <w:pPr>
        <w:pStyle w:val="ListParagraph"/>
        <w:numPr>
          <w:ilvl w:val="1"/>
          <w:numId w:val="2"/>
        </w:num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Kev sib </w:t>
      </w:r>
      <w:proofErr w:type="spellStart"/>
      <w:r w:rsidRPr="00FA2AF6">
        <w:rPr>
          <w:rFonts w:ascii="Century Gothic" w:eastAsia="Times New Roman" w:hAnsi="Century Gothic" w:cs="Times New Roman"/>
        </w:rPr>
        <w:t>th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e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5859CF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e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e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ag </w:t>
      </w:r>
      <w:proofErr w:type="spellStart"/>
      <w:r w:rsidRPr="00FA2AF6">
        <w:rPr>
          <w:rFonts w:ascii="Century Gothic" w:eastAsia="Times New Roman" w:hAnsi="Century Gothic" w:cs="Times New Roman"/>
        </w:rPr>
        <w:t>l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Kev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e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Kev </w:t>
      </w:r>
      <w:proofErr w:type="spellStart"/>
      <w:r w:rsidRPr="00FA2AF6">
        <w:rPr>
          <w:rFonts w:ascii="Century Gothic" w:eastAsia="Times New Roman" w:hAnsi="Century Gothic" w:cs="Times New Roman"/>
        </w:rPr>
        <w:t>Ka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Kev Sib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e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thiab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i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tx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5859CF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ecosystem nyob </w:t>
      </w:r>
      <w:proofErr w:type="spellStart"/>
      <w:r w:rsidRPr="00FA2AF6">
        <w:rPr>
          <w:rFonts w:ascii="Century Gothic" w:eastAsia="Times New Roman" w:hAnsi="Century Gothic" w:cs="Times New Roman"/>
        </w:rPr>
        <w:t>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ci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ag </w:t>
      </w:r>
      <w:proofErr w:type="spellStart"/>
      <w:r w:rsidRPr="00FA2AF6">
        <w:rPr>
          <w:rFonts w:ascii="Century Gothic" w:eastAsia="Times New Roman" w:hAnsi="Century Gothic" w:cs="Times New Roman"/>
        </w:rPr>
        <w:t>l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="005859CF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sis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5859CF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>;</w:t>
      </w:r>
    </w:p>
    <w:p w14:paraId="5E7E01CA" w14:textId="014514D3" w:rsidR="23B13719" w:rsidRPr="00FA2AF6" w:rsidRDefault="23B13719" w:rsidP="5848742D">
      <w:pPr>
        <w:pStyle w:val="ListParagraph"/>
        <w:numPr>
          <w:ilvl w:val="1"/>
          <w:numId w:val="2"/>
        </w:num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Mu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="005859CF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sis </w:t>
      </w:r>
      <w:proofErr w:type="spellStart"/>
      <w:r w:rsidRPr="00FA2AF6">
        <w:rPr>
          <w:rFonts w:ascii="Century Gothic" w:eastAsia="Times New Roman" w:hAnsi="Century Gothic" w:cs="Times New Roman"/>
        </w:rPr>
        <w:t>mu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Kev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="005859CF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Daim </w:t>
      </w:r>
      <w:proofErr w:type="spellStart"/>
      <w:r w:rsidRPr="00FA2AF6">
        <w:rPr>
          <w:rFonts w:ascii="Century Gothic" w:eastAsia="Times New Roman" w:hAnsi="Century Gothic" w:cs="Times New Roman"/>
        </w:rPr>
        <w:t>Nt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Kev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="005859CF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Kev </w:t>
      </w:r>
      <w:proofErr w:type="spellStart"/>
      <w:r w:rsidRPr="00FA2AF6">
        <w:rPr>
          <w:rFonts w:ascii="Century Gothic" w:eastAsia="Times New Roman" w:hAnsi="Century Gothic" w:cs="Times New Roman"/>
        </w:rPr>
        <w:t>Tsw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>.</w:t>
      </w:r>
    </w:p>
    <w:p w14:paraId="23178CEF" w14:textId="64A73464" w:rsidR="29A5D215" w:rsidRPr="00FA2AF6" w:rsidRDefault="29A5D215" w:rsidP="5848742D">
      <w:pPr>
        <w:pStyle w:val="ListParagraph"/>
        <w:numPr>
          <w:ilvl w:val="1"/>
          <w:numId w:val="2"/>
        </w:num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NB: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u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tx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haw lag </w:t>
      </w:r>
      <w:proofErr w:type="spellStart"/>
      <w:r w:rsidRPr="00FA2AF6">
        <w:rPr>
          <w:rFonts w:ascii="Century Gothic" w:eastAsia="Times New Roman" w:hAnsi="Century Gothic" w:cs="Times New Roman"/>
        </w:rPr>
        <w:t>l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="00377D90">
        <w:rPr>
          <w:rFonts w:ascii="Century Gothic" w:eastAsia="Times New Roman" w:hAnsi="Century Gothic" w:cs="Times New Roman"/>
        </w:rPr>
        <w:t xml:space="preserve"> </w:t>
      </w:r>
      <w:proofErr w:type="spellStart"/>
      <w:r w:rsidR="00377D90">
        <w:rPr>
          <w:rFonts w:ascii="Century Gothic" w:eastAsia="Times New Roman" w:hAnsi="Century Gothic" w:cs="Times New Roman"/>
        </w:rPr>
        <w:t>Cov</w:t>
      </w:r>
      <w:proofErr w:type="spellEnd"/>
      <w:r w:rsidR="00377D90">
        <w:rPr>
          <w:rFonts w:ascii="Century Gothic" w:eastAsia="Times New Roman" w:hAnsi="Century Gothic" w:cs="Times New Roman"/>
        </w:rPr>
        <w:t xml:space="preserve"> Nyiaj Ntawm Koos Kas</w:t>
      </w:r>
      <w:r w:rsidRPr="00FA2AF6">
        <w:rPr>
          <w:rFonts w:ascii="Century Gothic" w:eastAsia="Times New Roman" w:hAnsi="Century Gothic" w:cs="Times New Roman"/>
        </w:rPr>
        <w:t xml:space="preserve"> Catalyst. </w:t>
      </w:r>
      <w:proofErr w:type="spellStart"/>
      <w:r w:rsidR="00377D90">
        <w:rPr>
          <w:rFonts w:ascii="Century Gothic" w:eastAsia="Times New Roman" w:hAnsi="Century Gothic" w:cs="Times New Roman"/>
        </w:rPr>
        <w:t>Cheeb</w:t>
      </w:r>
      <w:proofErr w:type="spellEnd"/>
      <w:r w:rsidR="00377D90">
        <w:rPr>
          <w:rFonts w:ascii="Century Gothic" w:eastAsia="Times New Roman" w:hAnsi="Century Gothic" w:cs="Times New Roman"/>
        </w:rPr>
        <w:t xml:space="preserve"> Tsam</w:t>
      </w:r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="00B66FF8">
        <w:rPr>
          <w:rFonts w:ascii="Century Gothic" w:eastAsia="Times New Roman" w:hAnsi="Century Gothic" w:cs="Times New Roman"/>
        </w:rPr>
        <w:t>Cov</w:t>
      </w:r>
      <w:proofErr w:type="spellEnd"/>
      <w:r w:rsidR="00B66FF8">
        <w:rPr>
          <w:rFonts w:ascii="Century Gothic" w:eastAsia="Times New Roman" w:hAnsi="Century Gothic" w:cs="Times New Roman"/>
        </w:rPr>
        <w:t xml:space="preserve"> </w:t>
      </w:r>
      <w:proofErr w:type="spellStart"/>
      <w:r w:rsidR="00B66FF8">
        <w:rPr>
          <w:rFonts w:ascii="Century Gothic" w:eastAsia="Times New Roman" w:hAnsi="Century Gothic" w:cs="Times New Roman"/>
        </w:rPr>
        <w:t>Neeg</w:t>
      </w:r>
      <w:proofErr w:type="spellEnd"/>
      <w:r w:rsidR="00B66FF8">
        <w:rPr>
          <w:rFonts w:ascii="Century Gothic" w:eastAsia="Times New Roman" w:hAnsi="Century Gothic" w:cs="Times New Roman"/>
        </w:rPr>
        <w:t xml:space="preserve"> </w:t>
      </w:r>
      <w:proofErr w:type="spellStart"/>
      <w:r w:rsidR="00B66FF8">
        <w:rPr>
          <w:rFonts w:ascii="Century Gothic" w:eastAsia="Times New Roman" w:hAnsi="Century Gothic" w:cs="Times New Roman"/>
        </w:rPr>
        <w:t>Nqis</w:t>
      </w:r>
      <w:proofErr w:type="spellEnd"/>
      <w:r w:rsidR="00B66FF8">
        <w:rPr>
          <w:rFonts w:ascii="Century Gothic" w:eastAsia="Times New Roman" w:hAnsi="Century Gothic" w:cs="Times New Roman"/>
        </w:rPr>
        <w:t xml:space="preserve"> Peev </w:t>
      </w:r>
      <w:proofErr w:type="spellStart"/>
      <w:r w:rsidR="00B66FF8">
        <w:rPr>
          <w:rFonts w:ascii="Century Gothic" w:eastAsia="Times New Roman" w:hAnsi="Century Gothic" w:cs="Times New Roman"/>
        </w:rPr>
        <w:t>Hauv</w:t>
      </w:r>
      <w:proofErr w:type="spellEnd"/>
      <w:r w:rsidR="00B66FF8">
        <w:rPr>
          <w:rFonts w:ascii="Century Gothic" w:eastAsia="Times New Roman" w:hAnsi="Century Gothic" w:cs="Times New Roman"/>
        </w:rPr>
        <w:t xml:space="preserve"> </w:t>
      </w:r>
      <w:proofErr w:type="spellStart"/>
      <w:r w:rsidR="00B66FF8">
        <w:rPr>
          <w:rFonts w:ascii="Century Gothic" w:eastAsia="Times New Roman" w:hAnsi="Century Gothic" w:cs="Times New Roman"/>
        </w:rPr>
        <w:t>Cheeb</w:t>
      </w:r>
      <w:proofErr w:type="spellEnd"/>
      <w:r w:rsidR="00B66FF8">
        <w:rPr>
          <w:rFonts w:ascii="Century Gothic" w:eastAsia="Times New Roman" w:hAnsi="Century Gothic" w:cs="Times New Roman"/>
        </w:rPr>
        <w:t xml:space="preserve"> Tsam (</w:t>
      </w:r>
      <w:r w:rsidRPr="00FA2AF6">
        <w:rPr>
          <w:rFonts w:ascii="Century Gothic" w:eastAsia="Times New Roman" w:hAnsi="Century Gothic" w:cs="Times New Roman"/>
        </w:rPr>
        <w:t>Sector Investment Coordinators</w:t>
      </w:r>
      <w:r w:rsidR="00B66FF8">
        <w:rPr>
          <w:rFonts w:ascii="Century Gothic" w:eastAsia="Times New Roman" w:hAnsi="Century Gothic" w:cs="Times New Roman"/>
        </w:rPr>
        <w:t>)</w:t>
      </w:r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u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aw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Kev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>.</w:t>
      </w:r>
    </w:p>
    <w:p w14:paraId="59866B8A" w14:textId="659B4B15" w:rsidR="00B83B4C" w:rsidRPr="00FA2AF6" w:rsidRDefault="373E3DEC" w:rsidP="5848742D">
      <w:pPr>
        <w:pStyle w:val="ListParagraph"/>
        <w:numPr>
          <w:ilvl w:val="0"/>
          <w:numId w:val="2"/>
        </w:num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Kev </w:t>
      </w:r>
      <w:proofErr w:type="spellStart"/>
      <w:r w:rsidRPr="00FA2AF6">
        <w:rPr>
          <w:rFonts w:ascii="Century Gothic" w:eastAsia="Times New Roman" w:hAnsi="Century Gothic" w:cs="Times New Roman"/>
        </w:rPr>
        <w:t>nq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$ 9M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i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"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hi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"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sis " </w:t>
      </w:r>
      <w:r w:rsidR="008A039B" w:rsidRPr="00FA2AF6">
        <w:rPr>
          <w:rFonts w:ascii="Century Gothic" w:eastAsia="Times New Roman" w:hAnsi="Century Gothic" w:cs="Times New Roman"/>
        </w:rPr>
        <w:t>mile</w:t>
      </w:r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aw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"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</w:t>
      </w:r>
      <w:proofErr w:type="spellStart"/>
      <w:r w:rsidRPr="00FA2AF6">
        <w:rPr>
          <w:rFonts w:ascii="Century Gothic" w:eastAsia="Times New Roman" w:hAnsi="Century Gothic" w:cs="Times New Roman"/>
        </w:rPr>
        <w:t>h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8A039B" w:rsidRPr="00FA2AF6">
        <w:rPr>
          <w:rFonts w:ascii="Century Gothic" w:eastAsia="Times New Roman" w:hAnsi="Century Gothic" w:cs="Times New Roman"/>
        </w:rPr>
        <w:t>uas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uaj </w:t>
      </w:r>
      <w:proofErr w:type="spellStart"/>
      <w:r w:rsidRPr="00FA2AF6">
        <w:rPr>
          <w:rFonts w:ascii="Century Gothic" w:eastAsia="Times New Roman" w:hAnsi="Century Gothic" w:cs="Times New Roman"/>
        </w:rPr>
        <w:t>y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dh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"</w:t>
      </w:r>
      <w:proofErr w:type="spellStart"/>
      <w:r w:rsidRPr="00FA2AF6">
        <w:rPr>
          <w:rFonts w:ascii="Century Gothic" w:eastAsia="Times New Roman" w:hAnsi="Century Gothic" w:cs="Times New Roman"/>
        </w:rPr>
        <w:t>npaj-rau-m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"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sis </w:t>
      </w:r>
      <w:proofErr w:type="spellStart"/>
      <w:r w:rsidRPr="00FA2AF6">
        <w:rPr>
          <w:rFonts w:ascii="Century Gothic" w:eastAsia="Times New Roman" w:hAnsi="Century Gothic" w:cs="Times New Roman"/>
        </w:rPr>
        <w:t>txh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qhov hauj</w:t>
      </w:r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uaj </w:t>
      </w:r>
      <w:proofErr w:type="spellStart"/>
      <w:r w:rsidRPr="00FA2AF6">
        <w:rPr>
          <w:rFonts w:ascii="Century Gothic" w:eastAsia="Times New Roman" w:hAnsi="Century Gothic" w:cs="Times New Roman"/>
        </w:rPr>
        <w:t>y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gramStart"/>
      <w:r w:rsidRPr="00FA2AF6">
        <w:rPr>
          <w:rFonts w:ascii="Century Gothic" w:eastAsia="Times New Roman" w:hAnsi="Century Gothic" w:cs="Times New Roman"/>
        </w:rPr>
        <w:t>tau .</w:t>
      </w:r>
      <w:proofErr w:type="gramEnd"/>
      <w:r w:rsidRPr="00FA2AF6">
        <w:rPr>
          <w:rFonts w:ascii="Century Gothic" w:eastAsia="Times New Roman" w:hAnsi="Century Gothic" w:cs="Times New Roman"/>
        </w:rPr>
        <w:t xml:space="preserve"> Tom </w:t>
      </w:r>
      <w:proofErr w:type="spellStart"/>
      <w:r w:rsidRPr="00FA2AF6">
        <w:rPr>
          <w:rFonts w:ascii="Century Gothic" w:eastAsia="Times New Roman" w:hAnsi="Century Gothic" w:cs="Times New Roman"/>
        </w:rPr>
        <w:t>q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txa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atalyst,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i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uaj </w:t>
      </w:r>
      <w:proofErr w:type="spellStart"/>
      <w:r w:rsidRPr="00FA2AF6">
        <w:rPr>
          <w:rFonts w:ascii="Century Gothic" w:eastAsia="Times New Roman" w:hAnsi="Century Gothic" w:cs="Times New Roman"/>
        </w:rPr>
        <w:t>y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txa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x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tsoom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f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o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x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sis </w:t>
      </w:r>
      <w:proofErr w:type="spellStart"/>
      <w:r w:rsidRPr="00FA2AF6">
        <w:rPr>
          <w:rFonts w:ascii="Century Gothic" w:eastAsia="Times New Roman" w:hAnsi="Century Gothic" w:cs="Times New Roman"/>
        </w:rPr>
        <w:t>tsoom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f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sis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ub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ag </w:t>
      </w:r>
      <w:proofErr w:type="spellStart"/>
      <w:r w:rsidRPr="00FA2AF6">
        <w:rPr>
          <w:rFonts w:ascii="Century Gothic" w:eastAsia="Times New Roman" w:hAnsi="Century Gothic" w:cs="Times New Roman"/>
        </w:rPr>
        <w:t>l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ug,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sis qhov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sib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ntx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</w:t>
      </w:r>
      <w:proofErr w:type="spellStart"/>
      <w:r w:rsidRPr="00FA2AF6">
        <w:rPr>
          <w:rFonts w:ascii="Century Gothic" w:eastAsia="Times New Roman" w:hAnsi="Century Gothic" w:cs="Times New Roman"/>
        </w:rPr>
        <w:t>x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sis </w:t>
      </w:r>
      <w:proofErr w:type="spellStart"/>
      <w:r w:rsidR="008A039B" w:rsidRPr="00FA2AF6">
        <w:rPr>
          <w:rFonts w:ascii="Century Gothic" w:eastAsia="Times New Roman" w:hAnsi="Century Gothic" w:cs="Times New Roman"/>
        </w:rPr>
        <w:t>tsoom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8A039B" w:rsidRPr="00FA2AF6">
        <w:rPr>
          <w:rFonts w:ascii="Century Gothic" w:eastAsia="Times New Roman" w:hAnsi="Century Gothic" w:cs="Times New Roman"/>
        </w:rPr>
        <w:t>f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ib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. CERF qhov tseem </w:t>
      </w:r>
      <w:proofErr w:type="spellStart"/>
      <w:r w:rsidRPr="00FA2AF6">
        <w:rPr>
          <w:rFonts w:ascii="Century Gothic" w:eastAsia="Times New Roman" w:hAnsi="Century Gothic" w:cs="Times New Roman"/>
        </w:rPr>
        <w:t>c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c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cee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u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zoo thiab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k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m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,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sib </w:t>
      </w:r>
      <w:proofErr w:type="spellStart"/>
      <w:r w:rsidRPr="00FA2AF6">
        <w:rPr>
          <w:rFonts w:ascii="Century Gothic" w:eastAsia="Times New Roman" w:hAnsi="Century Gothic" w:cs="Times New Roman"/>
        </w:rPr>
        <w:t>tw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ag </w:t>
      </w:r>
      <w:proofErr w:type="spellStart"/>
      <w:r w:rsidRPr="00FA2AF6">
        <w:rPr>
          <w:rFonts w:ascii="Century Gothic" w:eastAsia="Times New Roman" w:hAnsi="Century Gothic" w:cs="Times New Roman"/>
        </w:rPr>
        <w:t>l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thiab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ag </w:t>
      </w:r>
      <w:proofErr w:type="spellStart"/>
      <w:r w:rsidRPr="00FA2AF6">
        <w:rPr>
          <w:rFonts w:ascii="Century Gothic" w:eastAsia="Times New Roman" w:hAnsi="Century Gothic" w:cs="Times New Roman"/>
        </w:rPr>
        <w:t>l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>.</w:t>
      </w:r>
    </w:p>
    <w:p w14:paraId="14D86840" w14:textId="77777777" w:rsidR="00B83B4C" w:rsidRPr="00FA2AF6" w:rsidRDefault="2EA92318" w:rsidP="5848742D">
      <w:pPr>
        <w:pStyle w:val="ListParagraph"/>
        <w:numPr>
          <w:ilvl w:val="1"/>
          <w:numId w:val="2"/>
        </w:num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d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um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x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, tab sis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>:</w:t>
      </w:r>
    </w:p>
    <w:p w14:paraId="4D240DEE" w14:textId="2782605F" w:rsidR="3E335F7D" w:rsidRPr="00FA2AF6" w:rsidRDefault="3E335F7D" w:rsidP="5848742D">
      <w:pPr>
        <w:pStyle w:val="ListParagraph"/>
        <w:numPr>
          <w:ilvl w:val="2"/>
          <w:numId w:val="2"/>
        </w:num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Kev </w:t>
      </w:r>
      <w:proofErr w:type="spellStart"/>
      <w:r w:rsidRPr="00FA2AF6">
        <w:rPr>
          <w:rFonts w:ascii="Century Gothic" w:eastAsia="Times New Roman" w:hAnsi="Century Gothic" w:cs="Times New Roman"/>
        </w:rPr>
        <w:t>ts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f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ag </w:t>
      </w:r>
      <w:proofErr w:type="spellStart"/>
      <w:r w:rsidRPr="00FA2AF6">
        <w:rPr>
          <w:rFonts w:ascii="Century Gothic" w:eastAsia="Times New Roman" w:hAnsi="Century Gothic" w:cs="Times New Roman"/>
        </w:rPr>
        <w:t>l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s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u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ci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f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thiab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qhov chaw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qhov chaw thiab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lo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</w:t>
      </w:r>
      <w:proofErr w:type="spellStart"/>
      <w:r w:rsidR="00377D90">
        <w:rPr>
          <w:rFonts w:ascii="Century Gothic" w:eastAsia="Times New Roman" w:hAnsi="Century Gothic" w:cs="Times New Roman"/>
        </w:rPr>
        <w:t>tej</w:t>
      </w:r>
      <w:proofErr w:type="spellEnd"/>
      <w:r w:rsidR="00377D90">
        <w:rPr>
          <w:rFonts w:ascii="Century Gothic" w:eastAsia="Times New Roman" w:hAnsi="Century Gothic" w:cs="Times New Roman"/>
        </w:rPr>
        <w:t xml:space="preserve"> </w:t>
      </w:r>
      <w:proofErr w:type="spellStart"/>
      <w:r w:rsidR="00377D90">
        <w:rPr>
          <w:rFonts w:ascii="Century Gothic" w:eastAsia="Times New Roman" w:hAnsi="Century Gothic" w:cs="Times New Roman"/>
        </w:rPr>
        <w:t>kev</w:t>
      </w:r>
      <w:proofErr w:type="spellEnd"/>
      <w:r w:rsidR="00377D90">
        <w:rPr>
          <w:rFonts w:ascii="Century Gothic" w:eastAsia="Times New Roman" w:hAnsi="Century Gothic" w:cs="Times New Roman"/>
        </w:rPr>
        <w:t xml:space="preserve"> </w:t>
      </w:r>
      <w:proofErr w:type="spellStart"/>
      <w:r w:rsidR="00377D90">
        <w:rPr>
          <w:rFonts w:ascii="Century Gothic" w:eastAsia="Times New Roman" w:hAnsi="Century Gothic" w:cs="Times New Roman"/>
        </w:rPr>
        <w:t>tsim</w:t>
      </w:r>
      <w:proofErr w:type="spellEnd"/>
      <w:r w:rsidR="00377D90">
        <w:rPr>
          <w:rFonts w:ascii="Century Gothic" w:eastAsia="Times New Roman" w:hAnsi="Century Gothic" w:cs="Times New Roman"/>
        </w:rPr>
        <w:t xml:space="preserve"> </w:t>
      </w:r>
      <w:proofErr w:type="spellStart"/>
      <w:r w:rsidR="00377D90">
        <w:rPr>
          <w:rFonts w:ascii="Century Gothic" w:eastAsia="Times New Roman" w:hAnsi="Century Gothic" w:cs="Times New Roman"/>
        </w:rPr>
        <w:t>dej</w:t>
      </w:r>
      <w:proofErr w:type="spellEnd"/>
      <w:r w:rsidR="00377D90">
        <w:rPr>
          <w:rFonts w:ascii="Century Gothic" w:eastAsia="Times New Roman" w:hAnsi="Century Gothic" w:cs="Times New Roman"/>
        </w:rPr>
        <w:t xml:space="preserve"> num</w:t>
      </w:r>
      <w:r w:rsidRPr="00FA2AF6">
        <w:rPr>
          <w:rFonts w:ascii="Century Gothic" w:eastAsia="Times New Roman" w:hAnsi="Century Gothic" w:cs="Times New Roman"/>
        </w:rPr>
        <w:t xml:space="preserve">; </w:t>
      </w:r>
      <w:proofErr w:type="spellStart"/>
      <w:r w:rsidRPr="00FA2AF6">
        <w:rPr>
          <w:rFonts w:ascii="Century Gothic" w:eastAsia="Times New Roman" w:hAnsi="Century Gothic" w:cs="Times New Roman"/>
        </w:rPr>
        <w:t>ts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ai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="00377D90">
        <w:rPr>
          <w:rFonts w:ascii="Century Gothic" w:eastAsia="Times New Roman" w:hAnsi="Century Gothic" w:cs="Times New Roman"/>
        </w:rPr>
        <w:t>nyiaj</w:t>
      </w:r>
      <w:proofErr w:type="spellEnd"/>
      <w:r w:rsidR="00377D90">
        <w:rPr>
          <w:rFonts w:ascii="Century Gothic" w:eastAsia="Times New Roman" w:hAnsi="Century Gothic" w:cs="Times New Roman"/>
        </w:rPr>
        <w:t xml:space="preserve"> </w:t>
      </w:r>
      <w:proofErr w:type="spellStart"/>
      <w:r w:rsidR="00377D90">
        <w:rPr>
          <w:rFonts w:ascii="Century Gothic" w:eastAsia="Times New Roman" w:hAnsi="Century Gothic" w:cs="Times New Roman"/>
        </w:rPr>
        <w:t>txiag</w:t>
      </w:r>
      <w:proofErr w:type="spellEnd"/>
      <w:r w:rsidR="00377D90">
        <w:rPr>
          <w:rFonts w:ascii="Century Gothic" w:eastAsia="Times New Roman" w:hAnsi="Century Gothic" w:cs="Times New Roman"/>
        </w:rPr>
        <w:t xml:space="preserve"> </w:t>
      </w:r>
      <w:proofErr w:type="spellStart"/>
      <w:r w:rsidR="00377D90">
        <w:rPr>
          <w:rFonts w:ascii="Century Gothic" w:eastAsia="Times New Roman" w:hAnsi="Century Gothic" w:cs="Times New Roman"/>
        </w:rPr>
        <w:t>hauv</w:t>
      </w:r>
      <w:proofErr w:type="spellEnd"/>
      <w:r w:rsidR="00377D90">
        <w:rPr>
          <w:rFonts w:ascii="Century Gothic" w:eastAsia="Times New Roman" w:hAnsi="Century Gothic" w:cs="Times New Roman"/>
        </w:rPr>
        <w:t xml:space="preserve"> (</w:t>
      </w:r>
      <w:r w:rsidRPr="00FA2AF6">
        <w:rPr>
          <w:rFonts w:ascii="Century Gothic" w:eastAsia="Times New Roman" w:hAnsi="Century Gothic" w:cs="Times New Roman"/>
        </w:rPr>
        <w:t xml:space="preserve">regional tax increment financing district TIF);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sib </w:t>
      </w:r>
      <w:proofErr w:type="spellStart"/>
      <w:r w:rsidRPr="00FA2AF6">
        <w:rPr>
          <w:rFonts w:ascii="Century Gothic" w:eastAsia="Times New Roman" w:hAnsi="Century Gothic" w:cs="Times New Roman"/>
        </w:rPr>
        <w:t>th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Kev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Zog Kev Pom Zoo thiab Daim </w:t>
      </w:r>
      <w:proofErr w:type="spellStart"/>
      <w:r w:rsidRPr="00FA2AF6">
        <w:rPr>
          <w:rFonts w:ascii="Century Gothic" w:eastAsia="Times New Roman" w:hAnsi="Century Gothic" w:cs="Times New Roman"/>
        </w:rPr>
        <w:t>Nt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Pom Zoo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Zog;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e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eem</w:t>
      </w:r>
      <w:proofErr w:type="spellEnd"/>
      <w:r w:rsidRPr="00FA2AF6">
        <w:rPr>
          <w:rFonts w:ascii="Century Gothic" w:eastAsia="Times New Roman" w:hAnsi="Century Gothic" w:cs="Times New Roman"/>
        </w:rPr>
        <w:t>-</w:t>
      </w:r>
      <w:r w:rsidR="008A039B" w:rsidRPr="00FA2AF6">
        <w:rPr>
          <w:rFonts w:ascii="Century Gothic" w:eastAsia="Times New Roman" w:hAnsi="Century Gothic" w:cs="Times New Roman"/>
        </w:rPr>
        <w:t xml:space="preserve">liv </w:t>
      </w:r>
      <w:proofErr w:type="spellStart"/>
      <w:r w:rsidR="008A039B" w:rsidRPr="00FA2AF6">
        <w:rPr>
          <w:rFonts w:ascii="Century Gothic" w:eastAsia="Times New Roman" w:hAnsi="Century Gothic" w:cs="Times New Roman"/>
        </w:rPr>
        <w:t>ntiag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tug</w:t>
      </w:r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="00CB2D7E">
        <w:rPr>
          <w:rFonts w:ascii="Century Gothic" w:eastAsia="Times New Roman" w:hAnsi="Century Gothic" w:cs="Times New Roman"/>
        </w:rPr>
        <w:t>Tsim</w:t>
      </w:r>
      <w:proofErr w:type="spellEnd"/>
      <w:r w:rsidR="00CB2D7E">
        <w:rPr>
          <w:rFonts w:ascii="Century Gothic" w:eastAsia="Times New Roman" w:hAnsi="Century Gothic" w:cs="Times New Roman"/>
        </w:rPr>
        <w:t xml:space="preserve"> Kho </w:t>
      </w:r>
      <w:proofErr w:type="spellStart"/>
      <w:r w:rsidR="00CB2D7E">
        <w:rPr>
          <w:rFonts w:ascii="Century Gothic" w:eastAsia="Times New Roman" w:hAnsi="Century Gothic" w:cs="Times New Roman"/>
        </w:rPr>
        <w:t>Zej</w:t>
      </w:r>
      <w:proofErr w:type="spellEnd"/>
      <w:r w:rsidR="00CB2D7E">
        <w:rPr>
          <w:rFonts w:ascii="Century Gothic" w:eastAsia="Times New Roman" w:hAnsi="Century Gothic" w:cs="Times New Roman"/>
        </w:rPr>
        <w:t xml:space="preserve"> Zog </w:t>
      </w:r>
      <w:proofErr w:type="spellStart"/>
      <w:r w:rsidR="00CB2D7E">
        <w:rPr>
          <w:rFonts w:ascii="Century Gothic" w:eastAsia="Times New Roman" w:hAnsi="Century Gothic" w:cs="Times New Roman"/>
        </w:rPr>
        <w:t>Cov</w:t>
      </w:r>
      <w:proofErr w:type="spellEnd"/>
      <w:r w:rsidR="00CB2D7E">
        <w:rPr>
          <w:rFonts w:ascii="Century Gothic" w:eastAsia="Times New Roman" w:hAnsi="Century Gothic" w:cs="Times New Roman"/>
        </w:rPr>
        <w:t xml:space="preserve"> </w:t>
      </w:r>
      <w:proofErr w:type="spellStart"/>
      <w:r w:rsidR="00CB2D7E">
        <w:rPr>
          <w:rFonts w:ascii="Century Gothic" w:eastAsia="Times New Roman" w:hAnsi="Century Gothic" w:cs="Times New Roman"/>
        </w:rPr>
        <w:t>Tuam</w:t>
      </w:r>
      <w:proofErr w:type="spellEnd"/>
      <w:r w:rsidR="00CB2D7E">
        <w:rPr>
          <w:rFonts w:ascii="Century Gothic" w:eastAsia="Times New Roman" w:hAnsi="Century Gothic" w:cs="Times New Roman"/>
        </w:rPr>
        <w:t xml:space="preserve"> </w:t>
      </w:r>
      <w:proofErr w:type="spellStart"/>
      <w:r w:rsidR="00CB2D7E">
        <w:rPr>
          <w:rFonts w:ascii="Century Gothic" w:eastAsia="Times New Roman" w:hAnsi="Century Gothic" w:cs="Times New Roman"/>
        </w:rPr>
        <w:t>Txhab</w:t>
      </w:r>
      <w:proofErr w:type="spellEnd"/>
      <w:r w:rsidR="00CB2D7E">
        <w:rPr>
          <w:rFonts w:ascii="Century Gothic" w:eastAsia="Times New Roman" w:hAnsi="Century Gothic" w:cs="Times New Roman"/>
        </w:rPr>
        <w:t xml:space="preserve"> (</w:t>
      </w:r>
      <w:r w:rsidRPr="00FA2AF6">
        <w:rPr>
          <w:rFonts w:ascii="Century Gothic" w:eastAsia="Times New Roman" w:hAnsi="Century Gothic" w:cs="Times New Roman"/>
        </w:rPr>
        <w:t xml:space="preserve">Community Development Corporations </w:t>
      </w:r>
      <w:r w:rsidR="00CB2D7E">
        <w:rPr>
          <w:rFonts w:ascii="Century Gothic" w:eastAsia="Times New Roman" w:hAnsi="Century Gothic" w:cs="Times New Roman"/>
        </w:rPr>
        <w:t>)</w:t>
      </w:r>
      <w:r w:rsidRPr="00FA2AF6">
        <w:rPr>
          <w:rFonts w:ascii="Century Gothic" w:eastAsia="Times New Roman" w:hAnsi="Century Gothic" w:cs="Times New Roman"/>
        </w:rPr>
        <w:t>thiab</w:t>
      </w:r>
      <w:r w:rsidR="00CB2D7E">
        <w:rPr>
          <w:rFonts w:ascii="Century Gothic" w:eastAsia="Times New Roman" w:hAnsi="Century Gothic" w:cs="Times New Roman"/>
        </w:rPr>
        <w:t xml:space="preserve"> </w:t>
      </w:r>
      <w:proofErr w:type="spellStart"/>
      <w:r w:rsidR="00CB2D7E">
        <w:rPr>
          <w:rFonts w:ascii="Century Gothic" w:eastAsia="Times New Roman" w:hAnsi="Century Gothic" w:cs="Times New Roman"/>
        </w:rPr>
        <w:t>Tsim</w:t>
      </w:r>
      <w:proofErr w:type="spellEnd"/>
      <w:r w:rsidR="00CB2D7E">
        <w:rPr>
          <w:rFonts w:ascii="Century Gothic" w:eastAsia="Times New Roman" w:hAnsi="Century Gothic" w:cs="Times New Roman"/>
        </w:rPr>
        <w:t xml:space="preserve"> Khov Nyiaj </w:t>
      </w:r>
      <w:proofErr w:type="spellStart"/>
      <w:r w:rsidR="00CB2D7E">
        <w:rPr>
          <w:rFonts w:ascii="Century Gothic" w:eastAsia="Times New Roman" w:hAnsi="Century Gothic" w:cs="Times New Roman"/>
        </w:rPr>
        <w:t>Txiag</w:t>
      </w:r>
      <w:proofErr w:type="spellEnd"/>
      <w:r w:rsidR="00CB2D7E">
        <w:rPr>
          <w:rFonts w:ascii="Century Gothic" w:eastAsia="Times New Roman" w:hAnsi="Century Gothic" w:cs="Times New Roman"/>
        </w:rPr>
        <w:t xml:space="preserve"> Ntawm </w:t>
      </w:r>
      <w:proofErr w:type="spellStart"/>
      <w:r w:rsidR="00CB2D7E">
        <w:rPr>
          <w:rFonts w:ascii="Century Gothic" w:eastAsia="Times New Roman" w:hAnsi="Century Gothic" w:cs="Times New Roman"/>
        </w:rPr>
        <w:t>Cov</w:t>
      </w:r>
      <w:proofErr w:type="spellEnd"/>
      <w:r w:rsidR="00CB2D7E">
        <w:rPr>
          <w:rFonts w:ascii="Century Gothic" w:eastAsia="Times New Roman" w:hAnsi="Century Gothic" w:cs="Times New Roman"/>
        </w:rPr>
        <w:t xml:space="preserve"> </w:t>
      </w:r>
      <w:proofErr w:type="spellStart"/>
      <w:r w:rsidR="00CB2D7E">
        <w:rPr>
          <w:rFonts w:ascii="Century Gothic" w:eastAsia="Times New Roman" w:hAnsi="Century Gothic" w:cs="Times New Roman"/>
        </w:rPr>
        <w:t>Tuam</w:t>
      </w:r>
      <w:proofErr w:type="spellEnd"/>
      <w:r w:rsidR="00CB2D7E">
        <w:rPr>
          <w:rFonts w:ascii="Century Gothic" w:eastAsia="Times New Roman" w:hAnsi="Century Gothic" w:cs="Times New Roman"/>
        </w:rPr>
        <w:t xml:space="preserve"> </w:t>
      </w:r>
      <w:proofErr w:type="spellStart"/>
      <w:r w:rsidR="00CB2D7E">
        <w:rPr>
          <w:rFonts w:ascii="Century Gothic" w:eastAsia="Times New Roman" w:hAnsi="Century Gothic" w:cs="Times New Roman"/>
        </w:rPr>
        <w:t>Txhab</w:t>
      </w:r>
      <w:proofErr w:type="spellEnd"/>
      <w:r w:rsidR="00CB2D7E">
        <w:rPr>
          <w:rFonts w:ascii="Century Gothic" w:eastAsia="Times New Roman" w:hAnsi="Century Gothic" w:cs="Times New Roman"/>
        </w:rPr>
        <w:t xml:space="preserve"> (</w:t>
      </w:r>
      <w:r w:rsidRPr="00FA2AF6">
        <w:rPr>
          <w:rFonts w:ascii="Century Gothic" w:eastAsia="Times New Roman" w:hAnsi="Century Gothic" w:cs="Times New Roman"/>
        </w:rPr>
        <w:t>Community Development Financial Institutions</w:t>
      </w:r>
      <w:r w:rsidR="00CB2D7E">
        <w:rPr>
          <w:rFonts w:ascii="Century Gothic" w:eastAsia="Times New Roman" w:hAnsi="Century Gothic" w:cs="Times New Roman"/>
        </w:rPr>
        <w:t>)</w:t>
      </w:r>
      <w:r w:rsidRPr="00FA2AF6">
        <w:rPr>
          <w:rFonts w:ascii="Century Gothic" w:eastAsia="Times New Roman" w:hAnsi="Century Gothic" w:cs="Times New Roman"/>
        </w:rPr>
        <w:t xml:space="preserve">;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ai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w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sib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(</w:t>
      </w:r>
      <w:proofErr w:type="spellStart"/>
      <w:r w:rsidRPr="00FA2AF6">
        <w:rPr>
          <w:rFonts w:ascii="Century Gothic" w:eastAsia="Times New Roman" w:hAnsi="Century Gothic" w:cs="Times New Roman"/>
        </w:rPr>
        <w:t>p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, </w:t>
      </w:r>
      <w:proofErr w:type="spellStart"/>
      <w:r w:rsidRPr="00FA2AF6">
        <w:rPr>
          <w:rFonts w:ascii="Century Gothic" w:eastAsia="Times New Roman" w:hAnsi="Century Gothic" w:cs="Times New Roman"/>
        </w:rPr>
        <w:t>po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);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</w:t>
      </w:r>
      <w:proofErr w:type="spellStart"/>
      <w:r w:rsidRPr="00FA2AF6">
        <w:rPr>
          <w:rFonts w:ascii="Century Gothic" w:eastAsia="Times New Roman" w:hAnsi="Century Gothic" w:cs="Times New Roman"/>
        </w:rPr>
        <w:t>h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m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r w:rsidR="00CB2D7E">
        <w:rPr>
          <w:rFonts w:ascii="Century Gothic" w:eastAsia="Times New Roman" w:hAnsi="Century Gothic" w:cs="Times New Roman"/>
        </w:rPr>
        <w:t xml:space="preserve">Kev </w:t>
      </w:r>
      <w:proofErr w:type="spellStart"/>
      <w:r w:rsidR="00CB2D7E">
        <w:rPr>
          <w:rFonts w:ascii="Century Gothic" w:eastAsia="Times New Roman" w:hAnsi="Century Gothic" w:cs="Times New Roman"/>
        </w:rPr>
        <w:t>Npaj</w:t>
      </w:r>
      <w:proofErr w:type="spellEnd"/>
      <w:r w:rsidR="00CB2D7E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>;</w:t>
      </w:r>
    </w:p>
    <w:p w14:paraId="7B374384" w14:textId="63ABA40E" w:rsidR="00B83B4C" w:rsidRPr="00FA2AF6" w:rsidRDefault="0CCA5AC5" w:rsidP="5848742D">
      <w:pPr>
        <w:pStyle w:val="ListParagraph"/>
        <w:numPr>
          <w:ilvl w:val="2"/>
          <w:numId w:val="2"/>
        </w:num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lastRenderedPageBreak/>
        <w:t>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u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ci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thiab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m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a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: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d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d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</w:t>
      </w:r>
      <w:proofErr w:type="spellStart"/>
      <w:r w:rsidR="008A039B" w:rsidRPr="00FA2AF6">
        <w:rPr>
          <w:rFonts w:ascii="Century Gothic" w:eastAsia="Times New Roman" w:hAnsi="Century Gothic" w:cs="Times New Roman"/>
        </w:rPr>
        <w:t>khoom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w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pa </w:t>
      </w:r>
      <w:proofErr w:type="spellStart"/>
      <w:r w:rsidRPr="00FA2AF6">
        <w:rPr>
          <w:rFonts w:ascii="Century Gothic" w:eastAsia="Times New Roman" w:hAnsi="Century Gothic" w:cs="Times New Roman"/>
        </w:rPr>
        <w:t>phem</w:t>
      </w:r>
      <w:proofErr w:type="spellEnd"/>
      <w:r w:rsidRPr="00FA2AF6">
        <w:rPr>
          <w:rFonts w:ascii="Century Gothic" w:eastAsia="Times New Roman" w:hAnsi="Century Gothic" w:cs="Times New Roman"/>
        </w:rPr>
        <w:t>;</w:t>
      </w:r>
    </w:p>
    <w:p w14:paraId="122619EA" w14:textId="6A8CC6F3" w:rsidR="00B83B4C" w:rsidRPr="00FA2AF6" w:rsidRDefault="16C4F6CD" w:rsidP="5848742D">
      <w:pPr>
        <w:pStyle w:val="ListParagraph"/>
        <w:numPr>
          <w:ilvl w:val="2"/>
          <w:numId w:val="2"/>
        </w:num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Kev them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tx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q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aw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e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e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x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: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q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u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e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8A039B" w:rsidRPr="00FA2AF6">
        <w:rPr>
          <w:rFonts w:ascii="Century Gothic" w:eastAsia="Times New Roman" w:hAnsi="Century Gothic" w:cs="Times New Roman"/>
        </w:rPr>
        <w:t>zej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8A039B" w:rsidRPr="00FA2AF6">
        <w:rPr>
          <w:rFonts w:ascii="Century Gothic" w:eastAsia="Times New Roman" w:hAnsi="Century Gothic" w:cs="Times New Roman"/>
        </w:rPr>
        <w:t>z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i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/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sis </w:t>
      </w:r>
      <w:proofErr w:type="spellStart"/>
      <w:r w:rsidRPr="00FA2AF6">
        <w:rPr>
          <w:rFonts w:ascii="Century Gothic" w:eastAsia="Times New Roman" w:hAnsi="Century Gothic" w:cs="Times New Roman"/>
        </w:rPr>
        <w:t>tx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seem </w:t>
      </w:r>
      <w:proofErr w:type="spellStart"/>
      <w:r w:rsidRPr="00FA2AF6">
        <w:rPr>
          <w:rFonts w:ascii="Century Gothic" w:eastAsia="Times New Roman" w:hAnsi="Century Gothic" w:cs="Times New Roman"/>
        </w:rPr>
        <w:t>c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</w:t>
      </w:r>
      <w:proofErr w:type="spellStart"/>
      <w:r w:rsidRPr="00FA2AF6">
        <w:rPr>
          <w:rFonts w:ascii="Century Gothic" w:eastAsia="Times New Roman" w:hAnsi="Century Gothic" w:cs="Times New Roman"/>
        </w:rPr>
        <w:t>nrhi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yog </w:t>
      </w:r>
      <w:proofErr w:type="spellStart"/>
      <w:r w:rsidRPr="00FA2AF6">
        <w:rPr>
          <w:rFonts w:ascii="Century Gothic" w:eastAsia="Times New Roman" w:hAnsi="Century Gothic" w:cs="Times New Roman"/>
        </w:rPr>
        <w:t>s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u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lub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 </w:t>
      </w:r>
      <w:proofErr w:type="spellStart"/>
      <w:r w:rsidRPr="00FA2AF6">
        <w:rPr>
          <w:rFonts w:ascii="Century Gothic" w:eastAsia="Times New Roman" w:hAnsi="Century Gothic" w:cs="Times New Roman"/>
        </w:rPr>
        <w:t>nk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m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sis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u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ai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i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i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yog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hi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8A039B" w:rsidRPr="00FA2AF6">
        <w:rPr>
          <w:rFonts w:ascii="Century Gothic" w:eastAsia="Times New Roman" w:hAnsi="Century Gothic" w:cs="Times New Roman"/>
        </w:rPr>
        <w:t>dej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thiab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;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e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/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yog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e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e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lawm; </w:t>
      </w:r>
      <w:proofErr w:type="spellStart"/>
      <w:r w:rsidRPr="00FA2AF6">
        <w:rPr>
          <w:rFonts w:ascii="Century Gothic" w:eastAsia="Times New Roman" w:hAnsi="Century Gothic" w:cs="Times New Roman"/>
        </w:rPr>
        <w:t>mu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="008A039B" w:rsidRPr="00FA2AF6">
        <w:rPr>
          <w:rFonts w:ascii="Century Gothic" w:eastAsia="Times New Roman" w:hAnsi="Century Gothic" w:cs="Times New Roman"/>
        </w:rPr>
        <w:t xml:space="preserve"> </w:t>
      </w:r>
      <w:r w:rsidRPr="00FA2AF6">
        <w:rPr>
          <w:rFonts w:ascii="Century Gothic" w:eastAsia="Times New Roman" w:hAnsi="Century Gothic" w:cs="Times New Roman"/>
        </w:rPr>
        <w:t xml:space="preserve">sis </w:t>
      </w:r>
      <w:proofErr w:type="spellStart"/>
      <w:r w:rsidRPr="00FA2AF6">
        <w:rPr>
          <w:rFonts w:ascii="Century Gothic" w:eastAsia="Times New Roman" w:hAnsi="Century Gothic" w:cs="Times New Roman"/>
        </w:rPr>
        <w:t>ru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s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e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es</w:t>
      </w:r>
      <w:proofErr w:type="spellEnd"/>
      <w:r w:rsidRPr="00FA2AF6">
        <w:rPr>
          <w:rFonts w:ascii="Century Gothic" w:eastAsia="Times New Roman" w:hAnsi="Century Gothic" w:cs="Times New Roman"/>
        </w:rPr>
        <w:t>.</w:t>
      </w:r>
    </w:p>
    <w:p w14:paraId="5ABCDC54" w14:textId="77777777" w:rsidR="7E2DA753" w:rsidRPr="00FA2AF6" w:rsidRDefault="7E2DA753" w:rsidP="5848742D">
      <w:pPr>
        <w:pStyle w:val="ListParagraph"/>
        <w:numPr>
          <w:ilvl w:val="0"/>
          <w:numId w:val="2"/>
        </w:num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Kev </w:t>
      </w:r>
      <w:proofErr w:type="spellStart"/>
      <w:r w:rsidRPr="00FA2AF6">
        <w:rPr>
          <w:rFonts w:ascii="Century Gothic" w:eastAsia="Times New Roman" w:hAnsi="Century Gothic" w:cs="Times New Roman"/>
        </w:rPr>
        <w:t>nq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$ 1.5M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ai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w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g</w:t>
      </w:r>
      <w:proofErr w:type="spellEnd"/>
    </w:p>
    <w:p w14:paraId="1A5D76CF" w14:textId="2C9F247E" w:rsidR="007E7ED6" w:rsidRPr="00FA2AF6" w:rsidRDefault="004946FE" w:rsidP="00475B47">
      <w:pPr>
        <w:pStyle w:val="ListParagraph"/>
        <w:numPr>
          <w:ilvl w:val="1"/>
          <w:numId w:val="2"/>
        </w:num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Muaj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e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Saib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yiaj </w:t>
      </w:r>
      <w:proofErr w:type="spellStart"/>
      <w:r w:rsidRPr="00FA2AF6">
        <w:rPr>
          <w:rFonts w:ascii="Century Gothic" w:eastAsia="Times New Roman" w:hAnsi="Century Gothic" w:cs="Times New Roman"/>
        </w:rPr>
        <w:t>Tx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lawm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w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CB2D7E">
        <w:rPr>
          <w:rFonts w:ascii="Century Gothic" w:eastAsia="Times New Roman" w:hAnsi="Century Gothic" w:cs="Times New Roman"/>
        </w:rPr>
        <w:t>tej</w:t>
      </w:r>
      <w:proofErr w:type="spellEnd"/>
      <w:r w:rsidR="00CB2D7E">
        <w:rPr>
          <w:rFonts w:ascii="Century Gothic" w:eastAsia="Times New Roman" w:hAnsi="Century Gothic" w:cs="Times New Roman"/>
        </w:rPr>
        <w:t xml:space="preserve"> </w:t>
      </w:r>
      <w:proofErr w:type="spellStart"/>
      <w:r w:rsidR="00CB2D7E">
        <w:rPr>
          <w:rFonts w:ascii="Century Gothic" w:eastAsia="Times New Roman" w:hAnsi="Century Gothic" w:cs="Times New Roman"/>
        </w:rPr>
        <w:t>dej</w:t>
      </w:r>
      <w:proofErr w:type="spellEnd"/>
      <w:r w:rsidR="00CB2D7E">
        <w:rPr>
          <w:rFonts w:ascii="Century Gothic" w:eastAsia="Times New Roman" w:hAnsi="Century Gothic" w:cs="Times New Roman"/>
        </w:rPr>
        <w:t xml:space="preserve"> num </w:t>
      </w:r>
      <w:r w:rsidRPr="00FA2AF6">
        <w:rPr>
          <w:rFonts w:ascii="Century Gothic" w:eastAsia="Times New Roman" w:hAnsi="Century Gothic" w:cs="Times New Roman"/>
        </w:rPr>
        <w:t>(</w:t>
      </w:r>
      <w:proofErr w:type="spellStart"/>
      <w:r w:rsidRPr="00FA2AF6">
        <w:rPr>
          <w:rFonts w:ascii="Century Gothic" w:eastAsia="Times New Roman" w:hAnsi="Century Gothic" w:cs="Times New Roman"/>
        </w:rPr>
        <w:t>x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a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) nyob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qhov chaw ntawm </w:t>
      </w:r>
      <w:proofErr w:type="spellStart"/>
      <w:r w:rsidRPr="00FA2AF6">
        <w:rPr>
          <w:rFonts w:ascii="Century Gothic" w:eastAsia="Times New Roman" w:hAnsi="Century Gothic" w:cs="Times New Roman"/>
        </w:rPr>
        <w:t>t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10%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A91EA7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</w:p>
    <w:p w14:paraId="0EA39315" w14:textId="5F5546E9" w:rsidR="7D2C736D" w:rsidRPr="00FA2AF6" w:rsidRDefault="7D2C736D" w:rsidP="5848742D">
      <w:p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Qhov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lo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i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o </w:t>
      </w:r>
      <w:proofErr w:type="spellStart"/>
      <w:r w:rsidRPr="00FA2AF6">
        <w:rPr>
          <w:rFonts w:ascii="Century Gothic" w:eastAsia="Times New Roman" w:hAnsi="Century Gothic" w:cs="Times New Roman"/>
        </w:rPr>
        <w:t>tsh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a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Kev Lag </w:t>
      </w:r>
      <w:proofErr w:type="spellStart"/>
      <w:r w:rsidRPr="00FA2AF6">
        <w:rPr>
          <w:rFonts w:ascii="Century Gothic" w:eastAsia="Times New Roman" w:hAnsi="Century Gothic" w:cs="Times New Roman"/>
        </w:rPr>
        <w:t>L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Kev Sib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e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th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xav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RTCs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 </w:t>
      </w:r>
      <w:proofErr w:type="spellStart"/>
      <w:r w:rsidRPr="00FA2AF6">
        <w:rPr>
          <w:rFonts w:ascii="Century Gothic" w:eastAsia="Times New Roman" w:hAnsi="Century Gothic" w:cs="Times New Roman"/>
        </w:rPr>
        <w:t>c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r w:rsidR="00CB2D7E">
        <w:rPr>
          <w:rFonts w:ascii="Century Gothic" w:eastAsia="Times New Roman" w:hAnsi="Century Gothic" w:cs="Times New Roman"/>
        </w:rPr>
        <w:t xml:space="preserve">Koos Kas </w:t>
      </w:r>
      <w:r w:rsidRPr="00FA2AF6">
        <w:rPr>
          <w:rFonts w:ascii="Century Gothic" w:eastAsia="Times New Roman" w:hAnsi="Century Gothic" w:cs="Times New Roman"/>
        </w:rPr>
        <w:t xml:space="preserve">Catalyst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w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lawm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m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i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atalyst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yog qhov sib </w:t>
      </w:r>
      <w:proofErr w:type="spellStart"/>
      <w:r w:rsidRPr="00FA2AF6">
        <w:rPr>
          <w:rFonts w:ascii="Century Gothic" w:eastAsia="Times New Roman" w:hAnsi="Century Gothic" w:cs="Times New Roman"/>
        </w:rPr>
        <w:t>npau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s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thiab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e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5360DC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u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z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CB2D7E">
        <w:rPr>
          <w:rFonts w:ascii="Century Gothic" w:eastAsia="Times New Roman" w:hAnsi="Century Gothic" w:cs="Times New Roman"/>
        </w:rPr>
        <w:t>kev</w:t>
      </w:r>
      <w:proofErr w:type="spellEnd"/>
      <w:r w:rsidR="00CB2D7E">
        <w:rPr>
          <w:rFonts w:ascii="Century Gothic" w:eastAsia="Times New Roman" w:hAnsi="Century Gothic" w:cs="Times New Roman"/>
        </w:rPr>
        <w:t xml:space="preserve"> </w:t>
      </w:r>
      <w:proofErr w:type="spellStart"/>
      <w:r w:rsidR="00CB2D7E">
        <w:rPr>
          <w:rFonts w:ascii="Century Gothic" w:eastAsia="Times New Roman" w:hAnsi="Century Gothic" w:cs="Times New Roman"/>
        </w:rPr>
        <w:t>nqis</w:t>
      </w:r>
      <w:proofErr w:type="spellEnd"/>
      <w:r w:rsidR="00CB2D7E">
        <w:rPr>
          <w:rFonts w:ascii="Century Gothic" w:eastAsia="Times New Roman" w:hAnsi="Century Gothic" w:cs="Times New Roman"/>
        </w:rPr>
        <w:t xml:space="preserve"> </w:t>
      </w:r>
      <w:proofErr w:type="spellStart"/>
      <w:r w:rsidR="00CB2D7E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. Lub </w:t>
      </w:r>
      <w:proofErr w:type="spellStart"/>
      <w:r w:rsidRPr="00FA2AF6">
        <w:rPr>
          <w:rFonts w:ascii="Century Gothic" w:eastAsia="Times New Roman" w:hAnsi="Century Gothic" w:cs="Times New Roman"/>
        </w:rPr>
        <w:t>m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au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o tseem </w:t>
      </w:r>
      <w:proofErr w:type="spellStart"/>
      <w:r w:rsidRPr="00FA2AF6">
        <w:rPr>
          <w:rFonts w:ascii="Century Gothic" w:eastAsia="Times New Roman" w:hAnsi="Century Gothic" w:cs="Times New Roman"/>
        </w:rPr>
        <w:t>tsh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a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ai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RTCs </w:t>
      </w:r>
      <w:r w:rsidR="005360DC" w:rsidRPr="00FA2AF6">
        <w:rPr>
          <w:rFonts w:ascii="Century Gothic" w:eastAsia="Times New Roman" w:hAnsi="Century Gothic" w:cs="Times New Roman"/>
        </w:rPr>
        <w:t xml:space="preserve">tau </w:t>
      </w:r>
      <w:proofErr w:type="spellStart"/>
      <w:r w:rsidR="005360DC" w:rsidRPr="00FA2AF6">
        <w:rPr>
          <w:rFonts w:ascii="Century Gothic" w:eastAsia="Times New Roman" w:hAnsi="Century Gothic" w:cs="Times New Roman"/>
        </w:rPr>
        <w:t>t</w:t>
      </w:r>
      <w:r w:rsidRPr="00FA2AF6">
        <w:rPr>
          <w:rFonts w:ascii="Century Gothic" w:eastAsia="Times New Roman" w:hAnsi="Century Gothic" w:cs="Times New Roman"/>
        </w:rPr>
        <w:t>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yog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tx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lawm, </w:t>
      </w:r>
      <w:proofErr w:type="spellStart"/>
      <w:r w:rsidRPr="00FA2AF6">
        <w:rPr>
          <w:rFonts w:ascii="Century Gothic" w:eastAsia="Times New Roman" w:hAnsi="Century Gothic" w:cs="Times New Roman"/>
        </w:rPr>
        <w:t>tx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haw muaj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au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og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k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mo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oo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thiab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5360DC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aw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5360DC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>.</w:t>
      </w:r>
    </w:p>
    <w:p w14:paraId="344E42BA" w14:textId="77777777" w:rsidR="00F45F0B" w:rsidRPr="00FA2AF6" w:rsidRDefault="1CD1D15B" w:rsidP="5848742D">
      <w:pPr>
        <w:rPr>
          <w:rFonts w:ascii="Century Gothic" w:eastAsia="Times New Roman" w:hAnsi="Century Gothic" w:cs="Times New Roman"/>
          <w:b/>
          <w:bCs/>
        </w:rPr>
      </w:pPr>
      <w:r w:rsidRPr="00FA2AF6">
        <w:rPr>
          <w:rFonts w:ascii="Century Gothic" w:eastAsia="Times New Roman" w:hAnsi="Century Gothic" w:cs="Times New Roman"/>
          <w:b/>
          <w:bCs/>
        </w:rPr>
        <w:t xml:space="preserve">Daim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ntawv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thov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, Kev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tsim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nyog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, thiab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ncua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sij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hawm</w:t>
      </w:r>
      <w:proofErr w:type="spellEnd"/>
    </w:p>
    <w:p w14:paraId="3962B8F4" w14:textId="208703C1" w:rsidR="00F45F0B" w:rsidRPr="00FA2AF6" w:rsidRDefault="00F45F0B" w:rsidP="5848742D">
      <w:p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Txh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us </w:t>
      </w:r>
      <w:proofErr w:type="spellStart"/>
      <w:r w:rsidRPr="00FA2AF6">
        <w:rPr>
          <w:rFonts w:ascii="Century Gothic" w:eastAsia="Times New Roman" w:hAnsi="Century Gothic" w:cs="Times New Roman"/>
        </w:rPr>
        <w:t>Ne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Saib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yiaj </w:t>
      </w:r>
      <w:proofErr w:type="spellStart"/>
      <w:r w:rsidRPr="00FA2AF6">
        <w:rPr>
          <w:rFonts w:ascii="Century Gothic" w:eastAsia="Times New Roman" w:hAnsi="Century Gothic" w:cs="Times New Roman"/>
        </w:rPr>
        <w:t>Tx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</w:t>
      </w:r>
      <w:proofErr w:type="spellStart"/>
      <w:r w:rsidRPr="00FA2AF6">
        <w:rPr>
          <w:rFonts w:ascii="Century Gothic" w:eastAsia="Times New Roman" w:hAnsi="Century Gothic" w:cs="Times New Roman"/>
        </w:rPr>
        <w:t>s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HRTC,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 $14M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r w:rsidR="00CB2D7E">
        <w:rPr>
          <w:rFonts w:ascii="Century Gothic" w:eastAsia="Times New Roman" w:hAnsi="Century Gothic" w:cs="Times New Roman"/>
        </w:rPr>
        <w:t xml:space="preserve">Koos Kas </w:t>
      </w:r>
      <w:r w:rsidRPr="00FA2AF6">
        <w:rPr>
          <w:rFonts w:ascii="Century Gothic" w:eastAsia="Times New Roman" w:hAnsi="Century Gothic" w:cs="Times New Roman"/>
        </w:rPr>
        <w:t xml:space="preserve">Catalyst. Daim </w:t>
      </w:r>
      <w:proofErr w:type="spellStart"/>
      <w:r w:rsidRPr="00FA2AF6">
        <w:rPr>
          <w:rFonts w:ascii="Century Gothic" w:eastAsia="Times New Roman" w:hAnsi="Century Gothic" w:cs="Times New Roman"/>
        </w:rPr>
        <w:t>nt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aw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h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</w:t>
      </w:r>
      <w:proofErr w:type="spellStart"/>
      <w:r w:rsidRPr="00FA2AF6">
        <w:rPr>
          <w:rFonts w:ascii="Century Gothic" w:eastAsia="Times New Roman" w:hAnsi="Century Gothic" w:cs="Times New Roman"/>
        </w:rPr>
        <w:t>Cu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l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r w:rsidR="001E4808" w:rsidRPr="00FA2AF6">
        <w:rPr>
          <w:rFonts w:ascii="Century Gothic" w:eastAsia="Times New Roman" w:hAnsi="Century Gothic" w:cs="Times New Roman"/>
        </w:rPr>
        <w:t xml:space="preserve">Hnub Tim </w:t>
      </w:r>
      <w:r w:rsidRPr="00FA2AF6">
        <w:rPr>
          <w:rFonts w:ascii="Century Gothic" w:eastAsia="Times New Roman" w:hAnsi="Century Gothic" w:cs="Times New Roman"/>
        </w:rPr>
        <w:t xml:space="preserve">1, 2023, thiab </w:t>
      </w:r>
      <w:proofErr w:type="spellStart"/>
      <w:r w:rsidRPr="00FA2AF6">
        <w:rPr>
          <w:rFonts w:ascii="Century Gothic" w:eastAsia="Times New Roman" w:hAnsi="Century Gothic" w:cs="Times New Roman"/>
        </w:rPr>
        <w:t>kaw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Kaum </w:t>
      </w:r>
      <w:proofErr w:type="spellStart"/>
      <w:r w:rsidRPr="00FA2AF6">
        <w:rPr>
          <w:rFonts w:ascii="Century Gothic" w:eastAsia="Times New Roman" w:hAnsi="Century Gothic" w:cs="Times New Roman"/>
        </w:rPr>
        <w:t>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l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r w:rsidR="001E4808" w:rsidRPr="00FA2AF6">
        <w:rPr>
          <w:rFonts w:ascii="Century Gothic" w:eastAsia="Times New Roman" w:hAnsi="Century Gothic" w:cs="Times New Roman"/>
        </w:rPr>
        <w:t xml:space="preserve">Hnub Tim </w:t>
      </w:r>
      <w:r w:rsidRPr="00FA2AF6">
        <w:rPr>
          <w:rFonts w:ascii="Century Gothic" w:eastAsia="Times New Roman" w:hAnsi="Century Gothic" w:cs="Times New Roman"/>
        </w:rPr>
        <w:t xml:space="preserve">30, 2023. Daim </w:t>
      </w:r>
      <w:proofErr w:type="spellStart"/>
      <w:r w:rsidRPr="00FA2AF6">
        <w:rPr>
          <w:rFonts w:ascii="Century Gothic" w:eastAsia="Times New Roman" w:hAnsi="Century Gothic" w:cs="Times New Roman"/>
        </w:rPr>
        <w:t>nt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plo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, thiab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si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.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u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mu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li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lub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paus.</w:t>
      </w:r>
    </w:p>
    <w:p w14:paraId="1B5E4B40" w14:textId="5CD9B936" w:rsidR="00F45F0B" w:rsidRPr="00FA2AF6" w:rsidRDefault="139AB94D" w:rsidP="5848742D">
      <w:p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r w:rsidR="00CB2D7E">
        <w:rPr>
          <w:rFonts w:ascii="Century Gothic" w:eastAsia="Times New Roman" w:hAnsi="Century Gothic" w:cs="Times New Roman"/>
        </w:rPr>
        <w:t xml:space="preserve">Koos Kas </w:t>
      </w:r>
      <w:r w:rsidRPr="00FA2AF6">
        <w:rPr>
          <w:rFonts w:ascii="Century Gothic" w:eastAsia="Times New Roman" w:hAnsi="Century Gothic" w:cs="Times New Roman"/>
        </w:rPr>
        <w:t xml:space="preserve">Catalyst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nyob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</w:t>
      </w:r>
      <w:proofErr w:type="spellStart"/>
      <w:r w:rsidRPr="00FA2AF6">
        <w:rPr>
          <w:rFonts w:ascii="Century Gothic" w:eastAsia="Times New Roman" w:hAnsi="Century Gothic" w:cs="Times New Roman"/>
        </w:rPr>
        <w:t>Tsi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l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r w:rsidR="001E4808" w:rsidRPr="00FA2AF6">
        <w:rPr>
          <w:rFonts w:ascii="Century Gothic" w:eastAsia="Times New Roman" w:hAnsi="Century Gothic" w:cs="Times New Roman"/>
        </w:rPr>
        <w:t xml:space="preserve">Hnub Tim </w:t>
      </w:r>
      <w:r w:rsidRPr="00FA2AF6">
        <w:rPr>
          <w:rFonts w:ascii="Century Gothic" w:eastAsia="Times New Roman" w:hAnsi="Century Gothic" w:cs="Times New Roman"/>
        </w:rPr>
        <w:t xml:space="preserve">1, 2024. </w:t>
      </w:r>
      <w:proofErr w:type="spellStart"/>
      <w:r w:rsidRPr="00FA2AF6">
        <w:rPr>
          <w:rFonts w:ascii="Century Gothic" w:eastAsia="Times New Roman" w:hAnsi="Century Gothic" w:cs="Times New Roman"/>
        </w:rPr>
        <w:t>Tx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25% ntawm tag </w:t>
      </w:r>
      <w:proofErr w:type="spellStart"/>
      <w:r w:rsidRPr="00FA2AF6">
        <w:rPr>
          <w:rFonts w:ascii="Century Gothic" w:eastAsia="Times New Roman" w:hAnsi="Century Gothic" w:cs="Times New Roman"/>
        </w:rPr>
        <w:t>nr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Kev Them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.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u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them tag </w:t>
      </w:r>
      <w:proofErr w:type="spellStart"/>
      <w:r w:rsidRPr="00FA2AF6">
        <w:rPr>
          <w:rFonts w:ascii="Century Gothic" w:eastAsia="Times New Roman" w:hAnsi="Century Gothic" w:cs="Times New Roman"/>
        </w:rPr>
        <w:t>nr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</w:t>
      </w:r>
      <w:proofErr w:type="spellStart"/>
      <w:r w:rsidRPr="00FA2AF6">
        <w:rPr>
          <w:rFonts w:ascii="Century Gothic" w:eastAsia="Times New Roman" w:hAnsi="Century Gothic" w:cs="Times New Roman"/>
        </w:rPr>
        <w:t>Cu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l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r w:rsidR="001E4808" w:rsidRPr="00FA2AF6">
        <w:rPr>
          <w:rFonts w:ascii="Century Gothic" w:eastAsia="Times New Roman" w:hAnsi="Century Gothic" w:cs="Times New Roman"/>
        </w:rPr>
        <w:t xml:space="preserve">Hnub Tim </w:t>
      </w:r>
      <w:r w:rsidRPr="00FA2AF6">
        <w:rPr>
          <w:rFonts w:ascii="Century Gothic" w:eastAsia="Times New Roman" w:hAnsi="Century Gothic" w:cs="Times New Roman"/>
        </w:rPr>
        <w:t>30, 2026.</w:t>
      </w:r>
    </w:p>
    <w:p w14:paraId="0B798B3A" w14:textId="56CF4573" w:rsidR="696301FA" w:rsidRPr="00FA2AF6" w:rsidRDefault="003213CE" w:rsidP="5848742D">
      <w:pPr>
        <w:rPr>
          <w:rFonts w:ascii="Century Gothic" w:eastAsia="Times New Roman" w:hAnsi="Century Gothic" w:cs="Times New Roman"/>
          <w:b/>
          <w:bCs/>
        </w:rPr>
      </w:pPr>
      <w:r w:rsidRPr="00FA2AF6">
        <w:rPr>
          <w:rFonts w:ascii="Century Gothic" w:eastAsia="Times New Roman" w:hAnsi="Century Gothic" w:cs="Times New Roman"/>
          <w:b/>
          <w:bCs/>
        </w:rPr>
        <w:t xml:space="preserve">Kev sib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koom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ua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ke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nrog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 CERF </w:t>
      </w:r>
      <w:proofErr w:type="spellStart"/>
      <w:r w:rsidR="00CB2D7E">
        <w:rPr>
          <w:rFonts w:ascii="Century Gothic" w:eastAsia="Times New Roman" w:hAnsi="Century Gothic" w:cs="Times New Roman"/>
          <w:b/>
          <w:bCs/>
        </w:rPr>
        <w:t>Cov</w:t>
      </w:r>
      <w:proofErr w:type="spellEnd"/>
      <w:r w:rsidR="00CB2D7E">
        <w:rPr>
          <w:rFonts w:ascii="Century Gothic" w:eastAsia="Times New Roman" w:hAnsi="Century Gothic" w:cs="Times New Roman"/>
          <w:b/>
          <w:bCs/>
        </w:rPr>
        <w:t xml:space="preserve"> Kev </w:t>
      </w:r>
      <w:proofErr w:type="spellStart"/>
      <w:r w:rsidR="00CB2D7E">
        <w:rPr>
          <w:rFonts w:ascii="Century Gothic" w:eastAsia="Times New Roman" w:hAnsi="Century Gothic" w:cs="Times New Roman"/>
          <w:b/>
          <w:bCs/>
        </w:rPr>
        <w:t>Npaj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 </w:t>
      </w:r>
      <w:r w:rsidR="001E4808" w:rsidRPr="00FA2AF6">
        <w:rPr>
          <w:rFonts w:ascii="Century Gothic" w:eastAsia="Times New Roman" w:hAnsi="Century Gothic" w:cs="Times New Roman"/>
          <w:b/>
          <w:bCs/>
        </w:rPr>
        <w:t>thiab</w:t>
      </w:r>
      <w:r w:rsidRPr="00FA2AF6">
        <w:rPr>
          <w:rFonts w:ascii="Century Gothic" w:eastAsia="Times New Roman" w:hAnsi="Century Gothic" w:cs="Times New Roman"/>
          <w:b/>
          <w:bCs/>
        </w:rPr>
        <w:t xml:space="preserve"> </w:t>
      </w:r>
      <w:r w:rsidR="002E7C28">
        <w:rPr>
          <w:rFonts w:ascii="Century Gothic" w:eastAsia="Times New Roman" w:hAnsi="Century Gothic" w:cs="Times New Roman"/>
          <w:b/>
          <w:bCs/>
        </w:rPr>
        <w:t xml:space="preserve">Kev </w:t>
      </w:r>
      <w:proofErr w:type="spellStart"/>
      <w:r w:rsidR="002E7C28">
        <w:rPr>
          <w:rFonts w:ascii="Century Gothic" w:eastAsia="Times New Roman" w:hAnsi="Century Gothic" w:cs="Times New Roman"/>
          <w:b/>
          <w:bCs/>
        </w:rPr>
        <w:t>teeb</w:t>
      </w:r>
      <w:proofErr w:type="spellEnd"/>
      <w:r w:rsidR="002E7C28">
        <w:rPr>
          <w:rFonts w:ascii="Century Gothic" w:eastAsia="Times New Roman" w:hAnsi="Century Gothic" w:cs="Times New Roman"/>
          <w:b/>
          <w:bCs/>
        </w:rPr>
        <w:t xml:space="preserve"> </w:t>
      </w:r>
      <w:proofErr w:type="spellStart"/>
      <w:r w:rsidR="002E7C28">
        <w:rPr>
          <w:rFonts w:ascii="Century Gothic" w:eastAsia="Times New Roman" w:hAnsi="Century Gothic" w:cs="Times New Roman"/>
          <w:b/>
          <w:bCs/>
        </w:rPr>
        <w:t>tsas</w:t>
      </w:r>
      <w:proofErr w:type="spellEnd"/>
    </w:p>
    <w:p w14:paraId="50DEF3A8" w14:textId="6A1C7232" w:rsidR="007250D8" w:rsidRPr="00FA2AF6" w:rsidRDefault="2E22657A" w:rsidP="5848742D">
      <w:p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lastRenderedPageBreak/>
        <w:t xml:space="preserve">Qhov Kev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="00225433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atalyst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h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d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225433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CERF </w:t>
      </w:r>
      <w:proofErr w:type="spellStart"/>
      <w:r w:rsidR="002E7C28">
        <w:rPr>
          <w:rFonts w:ascii="Century Gothic" w:eastAsia="Times New Roman" w:hAnsi="Century Gothic" w:cs="Times New Roman"/>
        </w:rPr>
        <w:t>Cov</w:t>
      </w:r>
      <w:proofErr w:type="spellEnd"/>
      <w:r w:rsidR="002E7C28">
        <w:rPr>
          <w:rFonts w:ascii="Century Gothic" w:eastAsia="Times New Roman" w:hAnsi="Century Gothic" w:cs="Times New Roman"/>
        </w:rPr>
        <w:t xml:space="preserve"> Kev </w:t>
      </w:r>
      <w:proofErr w:type="spellStart"/>
      <w:r w:rsidR="002E7C28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>.</w:t>
      </w:r>
    </w:p>
    <w:p w14:paraId="143647BB" w14:textId="725D0ABD" w:rsidR="00C85608" w:rsidRPr="00FA2AF6" w:rsidRDefault="6CA0E33E" w:rsidP="5848742D">
      <w:pPr>
        <w:pStyle w:val="ListParagraph"/>
        <w:numPr>
          <w:ilvl w:val="0"/>
          <w:numId w:val="4"/>
        </w:num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r w:rsidR="002E7C28">
        <w:rPr>
          <w:rFonts w:ascii="Century Gothic" w:eastAsia="Times New Roman" w:hAnsi="Century Gothic" w:cs="Times New Roman"/>
        </w:rPr>
        <w:t xml:space="preserve">Koos Kas </w:t>
      </w:r>
      <w:r w:rsidRPr="00FA2AF6">
        <w:rPr>
          <w:rFonts w:ascii="Century Gothic" w:eastAsia="Times New Roman" w:hAnsi="Century Gothic" w:cs="Times New Roman"/>
        </w:rPr>
        <w:t xml:space="preserve">Catalyst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</w:t>
      </w:r>
      <w:proofErr w:type="spellStart"/>
      <w:r w:rsidRPr="00FA2AF6">
        <w:rPr>
          <w:rFonts w:ascii="Century Gothic" w:eastAsia="Times New Roman" w:hAnsi="Century Gothic" w:cs="Times New Roman"/>
        </w:rPr>
        <w:t>Cu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li 2024 ntawm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yiaj Them </w:t>
      </w:r>
      <w:proofErr w:type="spellStart"/>
      <w:r w:rsidRPr="00FA2AF6">
        <w:rPr>
          <w:rFonts w:ascii="Century Gothic" w:eastAsia="Times New Roman" w:hAnsi="Century Gothic" w:cs="Times New Roman"/>
        </w:rPr>
        <w:t>Nqi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. Qhov no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qhov sib </w:t>
      </w:r>
      <w:proofErr w:type="spellStart"/>
      <w:r w:rsidRPr="00FA2AF6">
        <w:rPr>
          <w:rFonts w:ascii="Century Gothic" w:eastAsia="Times New Roman" w:hAnsi="Century Gothic" w:cs="Times New Roman"/>
        </w:rPr>
        <w:t>tx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RTC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225433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>.</w:t>
      </w:r>
    </w:p>
    <w:p w14:paraId="016A804B" w14:textId="14FDB240" w:rsidR="009F42FC" w:rsidRPr="00FA2AF6" w:rsidRDefault="002E7C28" w:rsidP="5848742D">
      <w:pPr>
        <w:pStyle w:val="ListParagraph"/>
        <w:numPr>
          <w:ilvl w:val="0"/>
          <w:numId w:val="4"/>
        </w:numPr>
        <w:rPr>
          <w:rFonts w:ascii="Century Gothic" w:eastAsia="Times New Roman" w:hAnsi="Century Gothic" w:cs="Times New Roman"/>
        </w:rPr>
      </w:pPr>
      <w:r>
        <w:rPr>
          <w:rFonts w:ascii="Century Gothic" w:eastAsia="Times New Roman" w:hAnsi="Century Gothic" w:cs="Times New Roman"/>
        </w:rPr>
        <w:t xml:space="preserve">Koos Kas </w:t>
      </w:r>
      <w:r w:rsidR="00946629" w:rsidRPr="00FA2AF6">
        <w:rPr>
          <w:rFonts w:ascii="Century Gothic" w:eastAsia="Times New Roman" w:hAnsi="Century Gothic" w:cs="Times New Roman"/>
        </w:rPr>
        <w:t xml:space="preserve">Catalyst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kev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siv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nyiaj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yuav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tsum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ua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raws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li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cov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tswv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yim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cov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hauj</w:t>
      </w:r>
      <w:r w:rsidR="00225433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lwm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tseem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ceeb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uas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txheeb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xyuas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los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ntawm HRTC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hauv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Kev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Npaj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Theem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. HRTCs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yuav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txheeb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xyuas</w:t>
      </w:r>
      <w:proofErr w:type="spellEnd"/>
      <w:r w:rsidR="00B66FF8">
        <w:rPr>
          <w:rFonts w:ascii="Century Gothic" w:eastAsia="Times New Roman" w:hAnsi="Century Gothic" w:cs="Times New Roman"/>
        </w:rPr>
        <w:t xml:space="preserve"> </w:t>
      </w:r>
      <w:proofErr w:type="spellStart"/>
      <w:r w:rsidR="00B66FF8">
        <w:rPr>
          <w:rFonts w:ascii="Century Gothic" w:eastAsia="Times New Roman" w:hAnsi="Century Gothic" w:cs="Times New Roman"/>
        </w:rPr>
        <w:t>Cov</w:t>
      </w:r>
      <w:proofErr w:type="spellEnd"/>
      <w:r w:rsidR="00B66FF8">
        <w:rPr>
          <w:rFonts w:ascii="Century Gothic" w:eastAsia="Times New Roman" w:hAnsi="Century Gothic" w:cs="Times New Roman"/>
        </w:rPr>
        <w:t xml:space="preserve"> </w:t>
      </w:r>
      <w:proofErr w:type="spellStart"/>
      <w:r w:rsidR="00B66FF8">
        <w:rPr>
          <w:rFonts w:ascii="Century Gothic" w:eastAsia="Times New Roman" w:hAnsi="Century Gothic" w:cs="Times New Roman"/>
        </w:rPr>
        <w:t>Neeg</w:t>
      </w:r>
      <w:proofErr w:type="spellEnd"/>
      <w:r w:rsidR="00B66FF8">
        <w:rPr>
          <w:rFonts w:ascii="Century Gothic" w:eastAsia="Times New Roman" w:hAnsi="Century Gothic" w:cs="Times New Roman"/>
        </w:rPr>
        <w:t xml:space="preserve"> </w:t>
      </w:r>
      <w:proofErr w:type="spellStart"/>
      <w:r w:rsidR="00B66FF8">
        <w:rPr>
          <w:rFonts w:ascii="Century Gothic" w:eastAsia="Times New Roman" w:hAnsi="Century Gothic" w:cs="Times New Roman"/>
        </w:rPr>
        <w:t>Nqis</w:t>
      </w:r>
      <w:proofErr w:type="spellEnd"/>
      <w:r w:rsidR="00B66FF8">
        <w:rPr>
          <w:rFonts w:ascii="Century Gothic" w:eastAsia="Times New Roman" w:hAnsi="Century Gothic" w:cs="Times New Roman"/>
        </w:rPr>
        <w:t xml:space="preserve"> Peev </w:t>
      </w:r>
      <w:proofErr w:type="spellStart"/>
      <w:r w:rsidR="00B66FF8">
        <w:rPr>
          <w:rFonts w:ascii="Century Gothic" w:eastAsia="Times New Roman" w:hAnsi="Century Gothic" w:cs="Times New Roman"/>
        </w:rPr>
        <w:t>Hauv</w:t>
      </w:r>
      <w:proofErr w:type="spellEnd"/>
      <w:r w:rsidR="00B66FF8">
        <w:rPr>
          <w:rFonts w:ascii="Century Gothic" w:eastAsia="Times New Roman" w:hAnsi="Century Gothic" w:cs="Times New Roman"/>
        </w:rPr>
        <w:t xml:space="preserve"> </w:t>
      </w:r>
      <w:proofErr w:type="spellStart"/>
      <w:r w:rsidR="00B66FF8">
        <w:rPr>
          <w:rFonts w:ascii="Century Gothic" w:eastAsia="Times New Roman" w:hAnsi="Century Gothic" w:cs="Times New Roman"/>
        </w:rPr>
        <w:t>Cheeb</w:t>
      </w:r>
      <w:proofErr w:type="spellEnd"/>
      <w:r w:rsidR="00B66FF8">
        <w:rPr>
          <w:rFonts w:ascii="Century Gothic" w:eastAsia="Times New Roman" w:hAnsi="Century Gothic" w:cs="Times New Roman"/>
        </w:rPr>
        <w:t xml:space="preserve"> Tsam (</w:t>
      </w:r>
      <w:r w:rsidR="00946629" w:rsidRPr="00FA2AF6">
        <w:rPr>
          <w:rFonts w:ascii="Century Gothic" w:eastAsia="Times New Roman" w:hAnsi="Century Gothic" w:cs="Times New Roman"/>
        </w:rPr>
        <w:t>Sector Investment Coordinators</w:t>
      </w:r>
      <w:r w:rsidR="00B66FF8">
        <w:rPr>
          <w:rFonts w:ascii="Century Gothic" w:eastAsia="Times New Roman" w:hAnsi="Century Gothic" w:cs="Times New Roman"/>
        </w:rPr>
        <w:t>)</w:t>
      </w:r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raws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li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kev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lag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luam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los</w:t>
      </w:r>
      <w:proofErr w:type="spellEnd"/>
      <w:r w:rsidR="00225433" w:rsidRPr="00FA2AF6">
        <w:rPr>
          <w:rFonts w:ascii="Century Gothic" w:eastAsia="Times New Roman" w:hAnsi="Century Gothic" w:cs="Times New Roman"/>
        </w:rPr>
        <w:t xml:space="preserve"> </w:t>
      </w:r>
      <w:r w:rsidR="00946629" w:rsidRPr="00FA2AF6">
        <w:rPr>
          <w:rFonts w:ascii="Century Gothic" w:eastAsia="Times New Roman" w:hAnsi="Century Gothic" w:cs="Times New Roman"/>
        </w:rPr>
        <w:t xml:space="preserve">sis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cov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hauj</w:t>
      </w:r>
      <w:r w:rsidR="00225433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lwm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uas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HRTC tau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ua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qhov tseem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ceeb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hauv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nws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Lub Hom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Phiaj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Hauv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="00946629" w:rsidRPr="00FA2AF6">
        <w:rPr>
          <w:rFonts w:ascii="Century Gothic" w:eastAsia="Times New Roman" w:hAnsi="Century Gothic" w:cs="Times New Roman"/>
        </w:rPr>
        <w:t>Cheeb</w:t>
      </w:r>
      <w:proofErr w:type="spellEnd"/>
      <w:r w:rsidR="00946629" w:rsidRPr="00FA2AF6">
        <w:rPr>
          <w:rFonts w:ascii="Century Gothic" w:eastAsia="Times New Roman" w:hAnsi="Century Gothic" w:cs="Times New Roman"/>
        </w:rPr>
        <w:t xml:space="preserve"> Tsam.</w:t>
      </w:r>
    </w:p>
    <w:p w14:paraId="6DC868ED" w14:textId="5ADDA2EB" w:rsidR="2857B9B8" w:rsidRPr="00FA2AF6" w:rsidRDefault="00DA386D" w:rsidP="5848742D">
      <w:pPr>
        <w:pStyle w:val="ListParagraph"/>
        <w:numPr>
          <w:ilvl w:val="0"/>
          <w:numId w:val="4"/>
        </w:num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HRTC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atalyst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s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r w:rsidR="002E7C28">
        <w:rPr>
          <w:rFonts w:ascii="Century Gothic" w:eastAsia="Times New Roman" w:hAnsi="Century Gothic" w:cs="Times New Roman"/>
        </w:rPr>
        <w:t xml:space="preserve">qhov </w:t>
      </w:r>
      <w:proofErr w:type="spellStart"/>
      <w:r w:rsidR="002E7C28">
        <w:rPr>
          <w:rFonts w:ascii="Century Gothic" w:eastAsia="Times New Roman" w:hAnsi="Century Gothic" w:cs="Times New Roman"/>
        </w:rPr>
        <w:t>dej</w:t>
      </w:r>
      <w:proofErr w:type="spellEnd"/>
      <w:r w:rsidR="002E7C28">
        <w:rPr>
          <w:rFonts w:ascii="Century Gothic" w:eastAsia="Times New Roman" w:hAnsi="Century Gothic" w:cs="Times New Roman"/>
        </w:rPr>
        <w:t xml:space="preserve"> num </w:t>
      </w:r>
      <w:r w:rsidRPr="00FA2AF6">
        <w:rPr>
          <w:rFonts w:ascii="Century Gothic" w:eastAsia="Times New Roman" w:hAnsi="Century Gothic" w:cs="Times New Roman"/>
        </w:rPr>
        <w:t xml:space="preserve">thiab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.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o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u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w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lawm thiab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s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tsaw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aw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12 </w:t>
      </w:r>
      <w:proofErr w:type="spellStart"/>
      <w:r w:rsidRPr="00FA2AF6">
        <w:rPr>
          <w:rFonts w:ascii="Century Gothic" w:eastAsia="Times New Roman" w:hAnsi="Century Gothic" w:cs="Times New Roman"/>
        </w:rPr>
        <w:t>paw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e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f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yob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r w:rsidR="002E7C28">
        <w:rPr>
          <w:rFonts w:ascii="Century Gothic" w:eastAsia="Times New Roman" w:hAnsi="Century Gothic" w:cs="Times New Roman"/>
        </w:rPr>
        <w:t xml:space="preserve">Kev </w:t>
      </w:r>
      <w:proofErr w:type="spellStart"/>
      <w:r w:rsidR="002E7C28">
        <w:rPr>
          <w:rFonts w:ascii="Century Gothic" w:eastAsia="Times New Roman" w:hAnsi="Century Gothic" w:cs="Times New Roman"/>
        </w:rPr>
        <w:t>Npaj</w:t>
      </w:r>
      <w:proofErr w:type="spellEnd"/>
      <w:r w:rsidR="002E7C28">
        <w:rPr>
          <w:rFonts w:ascii="Century Gothic" w:eastAsia="Times New Roman" w:hAnsi="Century Gothic" w:cs="Times New Roman"/>
        </w:rPr>
        <w:t xml:space="preserve"> Rau Kev </w:t>
      </w:r>
      <w:proofErr w:type="spellStart"/>
      <w:r w:rsidR="002E7C28">
        <w:rPr>
          <w:rFonts w:ascii="Century Gothic" w:eastAsia="Times New Roman" w:hAnsi="Century Gothic" w:cs="Times New Roman"/>
        </w:rPr>
        <w:t>Thov</w:t>
      </w:r>
      <w:proofErr w:type="spellEnd"/>
      <w:r w:rsidR="002E7C28">
        <w:rPr>
          <w:rFonts w:ascii="Century Gothic" w:eastAsia="Times New Roman" w:hAnsi="Century Gothic" w:cs="Times New Roman"/>
        </w:rPr>
        <w:t xml:space="preserve"> (</w:t>
      </w:r>
      <w:r w:rsidRPr="00FA2AF6">
        <w:rPr>
          <w:rFonts w:ascii="Century Gothic" w:eastAsia="Times New Roman" w:hAnsi="Century Gothic" w:cs="Times New Roman"/>
        </w:rPr>
        <w:t>Planning Phase Solicitation for Proposals SFP).</w:t>
      </w:r>
    </w:p>
    <w:p w14:paraId="3C6E4855" w14:textId="3AB4EBBB" w:rsidR="25F881BD" w:rsidRPr="00FA2AF6" w:rsidRDefault="00660672" w:rsidP="25F881BD">
      <w:p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225433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tx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y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i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yog 'mile </w:t>
      </w:r>
      <w:proofErr w:type="spellStart"/>
      <w:r w:rsidRPr="00FA2AF6">
        <w:rPr>
          <w:rFonts w:ascii="Century Gothic" w:eastAsia="Times New Roman" w:hAnsi="Century Gothic" w:cs="Times New Roman"/>
        </w:rPr>
        <w:t>kaw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'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Kev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dh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'</w:t>
      </w:r>
      <w:proofErr w:type="spellStart"/>
      <w:r w:rsidRPr="00FA2AF6">
        <w:rPr>
          <w:rFonts w:ascii="Century Gothic" w:eastAsia="Times New Roman" w:hAnsi="Century Gothic" w:cs="Times New Roman"/>
        </w:rPr>
        <w:t>npaj-rau-m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' vim Catalyst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q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r w:rsidR="00AD680F">
        <w:rPr>
          <w:rFonts w:ascii="Century Gothic" w:eastAsia="Times New Roman" w:hAnsi="Century Gothic" w:cs="Times New Roman"/>
        </w:rPr>
        <w:t xml:space="preserve">Lub </w:t>
      </w:r>
      <w:proofErr w:type="spellStart"/>
      <w:r w:rsidR="00AD680F">
        <w:rPr>
          <w:rFonts w:ascii="Century Gothic" w:eastAsia="Times New Roman" w:hAnsi="Century Gothic" w:cs="Times New Roman"/>
        </w:rPr>
        <w:t>Sij</w:t>
      </w:r>
      <w:proofErr w:type="spellEnd"/>
      <w:r w:rsidR="00AD680F">
        <w:rPr>
          <w:rFonts w:ascii="Century Gothic" w:eastAsia="Times New Roman" w:hAnsi="Century Gothic" w:cs="Times New Roman"/>
        </w:rPr>
        <w:t xml:space="preserve"> Hawm Teeb </w:t>
      </w:r>
      <w:proofErr w:type="spellStart"/>
      <w:r w:rsidR="00AD680F">
        <w:rPr>
          <w:rFonts w:ascii="Century Gothic" w:eastAsia="Times New Roman" w:hAnsi="Century Gothic" w:cs="Times New Roman"/>
        </w:rPr>
        <w:t>Ts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.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h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sim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Kev 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 '</w:t>
      </w:r>
      <w:proofErr w:type="spellStart"/>
      <w:r w:rsidRPr="00FA2AF6">
        <w:rPr>
          <w:rFonts w:ascii="Century Gothic" w:eastAsia="Times New Roman" w:hAnsi="Century Gothic" w:cs="Times New Roman"/>
        </w:rPr>
        <w:t>npaj-rau-m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' yam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x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atalyst </w:t>
      </w:r>
      <w:proofErr w:type="spellStart"/>
      <w:r w:rsidRPr="00FA2AF6">
        <w:rPr>
          <w:rFonts w:ascii="Century Gothic" w:eastAsia="Times New Roman" w:hAnsi="Century Gothic" w:cs="Times New Roman"/>
        </w:rPr>
        <w:t>ku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seem </w:t>
      </w:r>
      <w:proofErr w:type="spellStart"/>
      <w:r w:rsidRPr="00FA2AF6">
        <w:rPr>
          <w:rFonts w:ascii="Century Gothic" w:eastAsia="Times New Roman" w:hAnsi="Century Gothic" w:cs="Times New Roman"/>
        </w:rPr>
        <w:t>ts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r w:rsidR="002E7C28">
        <w:rPr>
          <w:rFonts w:ascii="Century Gothic" w:eastAsia="Times New Roman" w:hAnsi="Century Gothic" w:cs="Times New Roman"/>
        </w:rPr>
        <w:t xml:space="preserve">Lub </w:t>
      </w:r>
      <w:proofErr w:type="spellStart"/>
      <w:r w:rsidR="002E7C28">
        <w:rPr>
          <w:rFonts w:ascii="Century Gothic" w:eastAsia="Times New Roman" w:hAnsi="Century Gothic" w:cs="Times New Roman"/>
        </w:rPr>
        <w:t>Sij</w:t>
      </w:r>
      <w:proofErr w:type="spellEnd"/>
      <w:r w:rsidR="002E7C28">
        <w:rPr>
          <w:rFonts w:ascii="Century Gothic" w:eastAsia="Times New Roman" w:hAnsi="Century Gothic" w:cs="Times New Roman"/>
        </w:rPr>
        <w:t xml:space="preserve"> Hawm Kev Teeb </w:t>
      </w:r>
      <w:proofErr w:type="spellStart"/>
      <w:r w:rsidR="002E7C28">
        <w:rPr>
          <w:rFonts w:ascii="Century Gothic" w:eastAsia="Times New Roman" w:hAnsi="Century Gothic" w:cs="Times New Roman"/>
        </w:rPr>
        <w:t>Tsas</w:t>
      </w:r>
      <w:proofErr w:type="spellEnd"/>
      <w:r w:rsidR="002E7C28">
        <w:rPr>
          <w:rFonts w:ascii="Century Gothic" w:eastAsia="Times New Roman" w:hAnsi="Century Gothic" w:cs="Times New Roman"/>
        </w:rPr>
        <w:t xml:space="preserve"> (</w:t>
      </w:r>
      <w:r w:rsidRPr="00FA2AF6">
        <w:rPr>
          <w:rFonts w:ascii="Century Gothic" w:eastAsia="Times New Roman" w:hAnsi="Century Gothic" w:cs="Times New Roman"/>
        </w:rPr>
        <w:t>CERF Implementation Phase Funds</w:t>
      </w:r>
      <w:r w:rsidR="002E7C28">
        <w:rPr>
          <w:rFonts w:ascii="Century Gothic" w:eastAsia="Times New Roman" w:hAnsi="Century Gothic" w:cs="Times New Roman"/>
        </w:rPr>
        <w:t>)</w:t>
      </w:r>
      <w:r w:rsidRPr="00FA2AF6">
        <w:rPr>
          <w:rFonts w:ascii="Century Gothic" w:eastAsia="Times New Roman" w:hAnsi="Century Gothic" w:cs="Times New Roman"/>
        </w:rPr>
        <w:t>.</w:t>
      </w:r>
    </w:p>
    <w:p w14:paraId="6DD9AA09" w14:textId="77777777" w:rsidR="1969DAE8" w:rsidRPr="00FA2AF6" w:rsidRDefault="1969DAE8" w:rsidP="5848742D">
      <w:pPr>
        <w:rPr>
          <w:rFonts w:ascii="Century Gothic" w:eastAsia="Times New Roman" w:hAnsi="Century Gothic" w:cs="Times New Roman"/>
          <w:b/>
          <w:bCs/>
        </w:rPr>
      </w:pPr>
      <w:r w:rsidRPr="00FA2AF6">
        <w:rPr>
          <w:rFonts w:ascii="Century Gothic" w:eastAsia="Times New Roman" w:hAnsi="Century Gothic" w:cs="Times New Roman"/>
          <w:b/>
          <w:bCs/>
        </w:rPr>
        <w:t xml:space="preserve">Kev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txiav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txim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siab</w:t>
      </w:r>
      <w:proofErr w:type="spellEnd"/>
      <w:r w:rsidRPr="00FA2AF6">
        <w:rPr>
          <w:rFonts w:ascii="Century Gothic" w:eastAsia="Times New Roman" w:hAnsi="Century Gothic" w:cs="Times New Roman"/>
          <w:b/>
          <w:bCs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  <w:b/>
          <w:bCs/>
        </w:rPr>
        <w:t>ntxiv</w:t>
      </w:r>
      <w:proofErr w:type="spellEnd"/>
    </w:p>
    <w:p w14:paraId="525D0E35" w14:textId="64772CD6" w:rsidR="3337FE71" w:rsidRPr="00FA2AF6" w:rsidRDefault="3337FE71" w:rsidP="5848742D">
      <w:pPr>
        <w:pStyle w:val="ListParagraph"/>
        <w:numPr>
          <w:ilvl w:val="0"/>
          <w:numId w:val="3"/>
        </w:num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Paw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ERF </w:t>
      </w:r>
      <w:r w:rsidR="00AD680F">
        <w:rPr>
          <w:rFonts w:ascii="Century Gothic" w:eastAsia="Times New Roman" w:hAnsi="Century Gothic" w:cs="Times New Roman"/>
        </w:rPr>
        <w:t xml:space="preserve">Kev </w:t>
      </w:r>
      <w:proofErr w:type="spellStart"/>
      <w:r w:rsidR="00AD680F">
        <w:rPr>
          <w:rFonts w:ascii="Century Gothic" w:eastAsia="Times New Roman" w:hAnsi="Century Gothic" w:cs="Times New Roman"/>
        </w:rPr>
        <w:t>Ua</w:t>
      </w:r>
      <w:proofErr w:type="spellEnd"/>
      <w:r w:rsidR="00AD680F">
        <w:rPr>
          <w:rFonts w:ascii="Century Gothic" w:eastAsia="Times New Roman" w:hAnsi="Century Gothic" w:cs="Times New Roman"/>
        </w:rPr>
        <w:t xml:space="preserve"> Hauj </w:t>
      </w:r>
      <w:proofErr w:type="spellStart"/>
      <w:r w:rsidR="00AD680F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lo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a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og </w:t>
      </w:r>
      <w:proofErr w:type="spellStart"/>
      <w:r w:rsidRPr="00FA2AF6">
        <w:rPr>
          <w:rFonts w:ascii="Century Gothic" w:eastAsia="Times New Roman" w:hAnsi="Century Gothic" w:cs="Times New Roman"/>
        </w:rPr>
        <w:t>l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lawm </w:t>
      </w:r>
      <w:r w:rsidR="00AD680F">
        <w:rPr>
          <w:rFonts w:ascii="Century Gothic" w:eastAsia="Times New Roman" w:hAnsi="Century Gothic" w:cs="Times New Roman"/>
        </w:rPr>
        <w:t xml:space="preserve">ntawm Kev </w:t>
      </w:r>
      <w:proofErr w:type="spellStart"/>
      <w:r w:rsidR="00AD680F">
        <w:rPr>
          <w:rFonts w:ascii="Century Gothic" w:eastAsia="Times New Roman" w:hAnsi="Century Gothic" w:cs="Times New Roman"/>
        </w:rPr>
        <w:t>Npaj</w:t>
      </w:r>
      <w:proofErr w:type="spellEnd"/>
      <w:r w:rsidR="00AD680F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hi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m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dua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"Lub Hom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hee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: Ntu 2, Kev </w:t>
      </w:r>
      <w:proofErr w:type="spellStart"/>
      <w:r w:rsidRPr="00FA2AF6">
        <w:rPr>
          <w:rFonts w:ascii="Century Gothic" w:eastAsia="Times New Roman" w:hAnsi="Century Gothic" w:cs="Times New Roman"/>
        </w:rPr>
        <w:t>nq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"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ai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u </w:t>
      </w:r>
      <w:proofErr w:type="spellStart"/>
      <w:r w:rsidRPr="00FA2AF6">
        <w:rPr>
          <w:rFonts w:ascii="Century Gothic" w:eastAsia="Times New Roman" w:hAnsi="Century Gothic" w:cs="Times New Roman"/>
        </w:rPr>
        <w:t>t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se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ERF PY 22-24 </w:t>
      </w:r>
      <w:r w:rsidR="00AD680F">
        <w:rPr>
          <w:rFonts w:ascii="Century Gothic" w:eastAsia="Times New Roman" w:hAnsi="Century Gothic" w:cs="Times New Roman"/>
        </w:rPr>
        <w:t xml:space="preserve">Kev </w:t>
      </w:r>
      <w:proofErr w:type="spellStart"/>
      <w:r w:rsidR="00AD680F">
        <w:rPr>
          <w:rFonts w:ascii="Century Gothic" w:eastAsia="Times New Roman" w:hAnsi="Century Gothic" w:cs="Times New Roman"/>
        </w:rPr>
        <w:t>Npaj</w:t>
      </w:r>
      <w:proofErr w:type="spellEnd"/>
      <w:r w:rsidR="00AD680F">
        <w:rPr>
          <w:rFonts w:ascii="Century Gothic" w:eastAsia="Times New Roman" w:hAnsi="Century Gothic" w:cs="Times New Roman"/>
        </w:rPr>
        <w:t xml:space="preserve"> </w:t>
      </w:r>
      <w:proofErr w:type="spellStart"/>
      <w:r w:rsidR="00AD680F">
        <w:rPr>
          <w:rFonts w:ascii="Century Gothic" w:eastAsia="Times New Roman" w:hAnsi="Century Gothic" w:cs="Times New Roman"/>
        </w:rPr>
        <w:t>rau</w:t>
      </w:r>
      <w:proofErr w:type="spellEnd"/>
      <w:r w:rsidR="00AD680F">
        <w:rPr>
          <w:rFonts w:ascii="Century Gothic" w:eastAsia="Times New Roman" w:hAnsi="Century Gothic" w:cs="Times New Roman"/>
        </w:rPr>
        <w:t xml:space="preserve"> Kev </w:t>
      </w:r>
      <w:proofErr w:type="spellStart"/>
      <w:r w:rsidR="00AD680F">
        <w:rPr>
          <w:rFonts w:ascii="Century Gothic" w:eastAsia="Times New Roman" w:hAnsi="Century Gothic" w:cs="Times New Roman"/>
        </w:rPr>
        <w:t>Thov</w:t>
      </w:r>
      <w:proofErr w:type="spellEnd"/>
      <w:r w:rsidR="00AD680F">
        <w:rPr>
          <w:rFonts w:ascii="Century Gothic" w:eastAsia="Times New Roman" w:hAnsi="Century Gothic" w:cs="Times New Roman"/>
        </w:rPr>
        <w:t xml:space="preserve"> (</w:t>
      </w:r>
      <w:r w:rsidRPr="00FA2AF6">
        <w:rPr>
          <w:rFonts w:ascii="Century Gothic" w:eastAsia="Times New Roman" w:hAnsi="Century Gothic" w:cs="Times New Roman"/>
        </w:rPr>
        <w:t xml:space="preserve">Planning Phase Solicitation for Proposal SFP). Kev </w:t>
      </w:r>
      <w:proofErr w:type="spellStart"/>
      <w:r w:rsidRPr="00FA2AF6">
        <w:rPr>
          <w:rFonts w:ascii="Century Gothic" w:eastAsia="Times New Roman" w:hAnsi="Century Gothic" w:cs="Times New Roman"/>
        </w:rPr>
        <w:t>hlo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zoo dua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Kev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A226AC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A226AC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qhov </w:t>
      </w:r>
      <w:proofErr w:type="spellStart"/>
      <w:r w:rsidRPr="00FA2AF6">
        <w:rPr>
          <w:rFonts w:ascii="Century Gothic" w:eastAsia="Times New Roman" w:hAnsi="Century Gothic" w:cs="Times New Roman"/>
        </w:rPr>
        <w:t>ntx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r w:rsidR="00AD680F">
        <w:rPr>
          <w:rFonts w:ascii="Century Gothic" w:eastAsia="Times New Roman" w:hAnsi="Century Gothic" w:cs="Times New Roman"/>
        </w:rPr>
        <w:t xml:space="preserve">Koos Kas </w:t>
      </w:r>
      <w:r w:rsidRPr="00FA2AF6">
        <w:rPr>
          <w:rFonts w:ascii="Century Gothic" w:eastAsia="Times New Roman" w:hAnsi="Century Gothic" w:cs="Times New Roman"/>
        </w:rPr>
        <w:t xml:space="preserve">Catalyst, </w:t>
      </w:r>
      <w:proofErr w:type="spellStart"/>
      <w:r w:rsidRPr="00FA2AF6">
        <w:rPr>
          <w:rFonts w:ascii="Century Gothic" w:eastAsia="Times New Roman" w:hAnsi="Century Gothic" w:cs="Times New Roman"/>
        </w:rPr>
        <w:t>s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ab sis </w:t>
      </w:r>
      <w:proofErr w:type="spellStart"/>
      <w:r w:rsidRPr="00FA2AF6">
        <w:rPr>
          <w:rFonts w:ascii="Century Gothic" w:eastAsia="Times New Roman" w:hAnsi="Century Gothic" w:cs="Times New Roman"/>
        </w:rPr>
        <w:t>tsi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i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yog "</w:t>
      </w:r>
      <w:proofErr w:type="spellStart"/>
      <w:r w:rsidRPr="00FA2AF6">
        <w:rPr>
          <w:rFonts w:ascii="Century Gothic" w:eastAsia="Times New Roman" w:hAnsi="Century Gothic" w:cs="Times New Roman"/>
        </w:rPr>
        <w:t>npaj</w:t>
      </w:r>
      <w:proofErr w:type="spellEnd"/>
      <w:r w:rsidRPr="00FA2AF6">
        <w:rPr>
          <w:rFonts w:ascii="Century Gothic" w:eastAsia="Times New Roman" w:hAnsi="Century Gothic" w:cs="Times New Roman"/>
        </w:rPr>
        <w:t>-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>-mus."</w:t>
      </w:r>
    </w:p>
    <w:p w14:paraId="56F6F9AB" w14:textId="1CB6C0CB" w:rsidR="003864F2" w:rsidRPr="00FA2AF6" w:rsidRDefault="472DAFF6" w:rsidP="5848742D">
      <w:pPr>
        <w:pStyle w:val="ListParagraph"/>
        <w:numPr>
          <w:ilvl w:val="0"/>
          <w:numId w:val="3"/>
        </w:num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w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Sib </w:t>
      </w:r>
      <w:proofErr w:type="spellStart"/>
      <w:r w:rsidRPr="00FA2AF6">
        <w:rPr>
          <w:rFonts w:ascii="Century Gothic" w:eastAsia="Times New Roman" w:hAnsi="Century Gothic" w:cs="Times New Roman"/>
        </w:rPr>
        <w:t>K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e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aw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q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RTCs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"</w:t>
      </w:r>
      <w:proofErr w:type="spellStart"/>
      <w:r w:rsidRPr="00FA2AF6">
        <w:rPr>
          <w:rFonts w:ascii="Century Gothic" w:eastAsia="Times New Roman" w:hAnsi="Century Gothic" w:cs="Times New Roman"/>
        </w:rPr>
        <w:t>npaj-rau-m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"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A226AC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ka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m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tx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e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xhee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thiab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ab</w:t>
      </w:r>
      <w:proofErr w:type="spellEnd"/>
      <w:r w:rsidR="00A226AC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ua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si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ho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xa tuaj </w:t>
      </w:r>
      <w:proofErr w:type="spellStart"/>
      <w:r w:rsidRPr="00FA2AF6">
        <w:rPr>
          <w:rFonts w:ascii="Century Gothic" w:eastAsia="Times New Roman" w:hAnsi="Century Gothic" w:cs="Times New Roman"/>
        </w:rPr>
        <w:t>sau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o.</w:t>
      </w:r>
    </w:p>
    <w:p w14:paraId="5BD4FCF8" w14:textId="61CD92BE" w:rsidR="003864F2" w:rsidRPr="00FA2AF6" w:rsidRDefault="10DBCBFB" w:rsidP="5848742D">
      <w:pPr>
        <w:pStyle w:val="ListParagraph"/>
        <w:numPr>
          <w:ilvl w:val="0"/>
          <w:numId w:val="3"/>
        </w:numPr>
        <w:rPr>
          <w:rFonts w:ascii="Century Gothic" w:eastAsia="Times New Roman" w:hAnsi="Century Gothic" w:cs="Times New Roman"/>
        </w:rPr>
      </w:pPr>
      <w:r w:rsidRPr="00FA2AF6">
        <w:rPr>
          <w:rFonts w:ascii="Century Gothic" w:eastAsia="Times New Roman" w:hAnsi="Century Gothic" w:cs="Times New Roman"/>
        </w:rPr>
        <w:t xml:space="preserve">Lub </w:t>
      </w:r>
      <w:proofErr w:type="spellStart"/>
      <w:r w:rsidRPr="00FA2AF6">
        <w:rPr>
          <w:rFonts w:ascii="Century Gothic" w:eastAsia="Times New Roman" w:hAnsi="Century Gothic" w:cs="Times New Roman"/>
        </w:rPr>
        <w:t>ntsi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u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"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ph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x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" yog </w:t>
      </w:r>
      <w:proofErr w:type="spellStart"/>
      <w:r w:rsidRPr="00FA2AF6">
        <w:rPr>
          <w:rFonts w:ascii="Century Gothic" w:eastAsia="Times New Roman" w:hAnsi="Century Gothic" w:cs="Times New Roman"/>
        </w:rPr>
        <w:t>ua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w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 </w:t>
      </w:r>
      <w:r w:rsidR="007E3810">
        <w:rPr>
          <w:rFonts w:ascii="Century Gothic" w:eastAsia="Times New Roman" w:hAnsi="Century Gothic" w:cs="Times New Roman"/>
        </w:rPr>
        <w:t xml:space="preserve">Pov Nyiaj </w:t>
      </w:r>
      <w:proofErr w:type="spellStart"/>
      <w:r w:rsidR="007E3810">
        <w:rPr>
          <w:rFonts w:ascii="Century Gothic" w:eastAsia="Times New Roman" w:hAnsi="Century Gothic" w:cs="Times New Roman"/>
        </w:rPr>
        <w:t>Pab</w:t>
      </w:r>
      <w:proofErr w:type="spellEnd"/>
      <w:r w:rsidR="007E3810">
        <w:rPr>
          <w:rFonts w:ascii="Century Gothic" w:eastAsia="Times New Roman" w:hAnsi="Century Gothic" w:cs="Times New Roman"/>
        </w:rPr>
        <w:t xml:space="preserve"> Kev Lag </w:t>
      </w:r>
      <w:proofErr w:type="spellStart"/>
      <w:r w:rsidR="007E3810">
        <w:rPr>
          <w:rFonts w:ascii="Century Gothic" w:eastAsia="Times New Roman" w:hAnsi="Century Gothic" w:cs="Times New Roman"/>
        </w:rPr>
        <w:t>Luag</w:t>
      </w:r>
      <w:proofErr w:type="spellEnd"/>
      <w:r w:rsidR="007E3810">
        <w:rPr>
          <w:rFonts w:ascii="Century Gothic" w:eastAsia="Times New Roman" w:hAnsi="Century Gothic" w:cs="Times New Roman"/>
        </w:rPr>
        <w:t xml:space="preserve"> (</w:t>
      </w:r>
      <w:r w:rsidRPr="00FA2AF6">
        <w:rPr>
          <w:rFonts w:ascii="Century Gothic" w:eastAsia="Times New Roman" w:hAnsi="Century Gothic" w:cs="Times New Roman"/>
        </w:rPr>
        <w:t>Economic Development Pilot grant</w:t>
      </w:r>
      <w:r w:rsidR="007E3810">
        <w:rPr>
          <w:rFonts w:ascii="Century Gothic" w:eastAsia="Times New Roman" w:hAnsi="Century Gothic" w:cs="Times New Roman"/>
        </w:rPr>
        <w:t>)</w:t>
      </w:r>
      <w:r w:rsidRPr="00FA2AF6">
        <w:rPr>
          <w:rFonts w:ascii="Century Gothic" w:eastAsia="Times New Roman" w:hAnsi="Century Gothic" w:cs="Times New Roman"/>
        </w:rPr>
        <w:t xml:space="preserve"> n</w:t>
      </w:r>
      <w:proofErr w:type="spellStart"/>
      <w:r w:rsidRPr="00FA2AF6">
        <w:rPr>
          <w:rFonts w:ascii="Century Gothic" w:eastAsia="Times New Roman" w:hAnsi="Century Gothic" w:cs="Times New Roman"/>
        </w:rPr>
        <w:t>rog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rau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q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o: </w:t>
      </w:r>
      <w:proofErr w:type="spellStart"/>
      <w:r w:rsidR="007E3810">
        <w:rPr>
          <w:rFonts w:ascii="Century Gothic" w:eastAsia="Times New Roman" w:hAnsi="Century Gothic" w:cs="Times New Roman"/>
        </w:rPr>
        <w:t>Ib</w:t>
      </w:r>
      <w:proofErr w:type="spellEnd"/>
      <w:r w:rsidR="007E3810">
        <w:rPr>
          <w:rFonts w:ascii="Century Gothic" w:eastAsia="Times New Roman" w:hAnsi="Century Gothic" w:cs="Times New Roman"/>
        </w:rPr>
        <w:t xml:space="preserve"> </w:t>
      </w:r>
      <w:proofErr w:type="spellStart"/>
      <w:r w:rsidR="007E3810">
        <w:rPr>
          <w:rFonts w:ascii="Century Gothic" w:eastAsia="Times New Roman" w:hAnsi="Century Gothic" w:cs="Times New Roman"/>
        </w:rPr>
        <w:t>Puag</w:t>
      </w:r>
      <w:proofErr w:type="spellEnd"/>
      <w:r w:rsidR="007E3810">
        <w:rPr>
          <w:rFonts w:ascii="Century Gothic" w:eastAsia="Times New Roman" w:hAnsi="Century Gothic" w:cs="Times New Roman"/>
        </w:rPr>
        <w:t xml:space="preserve"> </w:t>
      </w:r>
      <w:proofErr w:type="spellStart"/>
      <w:r w:rsidR="007E3810">
        <w:rPr>
          <w:rFonts w:ascii="Century Gothic" w:eastAsia="Times New Roman" w:hAnsi="Century Gothic" w:cs="Times New Roman"/>
        </w:rPr>
        <w:t>Ncig</w:t>
      </w:r>
      <w:proofErr w:type="spellEnd"/>
      <w:r w:rsidR="007E3810">
        <w:rPr>
          <w:rFonts w:ascii="Century Gothic" w:eastAsia="Times New Roman" w:hAnsi="Century Gothic" w:cs="Times New Roman"/>
        </w:rPr>
        <w:t xml:space="preserve"> (</w:t>
      </w:r>
      <w:r w:rsidRPr="00FA2AF6">
        <w:rPr>
          <w:rFonts w:ascii="Century Gothic" w:eastAsia="Times New Roman" w:hAnsi="Century Gothic" w:cs="Times New Roman"/>
        </w:rPr>
        <w:t>Innovation Ecosystem</w:t>
      </w:r>
      <w:r w:rsidR="007E3810">
        <w:rPr>
          <w:rFonts w:ascii="Century Gothic" w:eastAsia="Times New Roman" w:hAnsi="Century Gothic" w:cs="Times New Roman"/>
        </w:rPr>
        <w:t>)</w:t>
      </w:r>
      <w:r w:rsidRPr="00FA2AF6">
        <w:rPr>
          <w:rFonts w:ascii="Century Gothic" w:eastAsia="Times New Roman" w:hAnsi="Century Gothic" w:cs="Times New Roman"/>
        </w:rPr>
        <w:t xml:space="preserve">, </w:t>
      </w:r>
      <w:r w:rsidR="007E3810">
        <w:rPr>
          <w:rFonts w:ascii="Century Gothic" w:eastAsia="Times New Roman" w:hAnsi="Century Gothic" w:cs="Times New Roman"/>
        </w:rPr>
        <w:t xml:space="preserve">Kev </w:t>
      </w:r>
      <w:proofErr w:type="spellStart"/>
      <w:r w:rsidR="007E3810">
        <w:rPr>
          <w:rFonts w:ascii="Century Gothic" w:eastAsia="Times New Roman" w:hAnsi="Century Gothic" w:cs="Times New Roman"/>
        </w:rPr>
        <w:t>Ua</w:t>
      </w:r>
      <w:proofErr w:type="spellEnd"/>
      <w:r w:rsidR="007E3810">
        <w:rPr>
          <w:rFonts w:ascii="Century Gothic" w:eastAsia="Times New Roman" w:hAnsi="Century Gothic" w:cs="Times New Roman"/>
        </w:rPr>
        <w:t xml:space="preserve"> Lag </w:t>
      </w:r>
      <w:proofErr w:type="spellStart"/>
      <w:r w:rsidR="007E3810">
        <w:rPr>
          <w:rFonts w:ascii="Century Gothic" w:eastAsia="Times New Roman" w:hAnsi="Century Gothic" w:cs="Times New Roman"/>
        </w:rPr>
        <w:t>Luam</w:t>
      </w:r>
      <w:proofErr w:type="spellEnd"/>
      <w:r w:rsidR="007E3810">
        <w:rPr>
          <w:rFonts w:ascii="Century Gothic" w:eastAsia="Times New Roman" w:hAnsi="Century Gothic" w:cs="Times New Roman"/>
        </w:rPr>
        <w:t xml:space="preserve"> (</w:t>
      </w:r>
      <w:r w:rsidRPr="00FA2AF6">
        <w:rPr>
          <w:rFonts w:ascii="Century Gothic" w:eastAsia="Times New Roman" w:hAnsi="Century Gothic" w:cs="Times New Roman"/>
        </w:rPr>
        <w:t>Entrepreneurship</w:t>
      </w:r>
      <w:r w:rsidR="007E3810">
        <w:rPr>
          <w:rFonts w:ascii="Century Gothic" w:eastAsia="Times New Roman" w:hAnsi="Century Gothic" w:cs="Times New Roman"/>
        </w:rPr>
        <w:t>)</w:t>
      </w:r>
      <w:r w:rsidRPr="00FA2AF6">
        <w:rPr>
          <w:rFonts w:ascii="Century Gothic" w:eastAsia="Times New Roman" w:hAnsi="Century Gothic" w:cs="Times New Roman"/>
        </w:rPr>
        <w:t xml:space="preserve"> thiab </w:t>
      </w:r>
      <w:r w:rsidR="007E3810">
        <w:rPr>
          <w:rFonts w:ascii="Century Gothic" w:eastAsia="Times New Roman" w:hAnsi="Century Gothic" w:cs="Times New Roman"/>
        </w:rPr>
        <w:t xml:space="preserve">Kev </w:t>
      </w:r>
      <w:proofErr w:type="spellStart"/>
      <w:r w:rsidR="007E3810">
        <w:rPr>
          <w:rFonts w:ascii="Century Gothic" w:eastAsia="Times New Roman" w:hAnsi="Century Gothic" w:cs="Times New Roman"/>
        </w:rPr>
        <w:t>Nkag</w:t>
      </w:r>
      <w:proofErr w:type="spellEnd"/>
      <w:r w:rsidR="007E3810">
        <w:rPr>
          <w:rFonts w:ascii="Century Gothic" w:eastAsia="Times New Roman" w:hAnsi="Century Gothic" w:cs="Times New Roman"/>
        </w:rPr>
        <w:t xml:space="preserve"> Mus Rau </w:t>
      </w:r>
      <w:proofErr w:type="spellStart"/>
      <w:r w:rsidR="007E3810">
        <w:rPr>
          <w:rFonts w:ascii="Century Gothic" w:eastAsia="Times New Roman" w:hAnsi="Century Gothic" w:cs="Times New Roman"/>
        </w:rPr>
        <w:t>Pob</w:t>
      </w:r>
      <w:proofErr w:type="spellEnd"/>
      <w:r w:rsidR="007E3810">
        <w:rPr>
          <w:rFonts w:ascii="Century Gothic" w:eastAsia="Times New Roman" w:hAnsi="Century Gothic" w:cs="Times New Roman"/>
        </w:rPr>
        <w:t xml:space="preserve"> Nyiaj (</w:t>
      </w:r>
      <w:r w:rsidRPr="00FA2AF6">
        <w:rPr>
          <w:rFonts w:ascii="Century Gothic" w:eastAsia="Times New Roman" w:hAnsi="Century Gothic" w:cs="Times New Roman"/>
        </w:rPr>
        <w:t>Access to Capital</w:t>
      </w:r>
      <w:r w:rsidR="007E3810">
        <w:rPr>
          <w:rFonts w:ascii="Century Gothic" w:eastAsia="Times New Roman" w:hAnsi="Century Gothic" w:cs="Times New Roman"/>
        </w:rPr>
        <w:t>)</w:t>
      </w:r>
      <w:r w:rsidRPr="00FA2AF6">
        <w:rPr>
          <w:rFonts w:ascii="Century Gothic" w:eastAsia="Times New Roman" w:hAnsi="Century Gothic" w:cs="Times New Roman"/>
        </w:rPr>
        <w:t xml:space="preserve">, </w:t>
      </w:r>
      <w:r w:rsidR="007E3810">
        <w:rPr>
          <w:rFonts w:ascii="Century Gothic" w:eastAsia="Times New Roman" w:hAnsi="Century Gothic" w:cs="Times New Roman"/>
        </w:rPr>
        <w:t xml:space="preserve">Kev </w:t>
      </w:r>
      <w:proofErr w:type="spellStart"/>
      <w:r w:rsidR="007E3810">
        <w:rPr>
          <w:rFonts w:ascii="Century Gothic" w:eastAsia="Times New Roman" w:hAnsi="Century Gothic" w:cs="Times New Roman"/>
        </w:rPr>
        <w:t>Tsim</w:t>
      </w:r>
      <w:proofErr w:type="spellEnd"/>
      <w:r w:rsidR="007E3810">
        <w:rPr>
          <w:rFonts w:ascii="Century Gothic" w:eastAsia="Times New Roman" w:hAnsi="Century Gothic" w:cs="Times New Roman"/>
        </w:rPr>
        <w:t xml:space="preserve"> Kho (</w:t>
      </w:r>
      <w:r w:rsidRPr="00FA2AF6">
        <w:rPr>
          <w:rFonts w:ascii="Century Gothic" w:eastAsia="Times New Roman" w:hAnsi="Century Gothic" w:cs="Times New Roman"/>
        </w:rPr>
        <w:t>Infrastructure</w:t>
      </w:r>
      <w:r w:rsidR="007E3810">
        <w:rPr>
          <w:rFonts w:ascii="Century Gothic" w:eastAsia="Times New Roman" w:hAnsi="Century Gothic" w:cs="Times New Roman"/>
        </w:rPr>
        <w:t>)</w:t>
      </w:r>
      <w:r w:rsidRPr="00FA2AF6">
        <w:rPr>
          <w:rFonts w:ascii="Century Gothic" w:eastAsia="Times New Roman" w:hAnsi="Century Gothic" w:cs="Times New Roman"/>
        </w:rPr>
        <w:t xml:space="preserve"> thiab </w:t>
      </w:r>
      <w:r w:rsidR="007E3810">
        <w:rPr>
          <w:rFonts w:ascii="Century Gothic" w:eastAsia="Times New Roman" w:hAnsi="Century Gothic" w:cs="Times New Roman"/>
        </w:rPr>
        <w:t xml:space="preserve">Kev </w:t>
      </w:r>
      <w:proofErr w:type="spellStart"/>
      <w:r w:rsidR="007E3810">
        <w:rPr>
          <w:rFonts w:ascii="Century Gothic" w:eastAsia="Times New Roman" w:hAnsi="Century Gothic" w:cs="Times New Roman"/>
        </w:rPr>
        <w:t>Tsim</w:t>
      </w:r>
      <w:proofErr w:type="spellEnd"/>
      <w:r w:rsidR="007E3810">
        <w:rPr>
          <w:rFonts w:ascii="Century Gothic" w:eastAsia="Times New Roman" w:hAnsi="Century Gothic" w:cs="Times New Roman"/>
        </w:rPr>
        <w:t xml:space="preserve"> Kho Vaj </w:t>
      </w:r>
      <w:proofErr w:type="spellStart"/>
      <w:r w:rsidR="007E3810">
        <w:rPr>
          <w:rFonts w:ascii="Century Gothic" w:eastAsia="Times New Roman" w:hAnsi="Century Gothic" w:cs="Times New Roman"/>
        </w:rPr>
        <w:t>Tse</w:t>
      </w:r>
      <w:proofErr w:type="spellEnd"/>
      <w:r w:rsidR="007E3810">
        <w:rPr>
          <w:rFonts w:ascii="Century Gothic" w:eastAsia="Times New Roman" w:hAnsi="Century Gothic" w:cs="Times New Roman"/>
        </w:rPr>
        <w:t xml:space="preserve"> (</w:t>
      </w:r>
      <w:r w:rsidRPr="00FA2AF6">
        <w:rPr>
          <w:rFonts w:ascii="Century Gothic" w:eastAsia="Times New Roman" w:hAnsi="Century Gothic" w:cs="Times New Roman"/>
        </w:rPr>
        <w:t>Community Facility Development</w:t>
      </w:r>
      <w:r w:rsidR="007E3810">
        <w:rPr>
          <w:rFonts w:ascii="Century Gothic" w:eastAsia="Times New Roman" w:hAnsi="Century Gothic" w:cs="Times New Roman"/>
        </w:rPr>
        <w:t>)</w:t>
      </w:r>
      <w:r w:rsidRPr="00FA2AF6">
        <w:rPr>
          <w:rFonts w:ascii="Century Gothic" w:eastAsia="Times New Roman" w:hAnsi="Century Gothic" w:cs="Times New Roman"/>
        </w:rPr>
        <w:t xml:space="preserve">, </w:t>
      </w:r>
      <w:r w:rsidR="007E3810">
        <w:rPr>
          <w:rFonts w:ascii="Century Gothic" w:eastAsia="Times New Roman" w:hAnsi="Century Gothic" w:cs="Times New Roman"/>
        </w:rPr>
        <w:t xml:space="preserve">Kev </w:t>
      </w:r>
      <w:proofErr w:type="spellStart"/>
      <w:r w:rsidR="007E3810">
        <w:rPr>
          <w:rFonts w:ascii="Century Gothic" w:eastAsia="Times New Roman" w:hAnsi="Century Gothic" w:cs="Times New Roman"/>
        </w:rPr>
        <w:t>Tsim</w:t>
      </w:r>
      <w:proofErr w:type="spellEnd"/>
      <w:r w:rsidR="007E3810">
        <w:rPr>
          <w:rFonts w:ascii="Century Gothic" w:eastAsia="Times New Roman" w:hAnsi="Century Gothic" w:cs="Times New Roman"/>
        </w:rPr>
        <w:t xml:space="preserve"> Kho </w:t>
      </w:r>
      <w:proofErr w:type="spellStart"/>
      <w:r w:rsidR="007E3810">
        <w:rPr>
          <w:rFonts w:ascii="Century Gothic" w:eastAsia="Times New Roman" w:hAnsi="Century Gothic" w:cs="Times New Roman"/>
        </w:rPr>
        <w:t>Zej</w:t>
      </w:r>
      <w:proofErr w:type="spellEnd"/>
      <w:r w:rsidR="007E3810">
        <w:rPr>
          <w:rFonts w:ascii="Century Gothic" w:eastAsia="Times New Roman" w:hAnsi="Century Gothic" w:cs="Times New Roman"/>
        </w:rPr>
        <w:t xml:space="preserve"> Zog (</w:t>
      </w:r>
      <w:r w:rsidRPr="00FA2AF6">
        <w:rPr>
          <w:rFonts w:ascii="Century Gothic" w:eastAsia="Times New Roman" w:hAnsi="Century Gothic" w:cs="Times New Roman"/>
        </w:rPr>
        <w:t>Social Infrastructure</w:t>
      </w:r>
      <w:r w:rsidR="007E3810">
        <w:rPr>
          <w:rFonts w:ascii="Century Gothic" w:eastAsia="Times New Roman" w:hAnsi="Century Gothic" w:cs="Times New Roman"/>
        </w:rPr>
        <w:t>)</w:t>
      </w:r>
      <w:r w:rsidRPr="00FA2AF6">
        <w:rPr>
          <w:rFonts w:ascii="Century Gothic" w:eastAsia="Times New Roman" w:hAnsi="Century Gothic" w:cs="Times New Roman"/>
        </w:rPr>
        <w:t>.</w:t>
      </w:r>
    </w:p>
    <w:p w14:paraId="14F9ACDC" w14:textId="611D52A3" w:rsidR="003864F2" w:rsidRPr="00FA2AF6" w:rsidRDefault="30996BC2" w:rsidP="5848742D">
      <w:pPr>
        <w:pStyle w:val="ListParagraph"/>
        <w:numPr>
          <w:ilvl w:val="0"/>
          <w:numId w:val="3"/>
        </w:numPr>
        <w:rPr>
          <w:rFonts w:ascii="Century Gothic" w:eastAsia="Times New Roman" w:hAnsi="Century Gothic" w:cs="Times New Roman"/>
        </w:rPr>
      </w:pPr>
      <w:proofErr w:type="spellStart"/>
      <w:r w:rsidRPr="00FA2AF6">
        <w:rPr>
          <w:rFonts w:ascii="Century Gothic" w:eastAsia="Times New Roman" w:hAnsi="Century Gothic" w:cs="Times New Roman"/>
        </w:rPr>
        <w:t>C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nyia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seem </w:t>
      </w:r>
      <w:proofErr w:type="spellStart"/>
      <w:r w:rsidRPr="00FA2AF6">
        <w:rPr>
          <w:rFonts w:ascii="Century Gothic" w:eastAsia="Times New Roman" w:hAnsi="Century Gothic" w:cs="Times New Roman"/>
        </w:rPr>
        <w:t>hau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CERF (</w:t>
      </w:r>
      <w:proofErr w:type="spellStart"/>
      <w:r w:rsidRPr="00FA2AF6">
        <w:rPr>
          <w:rFonts w:ascii="Century Gothic" w:eastAsia="Times New Roman" w:hAnsi="Century Gothic" w:cs="Times New Roman"/>
        </w:rPr>
        <w:t>kw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yee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i $ 268M) </w:t>
      </w:r>
      <w:proofErr w:type="spellStart"/>
      <w:r w:rsidRPr="00FA2AF6">
        <w:rPr>
          <w:rFonts w:ascii="Century Gothic" w:eastAsia="Times New Roman" w:hAnsi="Century Gothic" w:cs="Times New Roman"/>
        </w:rPr>
        <w:t>yua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muaj tom </w:t>
      </w:r>
      <w:proofErr w:type="spellStart"/>
      <w:r w:rsidRPr="00FA2AF6">
        <w:rPr>
          <w:rFonts w:ascii="Century Gothic" w:eastAsia="Times New Roman" w:hAnsi="Century Gothic" w:cs="Times New Roman"/>
        </w:rPr>
        <w:t>qab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Lub Xya Hli </w:t>
      </w:r>
      <w:r w:rsidR="00A226AC" w:rsidRPr="00FA2AF6">
        <w:rPr>
          <w:rFonts w:ascii="Century Gothic" w:eastAsia="Times New Roman" w:hAnsi="Century Gothic" w:cs="Times New Roman"/>
        </w:rPr>
        <w:t>Hnub Tim</w:t>
      </w:r>
      <w:r w:rsidRPr="00FA2AF6">
        <w:rPr>
          <w:rFonts w:ascii="Century Gothic" w:eastAsia="Times New Roman" w:hAnsi="Century Gothic" w:cs="Times New Roman"/>
        </w:rPr>
        <w:t xml:space="preserve">1, 2024,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ke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th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ko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hloov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os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ntawm </w:t>
      </w:r>
      <w:proofErr w:type="spellStart"/>
      <w:r w:rsidRPr="00FA2AF6">
        <w:rPr>
          <w:rFonts w:ascii="Century Gothic" w:eastAsia="Times New Roman" w:hAnsi="Century Gothic" w:cs="Times New Roman"/>
        </w:rPr>
        <w:t>Txoj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Hauj</w:t>
      </w:r>
      <w:r w:rsidR="00A226AC" w:rsidRPr="00FA2AF6">
        <w:rPr>
          <w:rFonts w:ascii="Century Gothic" w:eastAsia="Times New Roman" w:hAnsi="Century Gothic" w:cs="Times New Roman"/>
        </w:rPr>
        <w:t xml:space="preserve"> </w:t>
      </w:r>
      <w:proofErr w:type="spellStart"/>
      <w:r w:rsidRPr="00FA2AF6">
        <w:rPr>
          <w:rFonts w:ascii="Century Gothic" w:eastAsia="Times New Roman" w:hAnsi="Century Gothic" w:cs="Times New Roman"/>
        </w:rPr>
        <w:t>lw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Kev </w:t>
      </w:r>
      <w:proofErr w:type="spellStart"/>
      <w:r w:rsidRPr="00FA2AF6">
        <w:rPr>
          <w:rFonts w:ascii="Century Gothic" w:eastAsia="Times New Roman" w:hAnsi="Century Gothic" w:cs="Times New Roman"/>
        </w:rPr>
        <w:t>Txhim</w:t>
      </w:r>
      <w:proofErr w:type="spellEnd"/>
      <w:r w:rsidRPr="00FA2AF6">
        <w:rPr>
          <w:rFonts w:ascii="Century Gothic" w:eastAsia="Times New Roman" w:hAnsi="Century Gothic" w:cs="Times New Roman"/>
        </w:rPr>
        <w:t xml:space="preserve"> Kho Kev Lag </w:t>
      </w:r>
      <w:proofErr w:type="spellStart"/>
      <w:r w:rsidRPr="00FA2AF6">
        <w:rPr>
          <w:rFonts w:ascii="Century Gothic" w:eastAsia="Times New Roman" w:hAnsi="Century Gothic" w:cs="Times New Roman"/>
        </w:rPr>
        <w:t>Luam</w:t>
      </w:r>
      <w:proofErr w:type="spellEnd"/>
      <w:r w:rsidRPr="00FA2AF6">
        <w:rPr>
          <w:rFonts w:ascii="Century Gothic" w:eastAsia="Times New Roman" w:hAnsi="Century Gothic" w:cs="Times New Roman"/>
        </w:rPr>
        <w:t>.</w:t>
      </w:r>
    </w:p>
    <w:sectPr w:rsidR="003864F2" w:rsidRPr="00FA2AF6" w:rsidSect="00B44F14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97B501" w14:textId="77777777" w:rsidR="009009BD" w:rsidRDefault="009009BD" w:rsidP="00BA38D6">
      <w:pPr>
        <w:spacing w:after="0" w:line="240" w:lineRule="auto"/>
      </w:pPr>
      <w:r>
        <w:separator/>
      </w:r>
    </w:p>
  </w:endnote>
  <w:endnote w:type="continuationSeparator" w:id="0">
    <w:p w14:paraId="070F9CAC" w14:textId="77777777" w:rsidR="009009BD" w:rsidRDefault="009009BD" w:rsidP="00BA38D6">
      <w:pPr>
        <w:spacing w:after="0" w:line="240" w:lineRule="auto"/>
      </w:pPr>
      <w:r>
        <w:continuationSeparator/>
      </w:r>
    </w:p>
  </w:endnote>
  <w:endnote w:type="continuationNotice" w:id="1">
    <w:p w14:paraId="242D38EE" w14:textId="77777777" w:rsidR="009009BD" w:rsidRDefault="009009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0214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A4731C" w14:textId="77777777" w:rsidR="00D83C25" w:rsidRDefault="00D83C2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E0CCF2" w14:textId="77777777" w:rsidR="00D83C25" w:rsidRDefault="00D83C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E9348" w14:textId="77777777" w:rsidR="001E0D9B" w:rsidRDefault="001E0D9B">
    <w:pPr>
      <w:pStyle w:val="Footer"/>
      <w:jc w:val="center"/>
    </w:pPr>
    <w:r w:rsidRPr="001E0D9B">
      <w:rPr>
        <w:rFonts w:ascii="Century Gothic" w:hAnsi="Century Gothic"/>
      </w:rPr>
      <w:fldChar w:fldCharType="begin"/>
    </w:r>
    <w:r w:rsidRPr="001E0D9B">
      <w:rPr>
        <w:rFonts w:ascii="Century Gothic" w:hAnsi="Century Gothic"/>
      </w:rPr>
      <w:instrText xml:space="preserve"> PAGE   \* MERGEFORMAT </w:instrText>
    </w:r>
    <w:r w:rsidRPr="001E0D9B">
      <w:rPr>
        <w:rFonts w:ascii="Century Gothic" w:hAnsi="Century Gothic"/>
      </w:rPr>
      <w:fldChar w:fldCharType="separate"/>
    </w:r>
    <w:r w:rsidRPr="001E0D9B">
      <w:rPr>
        <w:rFonts w:ascii="Century Gothic" w:hAnsi="Century Gothic"/>
        <w:noProof/>
      </w:rPr>
      <w:t>2</w:t>
    </w:r>
    <w:r w:rsidRPr="001E0D9B">
      <w:rPr>
        <w:rFonts w:ascii="Century Gothic" w:hAnsi="Century Gothic"/>
        <w:noProof/>
      </w:rPr>
      <w:fldChar w:fldCharType="end"/>
    </w:r>
  </w:p>
  <w:p w14:paraId="5A450ED1" w14:textId="77777777" w:rsidR="001E0D9B" w:rsidRDefault="001E0D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3395C" w14:textId="77777777" w:rsidR="009009BD" w:rsidRDefault="009009BD" w:rsidP="00BA38D6">
      <w:pPr>
        <w:spacing w:after="0" w:line="240" w:lineRule="auto"/>
      </w:pPr>
      <w:r>
        <w:separator/>
      </w:r>
    </w:p>
  </w:footnote>
  <w:footnote w:type="continuationSeparator" w:id="0">
    <w:p w14:paraId="077E694A" w14:textId="77777777" w:rsidR="009009BD" w:rsidRDefault="009009BD" w:rsidP="00BA38D6">
      <w:pPr>
        <w:spacing w:after="0" w:line="240" w:lineRule="auto"/>
      </w:pPr>
      <w:r>
        <w:continuationSeparator/>
      </w:r>
    </w:p>
  </w:footnote>
  <w:footnote w:type="continuationNotice" w:id="1">
    <w:p w14:paraId="09F8D1A5" w14:textId="77777777" w:rsidR="009009BD" w:rsidRDefault="009009B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620689" w14:textId="77777777" w:rsidR="00BA38D6" w:rsidRDefault="00BA38D6" w:rsidP="4A16E81E">
    <w:pPr>
      <w:pStyle w:val="Header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0BC4D" w14:textId="77777777" w:rsidR="00B44F14" w:rsidRDefault="00B44F14" w:rsidP="00B44F14">
    <w:pPr>
      <w:pStyle w:val="Header"/>
      <w:jc w:val="center"/>
    </w:pPr>
    <w:r>
      <w:rPr>
        <w:noProof/>
      </w:rPr>
      <w:drawing>
        <wp:inline distT="0" distB="0" distL="0" distR="0" wp14:anchorId="367EA4EC" wp14:editId="3389C9B4">
          <wp:extent cx="3286125" cy="807839"/>
          <wp:effectExtent l="0" t="0" r="0" b="0"/>
          <wp:docPr id="1215331386" name="Picture 1215331386" descr="A picture containing sunburst ch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15331386" name="Picture 1215331386" descr="A picture containing sunburst char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86125" cy="80783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E14A4"/>
    <w:multiLevelType w:val="hybridMultilevel"/>
    <w:tmpl w:val="064A870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3E01F68F"/>
    <w:multiLevelType w:val="hybridMultilevel"/>
    <w:tmpl w:val="61FC7DCA"/>
    <w:lvl w:ilvl="0" w:tplc="4E28DC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8E66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CADA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CEF8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62EA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D885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7C14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BC50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4BC5E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568F59"/>
    <w:multiLevelType w:val="hybridMultilevel"/>
    <w:tmpl w:val="3E48CCEA"/>
    <w:lvl w:ilvl="0" w:tplc="DE5E6098">
      <w:start w:val="1"/>
      <w:numFmt w:val="decimal"/>
      <w:lvlText w:val="%1."/>
      <w:lvlJc w:val="left"/>
      <w:pPr>
        <w:ind w:left="720" w:hanging="360"/>
      </w:pPr>
    </w:lvl>
    <w:lvl w:ilvl="1" w:tplc="3B7C7686">
      <w:start w:val="1"/>
      <w:numFmt w:val="lowerLetter"/>
      <w:lvlText w:val="%2."/>
      <w:lvlJc w:val="left"/>
      <w:pPr>
        <w:ind w:left="1440" w:hanging="360"/>
      </w:pPr>
    </w:lvl>
    <w:lvl w:ilvl="2" w:tplc="558404A0">
      <w:start w:val="1"/>
      <w:numFmt w:val="lowerRoman"/>
      <w:lvlText w:val="%3."/>
      <w:lvlJc w:val="right"/>
      <w:pPr>
        <w:ind w:left="2160" w:hanging="180"/>
      </w:pPr>
    </w:lvl>
    <w:lvl w:ilvl="3" w:tplc="B4FCAE26">
      <w:start w:val="1"/>
      <w:numFmt w:val="decimal"/>
      <w:lvlText w:val="%4."/>
      <w:lvlJc w:val="left"/>
      <w:pPr>
        <w:ind w:left="2880" w:hanging="360"/>
      </w:pPr>
    </w:lvl>
    <w:lvl w:ilvl="4" w:tplc="5AAA8C72">
      <w:start w:val="1"/>
      <w:numFmt w:val="lowerLetter"/>
      <w:lvlText w:val="%5."/>
      <w:lvlJc w:val="left"/>
      <w:pPr>
        <w:ind w:left="3600" w:hanging="360"/>
      </w:pPr>
    </w:lvl>
    <w:lvl w:ilvl="5" w:tplc="84AAE65C">
      <w:start w:val="1"/>
      <w:numFmt w:val="lowerRoman"/>
      <w:lvlText w:val="%6."/>
      <w:lvlJc w:val="right"/>
      <w:pPr>
        <w:ind w:left="4320" w:hanging="180"/>
      </w:pPr>
    </w:lvl>
    <w:lvl w:ilvl="6" w:tplc="FCBA366E">
      <w:start w:val="1"/>
      <w:numFmt w:val="decimal"/>
      <w:lvlText w:val="%7."/>
      <w:lvlJc w:val="left"/>
      <w:pPr>
        <w:ind w:left="5040" w:hanging="360"/>
      </w:pPr>
    </w:lvl>
    <w:lvl w:ilvl="7" w:tplc="7C263C5E">
      <w:start w:val="1"/>
      <w:numFmt w:val="lowerLetter"/>
      <w:lvlText w:val="%8."/>
      <w:lvlJc w:val="left"/>
      <w:pPr>
        <w:ind w:left="5760" w:hanging="360"/>
      </w:pPr>
    </w:lvl>
    <w:lvl w:ilvl="8" w:tplc="4D46F48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431D46"/>
    <w:multiLevelType w:val="hybridMultilevel"/>
    <w:tmpl w:val="77F0B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565CB7"/>
    <w:multiLevelType w:val="hybridMultilevel"/>
    <w:tmpl w:val="D98668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73101648">
    <w:abstractNumId w:val="2"/>
  </w:num>
  <w:num w:numId="2" w16cid:durableId="811410684">
    <w:abstractNumId w:val="0"/>
  </w:num>
  <w:num w:numId="3" w16cid:durableId="1044524138">
    <w:abstractNumId w:val="1"/>
  </w:num>
  <w:num w:numId="4" w16cid:durableId="693459466">
    <w:abstractNumId w:val="3"/>
  </w:num>
  <w:num w:numId="5" w16cid:durableId="16067652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MDYxN7S0MDUzMjNU0lEKTi0uzszPAykwqQUA+arNxywAAAA="/>
  </w:docVars>
  <w:rsids>
    <w:rsidRoot w:val="00433BD5"/>
    <w:rsid w:val="00002BDF"/>
    <w:rsid w:val="00004520"/>
    <w:rsid w:val="000125B6"/>
    <w:rsid w:val="000150EB"/>
    <w:rsid w:val="00015924"/>
    <w:rsid w:val="000169BF"/>
    <w:rsid w:val="00024FAA"/>
    <w:rsid w:val="00027138"/>
    <w:rsid w:val="00030876"/>
    <w:rsid w:val="00031A93"/>
    <w:rsid w:val="0004052C"/>
    <w:rsid w:val="000465A7"/>
    <w:rsid w:val="00055676"/>
    <w:rsid w:val="00063202"/>
    <w:rsid w:val="00063B2F"/>
    <w:rsid w:val="00072427"/>
    <w:rsid w:val="00072829"/>
    <w:rsid w:val="000761AB"/>
    <w:rsid w:val="000809D6"/>
    <w:rsid w:val="000846C6"/>
    <w:rsid w:val="0009597F"/>
    <w:rsid w:val="000B0178"/>
    <w:rsid w:val="000B1E2C"/>
    <w:rsid w:val="000B7A47"/>
    <w:rsid w:val="000C2102"/>
    <w:rsid w:val="000C6A3C"/>
    <w:rsid w:val="000D17E0"/>
    <w:rsid w:val="000D5AEE"/>
    <w:rsid w:val="000F016D"/>
    <w:rsid w:val="000F3832"/>
    <w:rsid w:val="000F7BFD"/>
    <w:rsid w:val="00101820"/>
    <w:rsid w:val="0011176E"/>
    <w:rsid w:val="0011520D"/>
    <w:rsid w:val="00115281"/>
    <w:rsid w:val="001203F1"/>
    <w:rsid w:val="00151B2E"/>
    <w:rsid w:val="001528D7"/>
    <w:rsid w:val="0015317E"/>
    <w:rsid w:val="00154A25"/>
    <w:rsid w:val="00160303"/>
    <w:rsid w:val="001669C9"/>
    <w:rsid w:val="001713D8"/>
    <w:rsid w:val="001730F7"/>
    <w:rsid w:val="001A2525"/>
    <w:rsid w:val="001A563D"/>
    <w:rsid w:val="001A79A7"/>
    <w:rsid w:val="001B42E2"/>
    <w:rsid w:val="001C7178"/>
    <w:rsid w:val="001D0C1C"/>
    <w:rsid w:val="001D34F5"/>
    <w:rsid w:val="001D6F1B"/>
    <w:rsid w:val="001D7D9D"/>
    <w:rsid w:val="001E0C13"/>
    <w:rsid w:val="001E0D9B"/>
    <w:rsid w:val="001E34FF"/>
    <w:rsid w:val="001E4808"/>
    <w:rsid w:val="001F23EC"/>
    <w:rsid w:val="00201FC0"/>
    <w:rsid w:val="00213A8D"/>
    <w:rsid w:val="00213CEC"/>
    <w:rsid w:val="002160B1"/>
    <w:rsid w:val="00217020"/>
    <w:rsid w:val="00217CC3"/>
    <w:rsid w:val="00224D76"/>
    <w:rsid w:val="00225433"/>
    <w:rsid w:val="0023133F"/>
    <w:rsid w:val="00232618"/>
    <w:rsid w:val="00232F9E"/>
    <w:rsid w:val="002355F9"/>
    <w:rsid w:val="002411BA"/>
    <w:rsid w:val="00246636"/>
    <w:rsid w:val="002466EC"/>
    <w:rsid w:val="002478E6"/>
    <w:rsid w:val="00250A35"/>
    <w:rsid w:val="00250FD6"/>
    <w:rsid w:val="00251151"/>
    <w:rsid w:val="0025633C"/>
    <w:rsid w:val="00256894"/>
    <w:rsid w:val="00257614"/>
    <w:rsid w:val="0026161A"/>
    <w:rsid w:val="00262868"/>
    <w:rsid w:val="00262B80"/>
    <w:rsid w:val="002642FF"/>
    <w:rsid w:val="0027224C"/>
    <w:rsid w:val="00274DCA"/>
    <w:rsid w:val="002756CD"/>
    <w:rsid w:val="00277C60"/>
    <w:rsid w:val="00283CAF"/>
    <w:rsid w:val="0028423B"/>
    <w:rsid w:val="002856D0"/>
    <w:rsid w:val="00286BFA"/>
    <w:rsid w:val="0029369E"/>
    <w:rsid w:val="002A5B09"/>
    <w:rsid w:val="002C032C"/>
    <w:rsid w:val="002C15B0"/>
    <w:rsid w:val="002C5D83"/>
    <w:rsid w:val="002C6890"/>
    <w:rsid w:val="002E0C73"/>
    <w:rsid w:val="002E7C28"/>
    <w:rsid w:val="002F0247"/>
    <w:rsid w:val="002F0710"/>
    <w:rsid w:val="002F6F42"/>
    <w:rsid w:val="00301A5B"/>
    <w:rsid w:val="00302581"/>
    <w:rsid w:val="00307CAF"/>
    <w:rsid w:val="00310C3E"/>
    <w:rsid w:val="0031726E"/>
    <w:rsid w:val="003213CE"/>
    <w:rsid w:val="00332881"/>
    <w:rsid w:val="00344503"/>
    <w:rsid w:val="00362244"/>
    <w:rsid w:val="003645CD"/>
    <w:rsid w:val="00372DF1"/>
    <w:rsid w:val="00377D90"/>
    <w:rsid w:val="003864F2"/>
    <w:rsid w:val="003879B9"/>
    <w:rsid w:val="0039075C"/>
    <w:rsid w:val="003932BE"/>
    <w:rsid w:val="003953BE"/>
    <w:rsid w:val="00396B42"/>
    <w:rsid w:val="003A1878"/>
    <w:rsid w:val="003A5DFF"/>
    <w:rsid w:val="003A71D3"/>
    <w:rsid w:val="003B515D"/>
    <w:rsid w:val="003B77CA"/>
    <w:rsid w:val="003C4D40"/>
    <w:rsid w:val="003C7DC2"/>
    <w:rsid w:val="003E2A56"/>
    <w:rsid w:val="003E4735"/>
    <w:rsid w:val="003E5130"/>
    <w:rsid w:val="003F006E"/>
    <w:rsid w:val="003F7FA0"/>
    <w:rsid w:val="004014FA"/>
    <w:rsid w:val="004024DD"/>
    <w:rsid w:val="00403792"/>
    <w:rsid w:val="00417C32"/>
    <w:rsid w:val="00422699"/>
    <w:rsid w:val="004327BD"/>
    <w:rsid w:val="00433BD5"/>
    <w:rsid w:val="004348A8"/>
    <w:rsid w:val="0045060D"/>
    <w:rsid w:val="0045212E"/>
    <w:rsid w:val="00454260"/>
    <w:rsid w:val="00454AE6"/>
    <w:rsid w:val="00462444"/>
    <w:rsid w:val="00462A45"/>
    <w:rsid w:val="00475B47"/>
    <w:rsid w:val="00477F4D"/>
    <w:rsid w:val="00483808"/>
    <w:rsid w:val="004840CA"/>
    <w:rsid w:val="00490856"/>
    <w:rsid w:val="004945B8"/>
    <w:rsid w:val="004946FE"/>
    <w:rsid w:val="00496B7B"/>
    <w:rsid w:val="00497B91"/>
    <w:rsid w:val="004A4863"/>
    <w:rsid w:val="004AD286"/>
    <w:rsid w:val="004B03CF"/>
    <w:rsid w:val="004C6CCE"/>
    <w:rsid w:val="004C6ED3"/>
    <w:rsid w:val="004D0443"/>
    <w:rsid w:val="004D07BD"/>
    <w:rsid w:val="004D115E"/>
    <w:rsid w:val="004D259F"/>
    <w:rsid w:val="004D4CDE"/>
    <w:rsid w:val="004E6AC3"/>
    <w:rsid w:val="004F2569"/>
    <w:rsid w:val="004F2D52"/>
    <w:rsid w:val="00500CBA"/>
    <w:rsid w:val="00502227"/>
    <w:rsid w:val="0050542E"/>
    <w:rsid w:val="00507C80"/>
    <w:rsid w:val="005151F2"/>
    <w:rsid w:val="00517C05"/>
    <w:rsid w:val="00525741"/>
    <w:rsid w:val="005272B3"/>
    <w:rsid w:val="005315CA"/>
    <w:rsid w:val="00532B5C"/>
    <w:rsid w:val="00533D56"/>
    <w:rsid w:val="00534D38"/>
    <w:rsid w:val="005360DC"/>
    <w:rsid w:val="005405B3"/>
    <w:rsid w:val="00544C82"/>
    <w:rsid w:val="00552AAF"/>
    <w:rsid w:val="00555586"/>
    <w:rsid w:val="00561857"/>
    <w:rsid w:val="0056399E"/>
    <w:rsid w:val="00574636"/>
    <w:rsid w:val="0057729B"/>
    <w:rsid w:val="00582B76"/>
    <w:rsid w:val="005840D2"/>
    <w:rsid w:val="005859CF"/>
    <w:rsid w:val="005904DE"/>
    <w:rsid w:val="00594362"/>
    <w:rsid w:val="005A0CB2"/>
    <w:rsid w:val="005A1B23"/>
    <w:rsid w:val="005A376F"/>
    <w:rsid w:val="005A49EC"/>
    <w:rsid w:val="005A5537"/>
    <w:rsid w:val="005A61AB"/>
    <w:rsid w:val="005B48E4"/>
    <w:rsid w:val="005B6DB2"/>
    <w:rsid w:val="005C2092"/>
    <w:rsid w:val="005C28CE"/>
    <w:rsid w:val="005C7BB3"/>
    <w:rsid w:val="005C7C8F"/>
    <w:rsid w:val="005D27ED"/>
    <w:rsid w:val="005E5028"/>
    <w:rsid w:val="005F00DD"/>
    <w:rsid w:val="00606F08"/>
    <w:rsid w:val="00614CAC"/>
    <w:rsid w:val="00617864"/>
    <w:rsid w:val="0063212B"/>
    <w:rsid w:val="0063CA3F"/>
    <w:rsid w:val="00643F16"/>
    <w:rsid w:val="006458B2"/>
    <w:rsid w:val="006477D5"/>
    <w:rsid w:val="00647A76"/>
    <w:rsid w:val="00650057"/>
    <w:rsid w:val="00656ECA"/>
    <w:rsid w:val="006579CC"/>
    <w:rsid w:val="00660672"/>
    <w:rsid w:val="006611E9"/>
    <w:rsid w:val="006903A9"/>
    <w:rsid w:val="00691C67"/>
    <w:rsid w:val="00692E03"/>
    <w:rsid w:val="006935E5"/>
    <w:rsid w:val="006941E8"/>
    <w:rsid w:val="006948A7"/>
    <w:rsid w:val="00696E1C"/>
    <w:rsid w:val="006A31A4"/>
    <w:rsid w:val="006B264B"/>
    <w:rsid w:val="006B4AD1"/>
    <w:rsid w:val="006B4E91"/>
    <w:rsid w:val="006C3237"/>
    <w:rsid w:val="006CC39F"/>
    <w:rsid w:val="006D50AF"/>
    <w:rsid w:val="006D7E53"/>
    <w:rsid w:val="006E1E76"/>
    <w:rsid w:val="007038B1"/>
    <w:rsid w:val="00703C5F"/>
    <w:rsid w:val="007077B9"/>
    <w:rsid w:val="007170A2"/>
    <w:rsid w:val="007201A0"/>
    <w:rsid w:val="0072128A"/>
    <w:rsid w:val="0072408C"/>
    <w:rsid w:val="00724DDB"/>
    <w:rsid w:val="007250D8"/>
    <w:rsid w:val="00726CAD"/>
    <w:rsid w:val="00731B8C"/>
    <w:rsid w:val="00733BE0"/>
    <w:rsid w:val="00735067"/>
    <w:rsid w:val="00744C37"/>
    <w:rsid w:val="0075583D"/>
    <w:rsid w:val="00774DFF"/>
    <w:rsid w:val="007839EB"/>
    <w:rsid w:val="007840D7"/>
    <w:rsid w:val="0078596B"/>
    <w:rsid w:val="00787E7A"/>
    <w:rsid w:val="00792BAD"/>
    <w:rsid w:val="00793361"/>
    <w:rsid w:val="007934AE"/>
    <w:rsid w:val="00794BDD"/>
    <w:rsid w:val="007A42B2"/>
    <w:rsid w:val="007C2F58"/>
    <w:rsid w:val="007C42B4"/>
    <w:rsid w:val="007C56DC"/>
    <w:rsid w:val="007E0B63"/>
    <w:rsid w:val="007E3810"/>
    <w:rsid w:val="007E47F0"/>
    <w:rsid w:val="007E7ED6"/>
    <w:rsid w:val="007F0CFA"/>
    <w:rsid w:val="007F180A"/>
    <w:rsid w:val="008021E6"/>
    <w:rsid w:val="00822C7E"/>
    <w:rsid w:val="00826833"/>
    <w:rsid w:val="00840AFB"/>
    <w:rsid w:val="00842A24"/>
    <w:rsid w:val="00844EE4"/>
    <w:rsid w:val="008501B9"/>
    <w:rsid w:val="008531BE"/>
    <w:rsid w:val="00860856"/>
    <w:rsid w:val="00861B39"/>
    <w:rsid w:val="00862A8F"/>
    <w:rsid w:val="00862F4C"/>
    <w:rsid w:val="00863384"/>
    <w:rsid w:val="00865208"/>
    <w:rsid w:val="00870187"/>
    <w:rsid w:val="00874430"/>
    <w:rsid w:val="008749D4"/>
    <w:rsid w:val="00882A93"/>
    <w:rsid w:val="00887AA5"/>
    <w:rsid w:val="0089063E"/>
    <w:rsid w:val="0089285F"/>
    <w:rsid w:val="00894BA5"/>
    <w:rsid w:val="008A0282"/>
    <w:rsid w:val="008A039B"/>
    <w:rsid w:val="008A681A"/>
    <w:rsid w:val="008B6588"/>
    <w:rsid w:val="008C2D38"/>
    <w:rsid w:val="008D0498"/>
    <w:rsid w:val="008D6AC8"/>
    <w:rsid w:val="008D6DBD"/>
    <w:rsid w:val="008E4550"/>
    <w:rsid w:val="008F6F5F"/>
    <w:rsid w:val="008F735E"/>
    <w:rsid w:val="0090097E"/>
    <w:rsid w:val="009009BD"/>
    <w:rsid w:val="00900D8A"/>
    <w:rsid w:val="009019E9"/>
    <w:rsid w:val="00913C39"/>
    <w:rsid w:val="0091532B"/>
    <w:rsid w:val="009232FE"/>
    <w:rsid w:val="00923DAF"/>
    <w:rsid w:val="00923F47"/>
    <w:rsid w:val="00926BB7"/>
    <w:rsid w:val="0093561F"/>
    <w:rsid w:val="009416D3"/>
    <w:rsid w:val="009423EE"/>
    <w:rsid w:val="00943D22"/>
    <w:rsid w:val="00944446"/>
    <w:rsid w:val="00946629"/>
    <w:rsid w:val="00946C48"/>
    <w:rsid w:val="00947CB9"/>
    <w:rsid w:val="00967054"/>
    <w:rsid w:val="00974824"/>
    <w:rsid w:val="00994311"/>
    <w:rsid w:val="00995F2D"/>
    <w:rsid w:val="009A07BE"/>
    <w:rsid w:val="009A084A"/>
    <w:rsid w:val="009A6BC1"/>
    <w:rsid w:val="009B5B9A"/>
    <w:rsid w:val="009B7B60"/>
    <w:rsid w:val="009B7FF4"/>
    <w:rsid w:val="009C0E1A"/>
    <w:rsid w:val="009C4D70"/>
    <w:rsid w:val="009D126D"/>
    <w:rsid w:val="009D128A"/>
    <w:rsid w:val="009E13A8"/>
    <w:rsid w:val="009F0661"/>
    <w:rsid w:val="009F34EB"/>
    <w:rsid w:val="009F42FC"/>
    <w:rsid w:val="009F60CF"/>
    <w:rsid w:val="00A226AC"/>
    <w:rsid w:val="00A25808"/>
    <w:rsid w:val="00A261D0"/>
    <w:rsid w:val="00A33357"/>
    <w:rsid w:val="00A42360"/>
    <w:rsid w:val="00A579FF"/>
    <w:rsid w:val="00A60FD1"/>
    <w:rsid w:val="00A62897"/>
    <w:rsid w:val="00A7033C"/>
    <w:rsid w:val="00A70C4B"/>
    <w:rsid w:val="00A7316E"/>
    <w:rsid w:val="00A82396"/>
    <w:rsid w:val="00A83235"/>
    <w:rsid w:val="00A83B9E"/>
    <w:rsid w:val="00A855E7"/>
    <w:rsid w:val="00A917A2"/>
    <w:rsid w:val="00A91EA7"/>
    <w:rsid w:val="00A93C75"/>
    <w:rsid w:val="00A97D23"/>
    <w:rsid w:val="00AA1647"/>
    <w:rsid w:val="00AA17C6"/>
    <w:rsid w:val="00AA307F"/>
    <w:rsid w:val="00AA3E2F"/>
    <w:rsid w:val="00AA3F79"/>
    <w:rsid w:val="00AB0A65"/>
    <w:rsid w:val="00AB0D71"/>
    <w:rsid w:val="00AB5C7F"/>
    <w:rsid w:val="00AC1EC2"/>
    <w:rsid w:val="00AD0355"/>
    <w:rsid w:val="00AD270B"/>
    <w:rsid w:val="00AD5C59"/>
    <w:rsid w:val="00AD680F"/>
    <w:rsid w:val="00AE0CA6"/>
    <w:rsid w:val="00AE182A"/>
    <w:rsid w:val="00AE4B2B"/>
    <w:rsid w:val="00AE6FE8"/>
    <w:rsid w:val="00AF4729"/>
    <w:rsid w:val="00B02D23"/>
    <w:rsid w:val="00B04FB2"/>
    <w:rsid w:val="00B213B6"/>
    <w:rsid w:val="00B22BCF"/>
    <w:rsid w:val="00B25EBC"/>
    <w:rsid w:val="00B3180A"/>
    <w:rsid w:val="00B318F2"/>
    <w:rsid w:val="00B3742F"/>
    <w:rsid w:val="00B44F14"/>
    <w:rsid w:val="00B54A61"/>
    <w:rsid w:val="00B5502C"/>
    <w:rsid w:val="00B62AFB"/>
    <w:rsid w:val="00B66FF8"/>
    <w:rsid w:val="00B75629"/>
    <w:rsid w:val="00B75E81"/>
    <w:rsid w:val="00B83B4C"/>
    <w:rsid w:val="00B85D0D"/>
    <w:rsid w:val="00B86D1F"/>
    <w:rsid w:val="00B909D0"/>
    <w:rsid w:val="00B95C52"/>
    <w:rsid w:val="00BA38D6"/>
    <w:rsid w:val="00BA5DB7"/>
    <w:rsid w:val="00BA75B4"/>
    <w:rsid w:val="00BB0892"/>
    <w:rsid w:val="00BB4158"/>
    <w:rsid w:val="00BC5FAB"/>
    <w:rsid w:val="00BD59AC"/>
    <w:rsid w:val="00BD6063"/>
    <w:rsid w:val="00BD6837"/>
    <w:rsid w:val="00BE1163"/>
    <w:rsid w:val="00BE14FB"/>
    <w:rsid w:val="00BE1C5C"/>
    <w:rsid w:val="00BF2C04"/>
    <w:rsid w:val="00C0005B"/>
    <w:rsid w:val="00C02867"/>
    <w:rsid w:val="00C02C59"/>
    <w:rsid w:val="00C048A2"/>
    <w:rsid w:val="00C22C01"/>
    <w:rsid w:val="00C22FC4"/>
    <w:rsid w:val="00C2E32E"/>
    <w:rsid w:val="00C3715B"/>
    <w:rsid w:val="00C42D61"/>
    <w:rsid w:val="00C45A57"/>
    <w:rsid w:val="00C45E3B"/>
    <w:rsid w:val="00C4693F"/>
    <w:rsid w:val="00C52BEB"/>
    <w:rsid w:val="00C53A25"/>
    <w:rsid w:val="00C55415"/>
    <w:rsid w:val="00C55E59"/>
    <w:rsid w:val="00C571A9"/>
    <w:rsid w:val="00C618E5"/>
    <w:rsid w:val="00C85608"/>
    <w:rsid w:val="00C95D27"/>
    <w:rsid w:val="00C95D52"/>
    <w:rsid w:val="00C968F0"/>
    <w:rsid w:val="00CA5F60"/>
    <w:rsid w:val="00CA6880"/>
    <w:rsid w:val="00CA79B8"/>
    <w:rsid w:val="00CA7EBD"/>
    <w:rsid w:val="00CB2D7E"/>
    <w:rsid w:val="00CC2AE6"/>
    <w:rsid w:val="00CC61F5"/>
    <w:rsid w:val="00CC6B9E"/>
    <w:rsid w:val="00CE7C5D"/>
    <w:rsid w:val="00D005DD"/>
    <w:rsid w:val="00D100EA"/>
    <w:rsid w:val="00D14059"/>
    <w:rsid w:val="00D27C37"/>
    <w:rsid w:val="00D35AFF"/>
    <w:rsid w:val="00D367E9"/>
    <w:rsid w:val="00D42047"/>
    <w:rsid w:val="00D43926"/>
    <w:rsid w:val="00D44D2C"/>
    <w:rsid w:val="00D45AD4"/>
    <w:rsid w:val="00D50113"/>
    <w:rsid w:val="00D50D56"/>
    <w:rsid w:val="00D5427C"/>
    <w:rsid w:val="00D55F3A"/>
    <w:rsid w:val="00D5679B"/>
    <w:rsid w:val="00D6015C"/>
    <w:rsid w:val="00D83208"/>
    <w:rsid w:val="00D83C25"/>
    <w:rsid w:val="00D92EDB"/>
    <w:rsid w:val="00D9EA69"/>
    <w:rsid w:val="00DA386D"/>
    <w:rsid w:val="00DA46E0"/>
    <w:rsid w:val="00DA6E4A"/>
    <w:rsid w:val="00DA77C3"/>
    <w:rsid w:val="00DA7F73"/>
    <w:rsid w:val="00DC5360"/>
    <w:rsid w:val="00DD18B0"/>
    <w:rsid w:val="00DE246F"/>
    <w:rsid w:val="00DE625A"/>
    <w:rsid w:val="00E00E06"/>
    <w:rsid w:val="00E032C6"/>
    <w:rsid w:val="00E04048"/>
    <w:rsid w:val="00E13D09"/>
    <w:rsid w:val="00E14AB6"/>
    <w:rsid w:val="00E20060"/>
    <w:rsid w:val="00E2076C"/>
    <w:rsid w:val="00E252F7"/>
    <w:rsid w:val="00E2764A"/>
    <w:rsid w:val="00E3012E"/>
    <w:rsid w:val="00E42F89"/>
    <w:rsid w:val="00E47DE6"/>
    <w:rsid w:val="00E5353F"/>
    <w:rsid w:val="00E65F59"/>
    <w:rsid w:val="00E66BAD"/>
    <w:rsid w:val="00E67117"/>
    <w:rsid w:val="00E70685"/>
    <w:rsid w:val="00E744A4"/>
    <w:rsid w:val="00E74E77"/>
    <w:rsid w:val="00E760BF"/>
    <w:rsid w:val="00E8254C"/>
    <w:rsid w:val="00E846CB"/>
    <w:rsid w:val="00E87B66"/>
    <w:rsid w:val="00E87D5B"/>
    <w:rsid w:val="00EA1BE8"/>
    <w:rsid w:val="00EA3A05"/>
    <w:rsid w:val="00EB0539"/>
    <w:rsid w:val="00EB580C"/>
    <w:rsid w:val="00EC507E"/>
    <w:rsid w:val="00EC557B"/>
    <w:rsid w:val="00EE01F7"/>
    <w:rsid w:val="00EE1FC8"/>
    <w:rsid w:val="00EF7219"/>
    <w:rsid w:val="00EF7907"/>
    <w:rsid w:val="00F05714"/>
    <w:rsid w:val="00F13F44"/>
    <w:rsid w:val="00F22C78"/>
    <w:rsid w:val="00F34306"/>
    <w:rsid w:val="00F371FB"/>
    <w:rsid w:val="00F37F86"/>
    <w:rsid w:val="00F45F0B"/>
    <w:rsid w:val="00F52D5D"/>
    <w:rsid w:val="00F61197"/>
    <w:rsid w:val="00F670E0"/>
    <w:rsid w:val="00F73180"/>
    <w:rsid w:val="00F74FAE"/>
    <w:rsid w:val="00F80DE1"/>
    <w:rsid w:val="00FA2AF6"/>
    <w:rsid w:val="00FA4CCA"/>
    <w:rsid w:val="00FB4598"/>
    <w:rsid w:val="00FB5A74"/>
    <w:rsid w:val="00FB7F1E"/>
    <w:rsid w:val="00FC5389"/>
    <w:rsid w:val="00FC55F8"/>
    <w:rsid w:val="00FC7126"/>
    <w:rsid w:val="00FD607F"/>
    <w:rsid w:val="00FD748A"/>
    <w:rsid w:val="00FD7BBD"/>
    <w:rsid w:val="00FE3D74"/>
    <w:rsid w:val="00FE454A"/>
    <w:rsid w:val="00FF2B18"/>
    <w:rsid w:val="00FF73CA"/>
    <w:rsid w:val="0169D5B0"/>
    <w:rsid w:val="01708D56"/>
    <w:rsid w:val="01A4A1D7"/>
    <w:rsid w:val="01D2AFC6"/>
    <w:rsid w:val="01F4C7EB"/>
    <w:rsid w:val="01FDBC3D"/>
    <w:rsid w:val="0247C80F"/>
    <w:rsid w:val="024B7131"/>
    <w:rsid w:val="025CEC5F"/>
    <w:rsid w:val="0293E591"/>
    <w:rsid w:val="02ADBCF1"/>
    <w:rsid w:val="02BE4101"/>
    <w:rsid w:val="031C7B19"/>
    <w:rsid w:val="03349CC8"/>
    <w:rsid w:val="03791D14"/>
    <w:rsid w:val="039A512B"/>
    <w:rsid w:val="039F4E0A"/>
    <w:rsid w:val="03AA8464"/>
    <w:rsid w:val="03AF51B6"/>
    <w:rsid w:val="03C3BFD4"/>
    <w:rsid w:val="03E83194"/>
    <w:rsid w:val="041E543F"/>
    <w:rsid w:val="0424624B"/>
    <w:rsid w:val="0449B0D2"/>
    <w:rsid w:val="04537C22"/>
    <w:rsid w:val="04682420"/>
    <w:rsid w:val="046F4FB7"/>
    <w:rsid w:val="048414A6"/>
    <w:rsid w:val="050D763A"/>
    <w:rsid w:val="0514ED75"/>
    <w:rsid w:val="052B2FAC"/>
    <w:rsid w:val="0539DF97"/>
    <w:rsid w:val="0561B0F6"/>
    <w:rsid w:val="058A66C1"/>
    <w:rsid w:val="05C965F1"/>
    <w:rsid w:val="05FADA1A"/>
    <w:rsid w:val="0606D3C7"/>
    <w:rsid w:val="06096223"/>
    <w:rsid w:val="060EAC42"/>
    <w:rsid w:val="065687C2"/>
    <w:rsid w:val="065DFB05"/>
    <w:rsid w:val="0661B4BF"/>
    <w:rsid w:val="069F1D5D"/>
    <w:rsid w:val="06A07F8D"/>
    <w:rsid w:val="06A9469B"/>
    <w:rsid w:val="06BAB9D4"/>
    <w:rsid w:val="06BCD76B"/>
    <w:rsid w:val="06C8965E"/>
    <w:rsid w:val="06E1D145"/>
    <w:rsid w:val="06FC047B"/>
    <w:rsid w:val="06FFFEEE"/>
    <w:rsid w:val="071FA388"/>
    <w:rsid w:val="07300390"/>
    <w:rsid w:val="076A045C"/>
    <w:rsid w:val="076DB26E"/>
    <w:rsid w:val="07830E28"/>
    <w:rsid w:val="078B5763"/>
    <w:rsid w:val="07E90C78"/>
    <w:rsid w:val="07ED70E2"/>
    <w:rsid w:val="081BD2F9"/>
    <w:rsid w:val="08224AC1"/>
    <w:rsid w:val="0827A04A"/>
    <w:rsid w:val="082918C0"/>
    <w:rsid w:val="086131B4"/>
    <w:rsid w:val="08D06D3D"/>
    <w:rsid w:val="08F33D24"/>
    <w:rsid w:val="08FE1DA2"/>
    <w:rsid w:val="091CEEF7"/>
    <w:rsid w:val="09292BD4"/>
    <w:rsid w:val="092FC397"/>
    <w:rsid w:val="0936F3E9"/>
    <w:rsid w:val="094C02F7"/>
    <w:rsid w:val="09572DE2"/>
    <w:rsid w:val="096A940E"/>
    <w:rsid w:val="097E7E73"/>
    <w:rsid w:val="098DA134"/>
    <w:rsid w:val="09FF767C"/>
    <w:rsid w:val="0A0F530A"/>
    <w:rsid w:val="0A111AEE"/>
    <w:rsid w:val="0A14FFF5"/>
    <w:rsid w:val="0A1F745D"/>
    <w:rsid w:val="0A2DAD77"/>
    <w:rsid w:val="0A4CB6D5"/>
    <w:rsid w:val="0AA7DF17"/>
    <w:rsid w:val="0AA7EF6D"/>
    <w:rsid w:val="0AAD3FD7"/>
    <w:rsid w:val="0AADB4D2"/>
    <w:rsid w:val="0AD2EA1B"/>
    <w:rsid w:val="0B13BFC4"/>
    <w:rsid w:val="0B3C84E0"/>
    <w:rsid w:val="0B432835"/>
    <w:rsid w:val="0B5F0A1F"/>
    <w:rsid w:val="0B8C4C25"/>
    <w:rsid w:val="0BE43A48"/>
    <w:rsid w:val="0BFFE476"/>
    <w:rsid w:val="0C02FBD7"/>
    <w:rsid w:val="0C0A2877"/>
    <w:rsid w:val="0C0AA9EE"/>
    <w:rsid w:val="0C0AB142"/>
    <w:rsid w:val="0C213687"/>
    <w:rsid w:val="0C2F2523"/>
    <w:rsid w:val="0C458005"/>
    <w:rsid w:val="0C4BE9FC"/>
    <w:rsid w:val="0C4F10EF"/>
    <w:rsid w:val="0C5E6CD1"/>
    <w:rsid w:val="0C6E4FA2"/>
    <w:rsid w:val="0C8FA0D1"/>
    <w:rsid w:val="0CA80B5F"/>
    <w:rsid w:val="0CBE9D4C"/>
    <w:rsid w:val="0CC7784D"/>
    <w:rsid w:val="0CCA5AC5"/>
    <w:rsid w:val="0D10FE2F"/>
    <w:rsid w:val="0D1A79B1"/>
    <w:rsid w:val="0D2A6E3B"/>
    <w:rsid w:val="0D2EA3C3"/>
    <w:rsid w:val="0D366B9B"/>
    <w:rsid w:val="0D3A2E44"/>
    <w:rsid w:val="0DA29C42"/>
    <w:rsid w:val="0DA450EA"/>
    <w:rsid w:val="0DA459E8"/>
    <w:rsid w:val="0DC4601D"/>
    <w:rsid w:val="0DD9F749"/>
    <w:rsid w:val="0E09EB43"/>
    <w:rsid w:val="0E567299"/>
    <w:rsid w:val="0E74DF85"/>
    <w:rsid w:val="0E7AE6F2"/>
    <w:rsid w:val="0EBC17A8"/>
    <w:rsid w:val="0EFEF4A1"/>
    <w:rsid w:val="0F05468C"/>
    <w:rsid w:val="0F3543EE"/>
    <w:rsid w:val="0F47B6D4"/>
    <w:rsid w:val="0F88A3D0"/>
    <w:rsid w:val="0F900519"/>
    <w:rsid w:val="0FA453B1"/>
    <w:rsid w:val="0FAEF8A9"/>
    <w:rsid w:val="0FB97715"/>
    <w:rsid w:val="0FC2C08B"/>
    <w:rsid w:val="0FE3BA5B"/>
    <w:rsid w:val="10255229"/>
    <w:rsid w:val="1077F2A4"/>
    <w:rsid w:val="109816A4"/>
    <w:rsid w:val="10D3C62C"/>
    <w:rsid w:val="10DBCBFB"/>
    <w:rsid w:val="10FD5F5B"/>
    <w:rsid w:val="1140C622"/>
    <w:rsid w:val="11577EA9"/>
    <w:rsid w:val="1178A957"/>
    <w:rsid w:val="11848CA5"/>
    <w:rsid w:val="11A37542"/>
    <w:rsid w:val="11B1608B"/>
    <w:rsid w:val="11BD5E6C"/>
    <w:rsid w:val="11FB5E03"/>
    <w:rsid w:val="122B9534"/>
    <w:rsid w:val="125D13E9"/>
    <w:rsid w:val="126B4396"/>
    <w:rsid w:val="126C6900"/>
    <w:rsid w:val="126C786F"/>
    <w:rsid w:val="127C6527"/>
    <w:rsid w:val="12C3EFB1"/>
    <w:rsid w:val="12D61009"/>
    <w:rsid w:val="131C5FEB"/>
    <w:rsid w:val="135BDFE7"/>
    <w:rsid w:val="13626F03"/>
    <w:rsid w:val="13635D1E"/>
    <w:rsid w:val="1367E978"/>
    <w:rsid w:val="137348B3"/>
    <w:rsid w:val="1378A094"/>
    <w:rsid w:val="138C1CFF"/>
    <w:rsid w:val="139AB94D"/>
    <w:rsid w:val="13DDFA9D"/>
    <w:rsid w:val="13FE08FF"/>
    <w:rsid w:val="141EBE8F"/>
    <w:rsid w:val="145F8E5A"/>
    <w:rsid w:val="1464B5B7"/>
    <w:rsid w:val="14661A1F"/>
    <w:rsid w:val="1476D019"/>
    <w:rsid w:val="14877F72"/>
    <w:rsid w:val="149B95B6"/>
    <w:rsid w:val="14A939F5"/>
    <w:rsid w:val="14B12F47"/>
    <w:rsid w:val="14C6AE79"/>
    <w:rsid w:val="14DFD3DD"/>
    <w:rsid w:val="15207452"/>
    <w:rsid w:val="154D0986"/>
    <w:rsid w:val="15659C96"/>
    <w:rsid w:val="157169EF"/>
    <w:rsid w:val="159234D2"/>
    <w:rsid w:val="15E1C6A4"/>
    <w:rsid w:val="15F729E8"/>
    <w:rsid w:val="160ACB97"/>
    <w:rsid w:val="162504F3"/>
    <w:rsid w:val="163A5828"/>
    <w:rsid w:val="16417158"/>
    <w:rsid w:val="165A51ED"/>
    <w:rsid w:val="16BC44B3"/>
    <w:rsid w:val="16C4F6CD"/>
    <w:rsid w:val="16D15741"/>
    <w:rsid w:val="16D7E5B7"/>
    <w:rsid w:val="16FF6AA2"/>
    <w:rsid w:val="17016CF7"/>
    <w:rsid w:val="170B82E1"/>
    <w:rsid w:val="1712B33F"/>
    <w:rsid w:val="1725FCFA"/>
    <w:rsid w:val="174332A1"/>
    <w:rsid w:val="17466022"/>
    <w:rsid w:val="176B9B7C"/>
    <w:rsid w:val="1815F542"/>
    <w:rsid w:val="181FF1E1"/>
    <w:rsid w:val="185B2653"/>
    <w:rsid w:val="1866659F"/>
    <w:rsid w:val="189D3D58"/>
    <w:rsid w:val="18AC2D7D"/>
    <w:rsid w:val="18C94E7F"/>
    <w:rsid w:val="18CF0037"/>
    <w:rsid w:val="18ECF106"/>
    <w:rsid w:val="19229E08"/>
    <w:rsid w:val="19575348"/>
    <w:rsid w:val="1967034C"/>
    <w:rsid w:val="1969DAE8"/>
    <w:rsid w:val="1990EFCF"/>
    <w:rsid w:val="19A20270"/>
    <w:rsid w:val="1A390DB9"/>
    <w:rsid w:val="1A401A78"/>
    <w:rsid w:val="1A4B474E"/>
    <w:rsid w:val="1A935DD3"/>
    <w:rsid w:val="1AAF2FC5"/>
    <w:rsid w:val="1AC6EEF0"/>
    <w:rsid w:val="1AD245C2"/>
    <w:rsid w:val="1AEBB483"/>
    <w:rsid w:val="1B0E20FC"/>
    <w:rsid w:val="1B3C80C1"/>
    <w:rsid w:val="1B76EE1C"/>
    <w:rsid w:val="1BBBB5BD"/>
    <w:rsid w:val="1BCBBD16"/>
    <w:rsid w:val="1BD11FB4"/>
    <w:rsid w:val="1BEEB70C"/>
    <w:rsid w:val="1C514A32"/>
    <w:rsid w:val="1C5FCA1A"/>
    <w:rsid w:val="1C639155"/>
    <w:rsid w:val="1C7F1E79"/>
    <w:rsid w:val="1CD1D15B"/>
    <w:rsid w:val="1CD68B89"/>
    <w:rsid w:val="1CE1730D"/>
    <w:rsid w:val="1CE2DDAD"/>
    <w:rsid w:val="1CE4E928"/>
    <w:rsid w:val="1CF51781"/>
    <w:rsid w:val="1D4D4D61"/>
    <w:rsid w:val="1D606608"/>
    <w:rsid w:val="1D60E842"/>
    <w:rsid w:val="1D628216"/>
    <w:rsid w:val="1D8181B8"/>
    <w:rsid w:val="1DA42E07"/>
    <w:rsid w:val="1DCC3BF9"/>
    <w:rsid w:val="1DDD57C3"/>
    <w:rsid w:val="1DE302D3"/>
    <w:rsid w:val="1DF07443"/>
    <w:rsid w:val="1E111864"/>
    <w:rsid w:val="1E45C1BE"/>
    <w:rsid w:val="1E5B0217"/>
    <w:rsid w:val="1E7EC89D"/>
    <w:rsid w:val="1E8D4E47"/>
    <w:rsid w:val="1EC201DF"/>
    <w:rsid w:val="1EE6EA3A"/>
    <w:rsid w:val="1F0AF159"/>
    <w:rsid w:val="1F5977E2"/>
    <w:rsid w:val="1F61973E"/>
    <w:rsid w:val="1F7C5A2D"/>
    <w:rsid w:val="1F8FDB46"/>
    <w:rsid w:val="1FA7C6B4"/>
    <w:rsid w:val="1FBB198B"/>
    <w:rsid w:val="1FD5E0F1"/>
    <w:rsid w:val="1FF05631"/>
    <w:rsid w:val="203183B4"/>
    <w:rsid w:val="20682C0A"/>
    <w:rsid w:val="20851780"/>
    <w:rsid w:val="20A4427A"/>
    <w:rsid w:val="20ACBDBF"/>
    <w:rsid w:val="20FD679F"/>
    <w:rsid w:val="212162E0"/>
    <w:rsid w:val="21328EA2"/>
    <w:rsid w:val="213AD31B"/>
    <w:rsid w:val="2140E741"/>
    <w:rsid w:val="214FE772"/>
    <w:rsid w:val="21504AF9"/>
    <w:rsid w:val="215647DC"/>
    <w:rsid w:val="21C9C6F2"/>
    <w:rsid w:val="21E00042"/>
    <w:rsid w:val="221ACE2E"/>
    <w:rsid w:val="22561168"/>
    <w:rsid w:val="22649E8A"/>
    <w:rsid w:val="226C58A0"/>
    <w:rsid w:val="2276B222"/>
    <w:rsid w:val="227D93AB"/>
    <w:rsid w:val="22B1C62B"/>
    <w:rsid w:val="22CE5F03"/>
    <w:rsid w:val="22D21DDF"/>
    <w:rsid w:val="22E1E25D"/>
    <w:rsid w:val="230933F0"/>
    <w:rsid w:val="23466C0F"/>
    <w:rsid w:val="23969276"/>
    <w:rsid w:val="23A17390"/>
    <w:rsid w:val="23B13719"/>
    <w:rsid w:val="23B47C59"/>
    <w:rsid w:val="23D57131"/>
    <w:rsid w:val="240234B4"/>
    <w:rsid w:val="2402E8B9"/>
    <w:rsid w:val="241AAC1A"/>
    <w:rsid w:val="245E1124"/>
    <w:rsid w:val="24807589"/>
    <w:rsid w:val="24815DB0"/>
    <w:rsid w:val="2481D8A7"/>
    <w:rsid w:val="248359C3"/>
    <w:rsid w:val="24A6DD8B"/>
    <w:rsid w:val="24DE0E6C"/>
    <w:rsid w:val="24E06E0F"/>
    <w:rsid w:val="25207ADD"/>
    <w:rsid w:val="2558B688"/>
    <w:rsid w:val="25665524"/>
    <w:rsid w:val="256E9E51"/>
    <w:rsid w:val="25B7015F"/>
    <w:rsid w:val="25BC319D"/>
    <w:rsid w:val="25DCB29D"/>
    <w:rsid w:val="25F881BD"/>
    <w:rsid w:val="261A1B97"/>
    <w:rsid w:val="262A5B0F"/>
    <w:rsid w:val="26461283"/>
    <w:rsid w:val="26476E7B"/>
    <w:rsid w:val="264CD90E"/>
    <w:rsid w:val="265ADCF4"/>
    <w:rsid w:val="269607F2"/>
    <w:rsid w:val="26CA9DE5"/>
    <w:rsid w:val="26F9E1FE"/>
    <w:rsid w:val="27045395"/>
    <w:rsid w:val="272A5993"/>
    <w:rsid w:val="272B00A0"/>
    <w:rsid w:val="272E0C81"/>
    <w:rsid w:val="273A85C5"/>
    <w:rsid w:val="275090AD"/>
    <w:rsid w:val="275562FC"/>
    <w:rsid w:val="278CE9FD"/>
    <w:rsid w:val="27A0D31F"/>
    <w:rsid w:val="27FB0B41"/>
    <w:rsid w:val="28303CBD"/>
    <w:rsid w:val="2857B9B8"/>
    <w:rsid w:val="2890C2A9"/>
    <w:rsid w:val="289AFE49"/>
    <w:rsid w:val="289D0CE2"/>
    <w:rsid w:val="28A1C0A9"/>
    <w:rsid w:val="28B22A38"/>
    <w:rsid w:val="28BE44BB"/>
    <w:rsid w:val="28C8FE6E"/>
    <w:rsid w:val="28D92DA7"/>
    <w:rsid w:val="2937BC05"/>
    <w:rsid w:val="2951C1B5"/>
    <w:rsid w:val="29845A99"/>
    <w:rsid w:val="29A5D215"/>
    <w:rsid w:val="29BD13CD"/>
    <w:rsid w:val="29C232FE"/>
    <w:rsid w:val="29FF2368"/>
    <w:rsid w:val="2A1FAE44"/>
    <w:rsid w:val="2A3BF457"/>
    <w:rsid w:val="2A597B1A"/>
    <w:rsid w:val="2A6B4D71"/>
    <w:rsid w:val="2A7D1AD6"/>
    <w:rsid w:val="2AAC80A2"/>
    <w:rsid w:val="2AAD2151"/>
    <w:rsid w:val="2AC36A7D"/>
    <w:rsid w:val="2AFA46D3"/>
    <w:rsid w:val="2B13301B"/>
    <w:rsid w:val="2B3B0B0B"/>
    <w:rsid w:val="2B55741B"/>
    <w:rsid w:val="2B65A6EE"/>
    <w:rsid w:val="2B75AF33"/>
    <w:rsid w:val="2BA2B4FF"/>
    <w:rsid w:val="2BBF8E3E"/>
    <w:rsid w:val="2BD9217A"/>
    <w:rsid w:val="2C049D41"/>
    <w:rsid w:val="2C3C3EE6"/>
    <w:rsid w:val="2C68159A"/>
    <w:rsid w:val="2CC8B5A6"/>
    <w:rsid w:val="2CCB87AB"/>
    <w:rsid w:val="2D19F78F"/>
    <w:rsid w:val="2D20F7A1"/>
    <w:rsid w:val="2D217F67"/>
    <w:rsid w:val="2D3FAB48"/>
    <w:rsid w:val="2D63CF18"/>
    <w:rsid w:val="2D84DDCD"/>
    <w:rsid w:val="2D8CBD76"/>
    <w:rsid w:val="2D8EC7EA"/>
    <w:rsid w:val="2D926C55"/>
    <w:rsid w:val="2DABA2BE"/>
    <w:rsid w:val="2DAEDB9D"/>
    <w:rsid w:val="2DBCDA9F"/>
    <w:rsid w:val="2DC23F57"/>
    <w:rsid w:val="2DCB4332"/>
    <w:rsid w:val="2E0E2F72"/>
    <w:rsid w:val="2E185A70"/>
    <w:rsid w:val="2E22657A"/>
    <w:rsid w:val="2E6F8E1A"/>
    <w:rsid w:val="2E9D47B0"/>
    <w:rsid w:val="2EA34C4F"/>
    <w:rsid w:val="2EA92318"/>
    <w:rsid w:val="2EB8A8C9"/>
    <w:rsid w:val="2EC12B9C"/>
    <w:rsid w:val="2EDDFF71"/>
    <w:rsid w:val="2EE7F6FF"/>
    <w:rsid w:val="2EF6F5EF"/>
    <w:rsid w:val="2EFCA165"/>
    <w:rsid w:val="2F207669"/>
    <w:rsid w:val="2F399E0B"/>
    <w:rsid w:val="2F55FE0B"/>
    <w:rsid w:val="2F764CD4"/>
    <w:rsid w:val="2F83B7FA"/>
    <w:rsid w:val="2F95005E"/>
    <w:rsid w:val="2FC3AB2F"/>
    <w:rsid w:val="2FF6748A"/>
    <w:rsid w:val="302DEB4E"/>
    <w:rsid w:val="303523E3"/>
    <w:rsid w:val="3057C6A5"/>
    <w:rsid w:val="308DA6BE"/>
    <w:rsid w:val="30996BC2"/>
    <w:rsid w:val="30A93D53"/>
    <w:rsid w:val="30C45E38"/>
    <w:rsid w:val="30CA06CD"/>
    <w:rsid w:val="30D2507F"/>
    <w:rsid w:val="30E7E47F"/>
    <w:rsid w:val="3122770B"/>
    <w:rsid w:val="3122F059"/>
    <w:rsid w:val="3153AD6F"/>
    <w:rsid w:val="31552937"/>
    <w:rsid w:val="3164EC3F"/>
    <w:rsid w:val="317C8CAB"/>
    <w:rsid w:val="3181502C"/>
    <w:rsid w:val="31B4E1AF"/>
    <w:rsid w:val="31CFA34A"/>
    <w:rsid w:val="32045476"/>
    <w:rsid w:val="322E424C"/>
    <w:rsid w:val="322ECFC2"/>
    <w:rsid w:val="3260D8B8"/>
    <w:rsid w:val="32641F15"/>
    <w:rsid w:val="32B08421"/>
    <w:rsid w:val="32C29C8E"/>
    <w:rsid w:val="32F7A340"/>
    <w:rsid w:val="331A05D6"/>
    <w:rsid w:val="331BB5A1"/>
    <w:rsid w:val="3337FE71"/>
    <w:rsid w:val="33599362"/>
    <w:rsid w:val="3380882E"/>
    <w:rsid w:val="33866FF4"/>
    <w:rsid w:val="33B37426"/>
    <w:rsid w:val="33C6CDE3"/>
    <w:rsid w:val="33C81F7D"/>
    <w:rsid w:val="33E378AD"/>
    <w:rsid w:val="34203175"/>
    <w:rsid w:val="343180DB"/>
    <w:rsid w:val="343330FF"/>
    <w:rsid w:val="34342D37"/>
    <w:rsid w:val="34732344"/>
    <w:rsid w:val="347D5DAD"/>
    <w:rsid w:val="3484E831"/>
    <w:rsid w:val="34BE6316"/>
    <w:rsid w:val="34DCD204"/>
    <w:rsid w:val="34DF9485"/>
    <w:rsid w:val="34F187BA"/>
    <w:rsid w:val="34FE9D64"/>
    <w:rsid w:val="3509F979"/>
    <w:rsid w:val="3531383E"/>
    <w:rsid w:val="35647559"/>
    <w:rsid w:val="357EA6FE"/>
    <w:rsid w:val="3585B3D1"/>
    <w:rsid w:val="35ABE76B"/>
    <w:rsid w:val="35C0D111"/>
    <w:rsid w:val="35D50356"/>
    <w:rsid w:val="35DCEF99"/>
    <w:rsid w:val="35DF9B3F"/>
    <w:rsid w:val="360C6E48"/>
    <w:rsid w:val="3651C636"/>
    <w:rsid w:val="36535663"/>
    <w:rsid w:val="3693B2D1"/>
    <w:rsid w:val="369A7C9B"/>
    <w:rsid w:val="36D62DB0"/>
    <w:rsid w:val="370808BD"/>
    <w:rsid w:val="37147A7C"/>
    <w:rsid w:val="371C7441"/>
    <w:rsid w:val="372264E5"/>
    <w:rsid w:val="372F3F97"/>
    <w:rsid w:val="373E3DEC"/>
    <w:rsid w:val="374129D0"/>
    <w:rsid w:val="374B425F"/>
    <w:rsid w:val="3769219D"/>
    <w:rsid w:val="37AA4D91"/>
    <w:rsid w:val="37C878BB"/>
    <w:rsid w:val="37D0DD98"/>
    <w:rsid w:val="37D6D472"/>
    <w:rsid w:val="37DAE7F9"/>
    <w:rsid w:val="37DC8096"/>
    <w:rsid w:val="37E219BB"/>
    <w:rsid w:val="37F4F18E"/>
    <w:rsid w:val="37FC1293"/>
    <w:rsid w:val="37FC8F9D"/>
    <w:rsid w:val="38102794"/>
    <w:rsid w:val="3829424E"/>
    <w:rsid w:val="3857BC83"/>
    <w:rsid w:val="3871E3F0"/>
    <w:rsid w:val="38885590"/>
    <w:rsid w:val="3921BD0C"/>
    <w:rsid w:val="39590D48"/>
    <w:rsid w:val="396642B4"/>
    <w:rsid w:val="396A0A76"/>
    <w:rsid w:val="39ECA0E0"/>
    <w:rsid w:val="3A085448"/>
    <w:rsid w:val="3A0AD474"/>
    <w:rsid w:val="3A52BA31"/>
    <w:rsid w:val="3A5A05A7"/>
    <w:rsid w:val="3A65CBE9"/>
    <w:rsid w:val="3AAE859B"/>
    <w:rsid w:val="3ACD617B"/>
    <w:rsid w:val="3B09F27F"/>
    <w:rsid w:val="3B147C3D"/>
    <w:rsid w:val="3B37D4ED"/>
    <w:rsid w:val="3B5B5F97"/>
    <w:rsid w:val="3B76F57E"/>
    <w:rsid w:val="3BA00631"/>
    <w:rsid w:val="3BA63FAD"/>
    <w:rsid w:val="3BD30130"/>
    <w:rsid w:val="3BD82B9A"/>
    <w:rsid w:val="3BDB1372"/>
    <w:rsid w:val="3BE9400E"/>
    <w:rsid w:val="3C3B99BA"/>
    <w:rsid w:val="3C7647CC"/>
    <w:rsid w:val="3C8882DB"/>
    <w:rsid w:val="3C9C7B09"/>
    <w:rsid w:val="3CC8FAB7"/>
    <w:rsid w:val="3CD05B5B"/>
    <w:rsid w:val="3CFA7FAD"/>
    <w:rsid w:val="3D2E0372"/>
    <w:rsid w:val="3D4D47DA"/>
    <w:rsid w:val="3D8E0E62"/>
    <w:rsid w:val="3DC6EADE"/>
    <w:rsid w:val="3E247591"/>
    <w:rsid w:val="3E335F7D"/>
    <w:rsid w:val="3E5EE662"/>
    <w:rsid w:val="3E8817BA"/>
    <w:rsid w:val="3E935C51"/>
    <w:rsid w:val="3EDFF284"/>
    <w:rsid w:val="3EED1B83"/>
    <w:rsid w:val="3EF3701B"/>
    <w:rsid w:val="3F92CC68"/>
    <w:rsid w:val="3FB1CAFE"/>
    <w:rsid w:val="3FBC6E2C"/>
    <w:rsid w:val="3FCE887C"/>
    <w:rsid w:val="401504B7"/>
    <w:rsid w:val="4032B41D"/>
    <w:rsid w:val="4035A5BB"/>
    <w:rsid w:val="40533744"/>
    <w:rsid w:val="407040E6"/>
    <w:rsid w:val="4076CF67"/>
    <w:rsid w:val="407BE827"/>
    <w:rsid w:val="40904824"/>
    <w:rsid w:val="40AA4A62"/>
    <w:rsid w:val="40B26328"/>
    <w:rsid w:val="40CA3D93"/>
    <w:rsid w:val="40CAE3DE"/>
    <w:rsid w:val="40E182E7"/>
    <w:rsid w:val="40E3DAE6"/>
    <w:rsid w:val="4146BC03"/>
    <w:rsid w:val="4156E099"/>
    <w:rsid w:val="418AB9F4"/>
    <w:rsid w:val="41CC765A"/>
    <w:rsid w:val="4224BC45"/>
    <w:rsid w:val="424C1BD1"/>
    <w:rsid w:val="42545E45"/>
    <w:rsid w:val="4265178C"/>
    <w:rsid w:val="42B7CF32"/>
    <w:rsid w:val="42E4369C"/>
    <w:rsid w:val="4308BE78"/>
    <w:rsid w:val="43160550"/>
    <w:rsid w:val="433BDF24"/>
    <w:rsid w:val="43490DD3"/>
    <w:rsid w:val="4360D1E5"/>
    <w:rsid w:val="436BC43D"/>
    <w:rsid w:val="43759CC7"/>
    <w:rsid w:val="43853A58"/>
    <w:rsid w:val="43B6E620"/>
    <w:rsid w:val="43C08CA6"/>
    <w:rsid w:val="43D22053"/>
    <w:rsid w:val="43DB5191"/>
    <w:rsid w:val="43F3153D"/>
    <w:rsid w:val="4400E7ED"/>
    <w:rsid w:val="44048F21"/>
    <w:rsid w:val="4416987E"/>
    <w:rsid w:val="44271AAC"/>
    <w:rsid w:val="4454BDD0"/>
    <w:rsid w:val="445B0F93"/>
    <w:rsid w:val="44687D14"/>
    <w:rsid w:val="44859851"/>
    <w:rsid w:val="44B10C21"/>
    <w:rsid w:val="44D394FD"/>
    <w:rsid w:val="44EE24A0"/>
    <w:rsid w:val="44FAB3E2"/>
    <w:rsid w:val="45337A12"/>
    <w:rsid w:val="4544CA3A"/>
    <w:rsid w:val="4546B616"/>
    <w:rsid w:val="45641DA8"/>
    <w:rsid w:val="45819793"/>
    <w:rsid w:val="4585CFBB"/>
    <w:rsid w:val="45B9D46C"/>
    <w:rsid w:val="45E37506"/>
    <w:rsid w:val="45F66D6B"/>
    <w:rsid w:val="45F9C6F4"/>
    <w:rsid w:val="4610A559"/>
    <w:rsid w:val="46154B99"/>
    <w:rsid w:val="4617A5E2"/>
    <w:rsid w:val="466D8130"/>
    <w:rsid w:val="466F5F26"/>
    <w:rsid w:val="467D5144"/>
    <w:rsid w:val="46B62216"/>
    <w:rsid w:val="46BB2C39"/>
    <w:rsid w:val="46DF826A"/>
    <w:rsid w:val="46FBF4EA"/>
    <w:rsid w:val="46FFB430"/>
    <w:rsid w:val="471CEB08"/>
    <w:rsid w:val="472DAFF6"/>
    <w:rsid w:val="474646A6"/>
    <w:rsid w:val="476DDAE6"/>
    <w:rsid w:val="478419E1"/>
    <w:rsid w:val="47B11BFA"/>
    <w:rsid w:val="480A3902"/>
    <w:rsid w:val="484A161B"/>
    <w:rsid w:val="48820F72"/>
    <w:rsid w:val="48FFD520"/>
    <w:rsid w:val="49087A1A"/>
    <w:rsid w:val="49718ACD"/>
    <w:rsid w:val="498F50DE"/>
    <w:rsid w:val="49A85989"/>
    <w:rsid w:val="49AA71F7"/>
    <w:rsid w:val="4A007711"/>
    <w:rsid w:val="4A04D776"/>
    <w:rsid w:val="4A15F297"/>
    <w:rsid w:val="4A16E81E"/>
    <w:rsid w:val="4A251B08"/>
    <w:rsid w:val="4A40CD70"/>
    <w:rsid w:val="4A57829A"/>
    <w:rsid w:val="4A794B4A"/>
    <w:rsid w:val="4A98F001"/>
    <w:rsid w:val="4AE3FB22"/>
    <w:rsid w:val="4B23911D"/>
    <w:rsid w:val="4B4AC407"/>
    <w:rsid w:val="4B559637"/>
    <w:rsid w:val="4B59073E"/>
    <w:rsid w:val="4B7856A0"/>
    <w:rsid w:val="4B9AFE04"/>
    <w:rsid w:val="4BDCDCDD"/>
    <w:rsid w:val="4BFF2CAD"/>
    <w:rsid w:val="4C08A317"/>
    <w:rsid w:val="4C0F2AF9"/>
    <w:rsid w:val="4C13D2EC"/>
    <w:rsid w:val="4C24D976"/>
    <w:rsid w:val="4C56392A"/>
    <w:rsid w:val="4C824920"/>
    <w:rsid w:val="4CB1A0BC"/>
    <w:rsid w:val="4CC1921F"/>
    <w:rsid w:val="4CF4E02C"/>
    <w:rsid w:val="4D0D4173"/>
    <w:rsid w:val="4D14156C"/>
    <w:rsid w:val="4D163E89"/>
    <w:rsid w:val="4D182F21"/>
    <w:rsid w:val="4D1C5F98"/>
    <w:rsid w:val="4D25639A"/>
    <w:rsid w:val="4D66AA44"/>
    <w:rsid w:val="4D6FA22E"/>
    <w:rsid w:val="4D903E89"/>
    <w:rsid w:val="4D9A0CE5"/>
    <w:rsid w:val="4D9C9FB0"/>
    <w:rsid w:val="4D9D2FAE"/>
    <w:rsid w:val="4DCEE4D7"/>
    <w:rsid w:val="4DD8CD42"/>
    <w:rsid w:val="4E0AF0A1"/>
    <w:rsid w:val="4E1A624B"/>
    <w:rsid w:val="4E285639"/>
    <w:rsid w:val="4E5C22D3"/>
    <w:rsid w:val="4E6BDAF8"/>
    <w:rsid w:val="4E8264C9"/>
    <w:rsid w:val="4EFBC5D2"/>
    <w:rsid w:val="4F0B2CD3"/>
    <w:rsid w:val="4F1D1B81"/>
    <w:rsid w:val="4F82F9A7"/>
    <w:rsid w:val="4F83E328"/>
    <w:rsid w:val="5009E47B"/>
    <w:rsid w:val="5042E5AC"/>
    <w:rsid w:val="505A3B9E"/>
    <w:rsid w:val="506DB243"/>
    <w:rsid w:val="50A4BB4A"/>
    <w:rsid w:val="50A6FD34"/>
    <w:rsid w:val="50B0E1FD"/>
    <w:rsid w:val="50D5B647"/>
    <w:rsid w:val="514B2B4E"/>
    <w:rsid w:val="515C1682"/>
    <w:rsid w:val="5163FE4D"/>
    <w:rsid w:val="517666CC"/>
    <w:rsid w:val="51BA058B"/>
    <w:rsid w:val="51BFE7B3"/>
    <w:rsid w:val="520737A9"/>
    <w:rsid w:val="5218ABEE"/>
    <w:rsid w:val="5247AD9C"/>
    <w:rsid w:val="5257821C"/>
    <w:rsid w:val="5262B509"/>
    <w:rsid w:val="526850B9"/>
    <w:rsid w:val="527B3B56"/>
    <w:rsid w:val="529794DA"/>
    <w:rsid w:val="52A330FA"/>
    <w:rsid w:val="52EC2A89"/>
    <w:rsid w:val="530247EC"/>
    <w:rsid w:val="5350D36A"/>
    <w:rsid w:val="53719379"/>
    <w:rsid w:val="53A00EA3"/>
    <w:rsid w:val="53AE4B6A"/>
    <w:rsid w:val="53CF8D8F"/>
    <w:rsid w:val="5401AB1C"/>
    <w:rsid w:val="540BF2C8"/>
    <w:rsid w:val="540D9B2E"/>
    <w:rsid w:val="54D429BB"/>
    <w:rsid w:val="5510D36B"/>
    <w:rsid w:val="554D4739"/>
    <w:rsid w:val="556DA04F"/>
    <w:rsid w:val="5587DEB7"/>
    <w:rsid w:val="55BA3D03"/>
    <w:rsid w:val="55C3046E"/>
    <w:rsid w:val="560E9624"/>
    <w:rsid w:val="56184A23"/>
    <w:rsid w:val="5620AB93"/>
    <w:rsid w:val="56549954"/>
    <w:rsid w:val="566F6266"/>
    <w:rsid w:val="56754034"/>
    <w:rsid w:val="567DAA02"/>
    <w:rsid w:val="568796B3"/>
    <w:rsid w:val="568F5BF1"/>
    <w:rsid w:val="56A9D032"/>
    <w:rsid w:val="5763ECF7"/>
    <w:rsid w:val="576E4E20"/>
    <w:rsid w:val="5779EE2B"/>
    <w:rsid w:val="57BF05F3"/>
    <w:rsid w:val="57C11BB3"/>
    <w:rsid w:val="580D0929"/>
    <w:rsid w:val="581141D5"/>
    <w:rsid w:val="58152A40"/>
    <w:rsid w:val="5825DDF6"/>
    <w:rsid w:val="582AE3C2"/>
    <w:rsid w:val="582FE45D"/>
    <w:rsid w:val="5842A573"/>
    <w:rsid w:val="5848742D"/>
    <w:rsid w:val="584D8E80"/>
    <w:rsid w:val="5889A806"/>
    <w:rsid w:val="588F4DC5"/>
    <w:rsid w:val="589AA36F"/>
    <w:rsid w:val="58C831B6"/>
    <w:rsid w:val="58C8AFFA"/>
    <w:rsid w:val="58DDC1A4"/>
    <w:rsid w:val="58EC2773"/>
    <w:rsid w:val="591DFF8A"/>
    <w:rsid w:val="594CBABB"/>
    <w:rsid w:val="596315D6"/>
    <w:rsid w:val="59C8EFBB"/>
    <w:rsid w:val="59EA44B6"/>
    <w:rsid w:val="59F844B6"/>
    <w:rsid w:val="5A1877E9"/>
    <w:rsid w:val="5A3EBB5F"/>
    <w:rsid w:val="5A6798BB"/>
    <w:rsid w:val="5A8D8C66"/>
    <w:rsid w:val="5A9CD880"/>
    <w:rsid w:val="5A9FF6FC"/>
    <w:rsid w:val="5AE5BFBE"/>
    <w:rsid w:val="5AEAA98A"/>
    <w:rsid w:val="5AF0B181"/>
    <w:rsid w:val="5B0AAAC6"/>
    <w:rsid w:val="5B0DDD5D"/>
    <w:rsid w:val="5B24B450"/>
    <w:rsid w:val="5B32324C"/>
    <w:rsid w:val="5B6C5728"/>
    <w:rsid w:val="5B7762AF"/>
    <w:rsid w:val="5B782182"/>
    <w:rsid w:val="5B7F48BF"/>
    <w:rsid w:val="5B857A92"/>
    <w:rsid w:val="5BAAD0DF"/>
    <w:rsid w:val="5BB4D8A0"/>
    <w:rsid w:val="5BBB7F87"/>
    <w:rsid w:val="5BDADA2E"/>
    <w:rsid w:val="5C798363"/>
    <w:rsid w:val="5C8C9097"/>
    <w:rsid w:val="5CB72099"/>
    <w:rsid w:val="5CC85D6D"/>
    <w:rsid w:val="5CF8F184"/>
    <w:rsid w:val="5CFCD697"/>
    <w:rsid w:val="5D23D2D6"/>
    <w:rsid w:val="5D530E1D"/>
    <w:rsid w:val="5D555418"/>
    <w:rsid w:val="5D6737A9"/>
    <w:rsid w:val="5D90C45B"/>
    <w:rsid w:val="5D928C2E"/>
    <w:rsid w:val="5D938C2C"/>
    <w:rsid w:val="5DAD1E71"/>
    <w:rsid w:val="5DD796EF"/>
    <w:rsid w:val="5DDA0126"/>
    <w:rsid w:val="5E4608E9"/>
    <w:rsid w:val="5E476FD4"/>
    <w:rsid w:val="5E87F3C4"/>
    <w:rsid w:val="5E8E837F"/>
    <w:rsid w:val="5E96D5D2"/>
    <w:rsid w:val="5EA9EDED"/>
    <w:rsid w:val="5EB88A88"/>
    <w:rsid w:val="5EF8AA16"/>
    <w:rsid w:val="5F2072AC"/>
    <w:rsid w:val="5F214FC1"/>
    <w:rsid w:val="5F3322EC"/>
    <w:rsid w:val="5F5561EE"/>
    <w:rsid w:val="5F65C7E7"/>
    <w:rsid w:val="5F68C8B1"/>
    <w:rsid w:val="5F70C141"/>
    <w:rsid w:val="5F75D187"/>
    <w:rsid w:val="5F775555"/>
    <w:rsid w:val="5F7EF950"/>
    <w:rsid w:val="5F8E4737"/>
    <w:rsid w:val="5F933FC5"/>
    <w:rsid w:val="5FC0030D"/>
    <w:rsid w:val="5FC64811"/>
    <w:rsid w:val="5FC88E96"/>
    <w:rsid w:val="5FDA3F2F"/>
    <w:rsid w:val="5FF2C021"/>
    <w:rsid w:val="60177E55"/>
    <w:rsid w:val="601CCD4A"/>
    <w:rsid w:val="60595795"/>
    <w:rsid w:val="6063540E"/>
    <w:rsid w:val="607B15AC"/>
    <w:rsid w:val="60C22166"/>
    <w:rsid w:val="60C586E3"/>
    <w:rsid w:val="60CC24C2"/>
    <w:rsid w:val="61036EE4"/>
    <w:rsid w:val="61103949"/>
    <w:rsid w:val="613902D7"/>
    <w:rsid w:val="6151EA70"/>
    <w:rsid w:val="616A5A81"/>
    <w:rsid w:val="6174A6F9"/>
    <w:rsid w:val="617EF2C9"/>
    <w:rsid w:val="61A8D96B"/>
    <w:rsid w:val="61B7F2DB"/>
    <w:rsid w:val="61C1FE32"/>
    <w:rsid w:val="620E414B"/>
    <w:rsid w:val="622D300D"/>
    <w:rsid w:val="6268BADE"/>
    <w:rsid w:val="626AC3AE"/>
    <w:rsid w:val="6294DAB4"/>
    <w:rsid w:val="62980EF3"/>
    <w:rsid w:val="62A0F237"/>
    <w:rsid w:val="62BA0030"/>
    <w:rsid w:val="62CA1580"/>
    <w:rsid w:val="62D43399"/>
    <w:rsid w:val="62DCC7DD"/>
    <w:rsid w:val="62DF3041"/>
    <w:rsid w:val="6315E3F7"/>
    <w:rsid w:val="6349955E"/>
    <w:rsid w:val="634B28F5"/>
    <w:rsid w:val="637B1D8E"/>
    <w:rsid w:val="63998E11"/>
    <w:rsid w:val="63A9525D"/>
    <w:rsid w:val="6413B4D5"/>
    <w:rsid w:val="643C1ED9"/>
    <w:rsid w:val="6485D63A"/>
    <w:rsid w:val="64A186DD"/>
    <w:rsid w:val="64AEE9DA"/>
    <w:rsid w:val="64BF00C8"/>
    <w:rsid w:val="6516EDEF"/>
    <w:rsid w:val="655F2E05"/>
    <w:rsid w:val="65641144"/>
    <w:rsid w:val="657AB844"/>
    <w:rsid w:val="65A6D52A"/>
    <w:rsid w:val="65A9DBAB"/>
    <w:rsid w:val="65CE7DDD"/>
    <w:rsid w:val="65DC787E"/>
    <w:rsid w:val="65DC797C"/>
    <w:rsid w:val="6618B3CB"/>
    <w:rsid w:val="6662A815"/>
    <w:rsid w:val="669D9D95"/>
    <w:rsid w:val="66C988BC"/>
    <w:rsid w:val="66E6D7AF"/>
    <w:rsid w:val="66E88FAA"/>
    <w:rsid w:val="66FAFE66"/>
    <w:rsid w:val="670470FB"/>
    <w:rsid w:val="672AA70E"/>
    <w:rsid w:val="67300469"/>
    <w:rsid w:val="673E34D1"/>
    <w:rsid w:val="674CBEC3"/>
    <w:rsid w:val="675D3D5F"/>
    <w:rsid w:val="675E49FF"/>
    <w:rsid w:val="67753665"/>
    <w:rsid w:val="6791F5FF"/>
    <w:rsid w:val="679A13C0"/>
    <w:rsid w:val="67A35BD4"/>
    <w:rsid w:val="67C9AE8B"/>
    <w:rsid w:val="67CD5B24"/>
    <w:rsid w:val="67D56E13"/>
    <w:rsid w:val="67E27862"/>
    <w:rsid w:val="67F25FCB"/>
    <w:rsid w:val="67F4F943"/>
    <w:rsid w:val="68026114"/>
    <w:rsid w:val="681AEA5E"/>
    <w:rsid w:val="6826DF46"/>
    <w:rsid w:val="68293FCA"/>
    <w:rsid w:val="683BEC5D"/>
    <w:rsid w:val="6843D815"/>
    <w:rsid w:val="68585FC6"/>
    <w:rsid w:val="685D4D43"/>
    <w:rsid w:val="6866857D"/>
    <w:rsid w:val="68862791"/>
    <w:rsid w:val="68A4D6A1"/>
    <w:rsid w:val="68ADEA3F"/>
    <w:rsid w:val="68C5BDAF"/>
    <w:rsid w:val="68C6776F"/>
    <w:rsid w:val="68DA0532"/>
    <w:rsid w:val="6901EEC2"/>
    <w:rsid w:val="691E6625"/>
    <w:rsid w:val="691FE797"/>
    <w:rsid w:val="6935C458"/>
    <w:rsid w:val="6940B27A"/>
    <w:rsid w:val="6946E957"/>
    <w:rsid w:val="6960927D"/>
    <w:rsid w:val="696301FA"/>
    <w:rsid w:val="69C5DA9F"/>
    <w:rsid w:val="69C5FFAD"/>
    <w:rsid w:val="69D74337"/>
    <w:rsid w:val="6A314E41"/>
    <w:rsid w:val="6A4BDA51"/>
    <w:rsid w:val="6A67ADB5"/>
    <w:rsid w:val="6A6C121F"/>
    <w:rsid w:val="6A7B38FC"/>
    <w:rsid w:val="6A817B05"/>
    <w:rsid w:val="6A8BD83E"/>
    <w:rsid w:val="6A9982DA"/>
    <w:rsid w:val="6ABAAFCA"/>
    <w:rsid w:val="6ABDD96E"/>
    <w:rsid w:val="6B2E3043"/>
    <w:rsid w:val="6B54CAF3"/>
    <w:rsid w:val="6B9E263F"/>
    <w:rsid w:val="6BA6A1DA"/>
    <w:rsid w:val="6BAD5A2E"/>
    <w:rsid w:val="6BCE6F89"/>
    <w:rsid w:val="6C248839"/>
    <w:rsid w:val="6C29264E"/>
    <w:rsid w:val="6C6DFFB5"/>
    <w:rsid w:val="6C849A06"/>
    <w:rsid w:val="6C97AB76"/>
    <w:rsid w:val="6CA0E33E"/>
    <w:rsid w:val="6CABA465"/>
    <w:rsid w:val="6CB22141"/>
    <w:rsid w:val="6CD9912C"/>
    <w:rsid w:val="6CEB11FB"/>
    <w:rsid w:val="6CF94F54"/>
    <w:rsid w:val="6D14680E"/>
    <w:rsid w:val="6D4C063F"/>
    <w:rsid w:val="6D579AA7"/>
    <w:rsid w:val="6D5A302C"/>
    <w:rsid w:val="6D71CE6A"/>
    <w:rsid w:val="6D95E866"/>
    <w:rsid w:val="6DA2E415"/>
    <w:rsid w:val="6DAA50A3"/>
    <w:rsid w:val="6E09D016"/>
    <w:rsid w:val="6E1A5394"/>
    <w:rsid w:val="6E2C6A49"/>
    <w:rsid w:val="6E3A3D76"/>
    <w:rsid w:val="6E5442BF"/>
    <w:rsid w:val="6E5CD777"/>
    <w:rsid w:val="6E5D8514"/>
    <w:rsid w:val="6E6E68C2"/>
    <w:rsid w:val="6E76CF80"/>
    <w:rsid w:val="6E951FB5"/>
    <w:rsid w:val="6EAAC75D"/>
    <w:rsid w:val="6EAF4E6D"/>
    <w:rsid w:val="6EBC9EA4"/>
    <w:rsid w:val="6ECB05E1"/>
    <w:rsid w:val="6ED72E8D"/>
    <w:rsid w:val="6ED906E5"/>
    <w:rsid w:val="6EE71105"/>
    <w:rsid w:val="6EEF4F73"/>
    <w:rsid w:val="6EF0578E"/>
    <w:rsid w:val="6EF5529C"/>
    <w:rsid w:val="6EF6008D"/>
    <w:rsid w:val="6EFD204D"/>
    <w:rsid w:val="6F0089F4"/>
    <w:rsid w:val="6F153323"/>
    <w:rsid w:val="6F1E7C73"/>
    <w:rsid w:val="6F27F63D"/>
    <w:rsid w:val="6F35B8F3"/>
    <w:rsid w:val="6F3AC9E6"/>
    <w:rsid w:val="6F462104"/>
    <w:rsid w:val="6F5F58EB"/>
    <w:rsid w:val="6F6AB8B3"/>
    <w:rsid w:val="6F7B00D5"/>
    <w:rsid w:val="6F7F55D9"/>
    <w:rsid w:val="6F88966B"/>
    <w:rsid w:val="6F9221FD"/>
    <w:rsid w:val="6FAFF3FE"/>
    <w:rsid w:val="6FBD91AF"/>
    <w:rsid w:val="702171DC"/>
    <w:rsid w:val="7035DFEC"/>
    <w:rsid w:val="70B15418"/>
    <w:rsid w:val="710D00A7"/>
    <w:rsid w:val="713AA578"/>
    <w:rsid w:val="713F19BB"/>
    <w:rsid w:val="715BD11D"/>
    <w:rsid w:val="7172F44E"/>
    <w:rsid w:val="71953460"/>
    <w:rsid w:val="71D8DA0A"/>
    <w:rsid w:val="72014A76"/>
    <w:rsid w:val="7215C729"/>
    <w:rsid w:val="72175A67"/>
    <w:rsid w:val="721D48BD"/>
    <w:rsid w:val="726ED283"/>
    <w:rsid w:val="7282E019"/>
    <w:rsid w:val="72ADC899"/>
    <w:rsid w:val="72C19D92"/>
    <w:rsid w:val="730924B4"/>
    <w:rsid w:val="732A92DF"/>
    <w:rsid w:val="73655DC3"/>
    <w:rsid w:val="7385EE97"/>
    <w:rsid w:val="7388DE20"/>
    <w:rsid w:val="739843DE"/>
    <w:rsid w:val="739B26F9"/>
    <w:rsid w:val="73B7284F"/>
    <w:rsid w:val="73CCBD83"/>
    <w:rsid w:val="73FB140A"/>
    <w:rsid w:val="742A667B"/>
    <w:rsid w:val="742ADAD2"/>
    <w:rsid w:val="744A9F55"/>
    <w:rsid w:val="747629C8"/>
    <w:rsid w:val="7481878F"/>
    <w:rsid w:val="74BB2895"/>
    <w:rsid w:val="74BC3D7D"/>
    <w:rsid w:val="74C0856D"/>
    <w:rsid w:val="74D94828"/>
    <w:rsid w:val="74E435FB"/>
    <w:rsid w:val="750E8208"/>
    <w:rsid w:val="752E553D"/>
    <w:rsid w:val="755083B6"/>
    <w:rsid w:val="7565576C"/>
    <w:rsid w:val="758F4A3B"/>
    <w:rsid w:val="7590D9BA"/>
    <w:rsid w:val="75BAA188"/>
    <w:rsid w:val="75D906C0"/>
    <w:rsid w:val="75F12AC2"/>
    <w:rsid w:val="75F68711"/>
    <w:rsid w:val="760EB934"/>
    <w:rsid w:val="76131C32"/>
    <w:rsid w:val="762E17CF"/>
    <w:rsid w:val="7636049B"/>
    <w:rsid w:val="764D2C3E"/>
    <w:rsid w:val="764EFEA9"/>
    <w:rsid w:val="76815081"/>
    <w:rsid w:val="7681E165"/>
    <w:rsid w:val="76A3C376"/>
    <w:rsid w:val="76A9A031"/>
    <w:rsid w:val="76CDE9F5"/>
    <w:rsid w:val="76D40419"/>
    <w:rsid w:val="76DB4335"/>
    <w:rsid w:val="76EF4023"/>
    <w:rsid w:val="7719DFC5"/>
    <w:rsid w:val="7726197F"/>
    <w:rsid w:val="7728576F"/>
    <w:rsid w:val="773A3F13"/>
    <w:rsid w:val="773E2957"/>
    <w:rsid w:val="77456656"/>
    <w:rsid w:val="77493F65"/>
    <w:rsid w:val="775132E9"/>
    <w:rsid w:val="775E8E6E"/>
    <w:rsid w:val="7762FA01"/>
    <w:rsid w:val="7770ED26"/>
    <w:rsid w:val="7790E004"/>
    <w:rsid w:val="7796AAC2"/>
    <w:rsid w:val="77C49340"/>
    <w:rsid w:val="77C9DAB9"/>
    <w:rsid w:val="77F11A6D"/>
    <w:rsid w:val="7807D766"/>
    <w:rsid w:val="7823782D"/>
    <w:rsid w:val="78637767"/>
    <w:rsid w:val="786D6BDD"/>
    <w:rsid w:val="78893971"/>
    <w:rsid w:val="78C6EAFD"/>
    <w:rsid w:val="78D901CC"/>
    <w:rsid w:val="7908BABE"/>
    <w:rsid w:val="7915B833"/>
    <w:rsid w:val="791BA535"/>
    <w:rsid w:val="795743DD"/>
    <w:rsid w:val="796F0807"/>
    <w:rsid w:val="798A4BC0"/>
    <w:rsid w:val="79961818"/>
    <w:rsid w:val="79A152FA"/>
    <w:rsid w:val="79C56BA1"/>
    <w:rsid w:val="79CAC392"/>
    <w:rsid w:val="79CFE902"/>
    <w:rsid w:val="79FE89A2"/>
    <w:rsid w:val="7A191F3A"/>
    <w:rsid w:val="7A1BCD5B"/>
    <w:rsid w:val="7A35B208"/>
    <w:rsid w:val="7A889B9A"/>
    <w:rsid w:val="7A9B20B3"/>
    <w:rsid w:val="7AB10F18"/>
    <w:rsid w:val="7ACBF99A"/>
    <w:rsid w:val="7AE2CD60"/>
    <w:rsid w:val="7AE8531E"/>
    <w:rsid w:val="7B7771B6"/>
    <w:rsid w:val="7B9E227E"/>
    <w:rsid w:val="7BA2C7CA"/>
    <w:rsid w:val="7BBC5C44"/>
    <w:rsid w:val="7C0127AC"/>
    <w:rsid w:val="7C028D9C"/>
    <w:rsid w:val="7C0760D6"/>
    <w:rsid w:val="7C1037ED"/>
    <w:rsid w:val="7C11D6C3"/>
    <w:rsid w:val="7C366B24"/>
    <w:rsid w:val="7C4DDFC8"/>
    <w:rsid w:val="7C9FDA4B"/>
    <w:rsid w:val="7CA145B7"/>
    <w:rsid w:val="7CB294B7"/>
    <w:rsid w:val="7CBCD610"/>
    <w:rsid w:val="7CE16339"/>
    <w:rsid w:val="7D18ED50"/>
    <w:rsid w:val="7D1961A2"/>
    <w:rsid w:val="7D2C736D"/>
    <w:rsid w:val="7D40E393"/>
    <w:rsid w:val="7D483FC1"/>
    <w:rsid w:val="7D4B4223"/>
    <w:rsid w:val="7D5DFC2A"/>
    <w:rsid w:val="7D807AAE"/>
    <w:rsid w:val="7D88513A"/>
    <w:rsid w:val="7DDAA553"/>
    <w:rsid w:val="7E009B84"/>
    <w:rsid w:val="7E270B70"/>
    <w:rsid w:val="7E2DA753"/>
    <w:rsid w:val="7E3F21AC"/>
    <w:rsid w:val="7E5AABD8"/>
    <w:rsid w:val="7E989588"/>
    <w:rsid w:val="7ED0A4E0"/>
    <w:rsid w:val="7F01F933"/>
    <w:rsid w:val="7F059CAF"/>
    <w:rsid w:val="7F2F8DEA"/>
    <w:rsid w:val="7F349DA6"/>
    <w:rsid w:val="7F52D70C"/>
    <w:rsid w:val="7F6A7B9E"/>
    <w:rsid w:val="7F7675B4"/>
    <w:rsid w:val="7FABB8F9"/>
    <w:rsid w:val="7FB12FF9"/>
    <w:rsid w:val="7FB6A5B7"/>
    <w:rsid w:val="7FC3B1C7"/>
    <w:rsid w:val="7FCE0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087164"/>
  <w15:chartTrackingRefBased/>
  <w15:docId w15:val="{80CE023B-C27B-419D-9C50-698156273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4D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60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606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864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64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64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4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4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A5DB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A38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8D6"/>
  </w:style>
  <w:style w:type="paragraph" w:styleId="Footer">
    <w:name w:val="footer"/>
    <w:basedOn w:val="Normal"/>
    <w:link w:val="FooterChar"/>
    <w:uiPriority w:val="99"/>
    <w:unhideWhenUsed/>
    <w:rsid w:val="00BA38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8D6"/>
  </w:style>
  <w:style w:type="character" w:customStyle="1" w:styleId="cf01">
    <w:name w:val="cf01"/>
    <w:basedOn w:val="DefaultParagraphFont"/>
    <w:uiPriority w:val="1"/>
    <w:rsid w:val="5848742D"/>
    <w:rPr>
      <w:rFonts w:ascii="Segoe UI" w:eastAsiaTheme="minorEastAsia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uiPriority w:val="1"/>
    <w:rsid w:val="5848742D"/>
  </w:style>
  <w:style w:type="table" w:styleId="TableGrid">
    <w:name w:val="Table Grid"/>
    <w:basedOn w:val="TableNormal"/>
    <w:uiPriority w:val="39"/>
    <w:rsid w:val="005618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F973814506AC40B1837692DA037EB2" ma:contentTypeVersion="14" ma:contentTypeDescription="Create a new document." ma:contentTypeScope="" ma:versionID="3f15843447ecb6c0d2588146bdd3606a">
  <xsd:schema xmlns:xsd="http://www.w3.org/2001/XMLSchema" xmlns:xs="http://www.w3.org/2001/XMLSchema" xmlns:p="http://schemas.microsoft.com/office/2006/metadata/properties" xmlns:ns2="3db41a77-e43f-439f-9e9a-8faaeb41ccad" xmlns:ns3="c912324e-7bb6-480d-b965-95ba4e181256" targetNamespace="http://schemas.microsoft.com/office/2006/metadata/properties" ma:root="true" ma:fieldsID="ffaf68a82bccb7ea15109d70745688e2" ns2:_="" ns3:_="">
    <xsd:import namespace="3db41a77-e43f-439f-9e9a-8faaeb41ccad"/>
    <xsd:import namespace="c912324e-7bb6-480d-b965-95ba4e1812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b41a77-e43f-439f-9e9a-8faaeb41cc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f678f60-1430-418a-8fd6-70d1eba199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2324e-7bb6-480d-b965-95ba4e1812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64c7c87-011a-4226-9371-20ffa289aa3f}" ma:internalName="TaxCatchAll" ma:showField="CatchAllData" ma:web="c912324e-7bb6-480d-b965-95ba4e1812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b41a77-e43f-439f-9e9a-8faaeb41ccad">
      <Terms xmlns="http://schemas.microsoft.com/office/infopath/2007/PartnerControls"/>
    </lcf76f155ced4ddcb4097134ff3c332f>
    <TaxCatchAll xmlns="c912324e-7bb6-480d-b965-95ba4e181256" xsi:nil="true"/>
    <SharedWithUsers xmlns="c912324e-7bb6-480d-b965-95ba4e181256">
      <UserInfo>
        <DisplayName>Mary Collins</DisplayName>
        <AccountId>37</AccountId>
        <AccountType/>
      </UserInfo>
      <UserInfo>
        <DisplayName>Matt Phillips</DisplayName>
        <AccountId>154</AccountId>
        <AccountType/>
      </UserInfo>
      <UserInfo>
        <DisplayName>Fabiha Zaman</DisplayName>
        <AccountId>38</AccountId>
        <AccountType/>
      </UserInfo>
      <UserInfo>
        <DisplayName>Jesus Salazar</DisplayName>
        <AccountId>153</AccountId>
        <AccountType/>
      </UserInfo>
      <UserInfo>
        <DisplayName>Nader Afzalan</DisplayName>
        <AccountId>165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FFBF29B-6361-42D3-B0B7-FF3D1420A6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BAB168C-D237-440A-B48D-C45D1182EE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b41a77-e43f-439f-9e9a-8faaeb41ccad"/>
    <ds:schemaRef ds:uri="c912324e-7bb6-480d-b965-95ba4e1812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5CFD778-2D94-415E-8CCD-0FA1FC2BEC7A}">
  <ds:schemaRefs>
    <ds:schemaRef ds:uri="http://schemas.microsoft.com/office/2006/metadata/properties"/>
    <ds:schemaRef ds:uri="http://schemas.microsoft.com/office/infopath/2007/PartnerControls"/>
    <ds:schemaRef ds:uri="3db41a77-e43f-439f-9e9a-8faaeb41ccad"/>
    <ds:schemaRef ds:uri="c912324e-7bb6-480d-b965-95ba4e18125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5</Pages>
  <Words>2070</Words>
  <Characters>1179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loyment Development Department</Company>
  <LinksUpToDate>false</LinksUpToDate>
  <CharactersWithSpaces>1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, Derek@Labor</dc:creator>
  <cp:keywords/>
  <dc:description/>
  <cp:lastModifiedBy>nousua sainther</cp:lastModifiedBy>
  <cp:revision>415</cp:revision>
  <dcterms:created xsi:type="dcterms:W3CDTF">2023-05-02T16:47:00Z</dcterms:created>
  <dcterms:modified xsi:type="dcterms:W3CDTF">2023-09-15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F973814506AC40B1837692DA037EB2</vt:lpwstr>
  </property>
  <property fmtid="{D5CDD505-2E9C-101B-9397-08002B2CF9AE}" pid="3" name="MediaServiceImageTags">
    <vt:lpwstr/>
  </property>
</Properties>
</file>